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DCF98" w14:textId="0E2EAD21" w:rsidR="00D30463" w:rsidRDefault="00FC4750" w:rsidP="00FC4750">
      <w:pPr>
        <w:tabs>
          <w:tab w:val="left" w:pos="3810"/>
        </w:tabs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bookmarkStart w:id="0" w:name="_GoBack"/>
      <w:bookmarkEnd w:id="0"/>
      <w:r>
        <w:rPr>
          <w:rFonts w:ascii="Arial" w:hAnsi="Arial" w:cs="Arial"/>
          <w:sz w:val="18"/>
          <w:szCs w:val="18"/>
        </w:rPr>
        <w:tab/>
      </w:r>
    </w:p>
    <w:p w14:paraId="5DC1C8E4" w14:textId="77777777" w:rsidR="000F42AD" w:rsidRDefault="000F42AD" w:rsidP="00C71808">
      <w:pPr>
        <w:tabs>
          <w:tab w:val="left" w:pos="3810"/>
        </w:tabs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</w:p>
    <w:p w14:paraId="6E44C863" w14:textId="77777777" w:rsidR="00D50946" w:rsidRDefault="00D50946" w:rsidP="007555E0">
      <w:pPr>
        <w:tabs>
          <w:tab w:val="left" w:pos="2025"/>
          <w:tab w:val="left" w:pos="3960"/>
          <w:tab w:val="left" w:pos="5940"/>
          <w:tab w:val="left" w:pos="7875"/>
          <w:tab w:val="left" w:pos="9810"/>
          <w:tab w:val="left" w:pos="11779"/>
        </w:tabs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14:paraId="5FC87DF1" w14:textId="77777777" w:rsidR="00D50946" w:rsidRPr="00DD768E" w:rsidRDefault="00D50946" w:rsidP="007555E0">
      <w:pPr>
        <w:tabs>
          <w:tab w:val="left" w:pos="2025"/>
          <w:tab w:val="left" w:pos="3960"/>
          <w:tab w:val="left" w:pos="5940"/>
          <w:tab w:val="left" w:pos="7875"/>
          <w:tab w:val="left" w:pos="9810"/>
          <w:tab w:val="left" w:pos="11779"/>
        </w:tabs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Style w:val="TableCalendar"/>
        <w:tblW w:w="14650" w:type="dxa"/>
        <w:tblLayout w:type="fixed"/>
        <w:tblLook w:val="0420" w:firstRow="1" w:lastRow="0" w:firstColumn="0" w:lastColumn="0" w:noHBand="0" w:noVBand="1"/>
      </w:tblPr>
      <w:tblGrid>
        <w:gridCol w:w="2441"/>
        <w:gridCol w:w="2442"/>
        <w:gridCol w:w="2442"/>
        <w:gridCol w:w="2441"/>
        <w:gridCol w:w="2442"/>
        <w:gridCol w:w="2442"/>
      </w:tblGrid>
      <w:tr w:rsidR="00D50946" w:rsidRPr="00051144" w14:paraId="2BA2C52A" w14:textId="77777777" w:rsidTr="00314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</w:trPr>
        <w:tc>
          <w:tcPr>
            <w:tcW w:w="2441" w:type="dxa"/>
          </w:tcPr>
          <w:p w14:paraId="299469AF" w14:textId="77777777" w:rsidR="00D50946" w:rsidRPr="00051144" w:rsidRDefault="00D50946" w:rsidP="00E9637B">
            <w:pPr>
              <w:pStyle w:val="Days"/>
              <w:rPr>
                <w:sz w:val="24"/>
              </w:rPr>
            </w:pPr>
            <w:r w:rsidRPr="00051144">
              <w:rPr>
                <w:sz w:val="24"/>
              </w:rPr>
              <w:t>Monday</w:t>
            </w:r>
          </w:p>
        </w:tc>
        <w:tc>
          <w:tcPr>
            <w:tcW w:w="2442" w:type="dxa"/>
          </w:tcPr>
          <w:p w14:paraId="3DA71DF7" w14:textId="77777777" w:rsidR="00D50946" w:rsidRPr="00051144" w:rsidRDefault="00D50946" w:rsidP="00E9637B">
            <w:pPr>
              <w:pStyle w:val="Days"/>
              <w:rPr>
                <w:sz w:val="24"/>
              </w:rPr>
            </w:pPr>
            <w:r w:rsidRPr="00051144">
              <w:rPr>
                <w:sz w:val="24"/>
              </w:rPr>
              <w:t>Tuesday</w:t>
            </w:r>
          </w:p>
        </w:tc>
        <w:tc>
          <w:tcPr>
            <w:tcW w:w="2442" w:type="dxa"/>
          </w:tcPr>
          <w:p w14:paraId="4F3559D5" w14:textId="77777777" w:rsidR="00D50946" w:rsidRPr="00051144" w:rsidRDefault="00D50946" w:rsidP="00E9637B">
            <w:pPr>
              <w:pStyle w:val="Days"/>
              <w:rPr>
                <w:sz w:val="24"/>
              </w:rPr>
            </w:pPr>
            <w:r w:rsidRPr="00051144">
              <w:rPr>
                <w:sz w:val="24"/>
              </w:rPr>
              <w:t>Wednesday</w:t>
            </w:r>
          </w:p>
        </w:tc>
        <w:tc>
          <w:tcPr>
            <w:tcW w:w="2441" w:type="dxa"/>
          </w:tcPr>
          <w:p w14:paraId="4CC416B2" w14:textId="77777777" w:rsidR="00D50946" w:rsidRPr="00051144" w:rsidRDefault="00D50946" w:rsidP="00E9637B">
            <w:pPr>
              <w:pStyle w:val="Days"/>
              <w:rPr>
                <w:sz w:val="24"/>
              </w:rPr>
            </w:pPr>
            <w:r w:rsidRPr="00051144">
              <w:rPr>
                <w:sz w:val="24"/>
              </w:rPr>
              <w:t>Thursday</w:t>
            </w:r>
          </w:p>
        </w:tc>
        <w:tc>
          <w:tcPr>
            <w:tcW w:w="2442" w:type="dxa"/>
          </w:tcPr>
          <w:p w14:paraId="19A78E19" w14:textId="77777777" w:rsidR="00D50946" w:rsidRPr="00051144" w:rsidRDefault="00D50946" w:rsidP="00E9637B">
            <w:pPr>
              <w:pStyle w:val="Days"/>
              <w:rPr>
                <w:sz w:val="24"/>
              </w:rPr>
            </w:pPr>
            <w:r w:rsidRPr="00051144">
              <w:rPr>
                <w:sz w:val="24"/>
              </w:rPr>
              <w:t>Friday</w:t>
            </w:r>
          </w:p>
        </w:tc>
        <w:tc>
          <w:tcPr>
            <w:tcW w:w="2442" w:type="dxa"/>
          </w:tcPr>
          <w:p w14:paraId="4C0309FB" w14:textId="77777777" w:rsidR="00D50946" w:rsidRPr="00051144" w:rsidRDefault="00D50946" w:rsidP="00E9637B">
            <w:pPr>
              <w:pStyle w:val="Days"/>
              <w:rPr>
                <w:sz w:val="24"/>
              </w:rPr>
            </w:pPr>
            <w:r w:rsidRPr="00051144">
              <w:rPr>
                <w:sz w:val="24"/>
              </w:rPr>
              <w:t>Saturday</w:t>
            </w:r>
          </w:p>
        </w:tc>
      </w:tr>
      <w:tr w:rsidR="00743F62" w:rsidRPr="00B01DCB" w14:paraId="64C7DC84" w14:textId="77777777" w:rsidTr="00512FB2">
        <w:trPr>
          <w:trHeight w:val="336"/>
        </w:trPr>
        <w:tc>
          <w:tcPr>
            <w:tcW w:w="2441" w:type="dxa"/>
            <w:tcBorders>
              <w:top w:val="single" w:sz="6" w:space="0" w:color="BFBFBF" w:themeColor="background1" w:themeShade="BF"/>
              <w:bottom w:val="nil"/>
            </w:tcBorders>
          </w:tcPr>
          <w:p w14:paraId="1E72B413" w14:textId="730FB40D" w:rsidR="00743F62" w:rsidRPr="00C57941" w:rsidRDefault="00743F62" w:rsidP="00743F62">
            <w:pPr>
              <w:pStyle w:val="Dates"/>
              <w:rPr>
                <w:sz w:val="24"/>
                <w:szCs w:val="24"/>
              </w:rPr>
            </w:pPr>
          </w:p>
        </w:tc>
        <w:tc>
          <w:tcPr>
            <w:tcW w:w="2442" w:type="dxa"/>
            <w:tcBorders>
              <w:top w:val="single" w:sz="6" w:space="0" w:color="BFBFBF" w:themeColor="background1" w:themeShade="BF"/>
              <w:bottom w:val="nil"/>
            </w:tcBorders>
          </w:tcPr>
          <w:p w14:paraId="3173123F" w14:textId="6207BC53" w:rsidR="00743F62" w:rsidRPr="00B01DCB" w:rsidRDefault="003B2B31" w:rsidP="00743F62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442" w:type="dxa"/>
            <w:tcBorders>
              <w:top w:val="single" w:sz="6" w:space="0" w:color="BFBFBF" w:themeColor="background1" w:themeShade="BF"/>
              <w:bottom w:val="nil"/>
            </w:tcBorders>
          </w:tcPr>
          <w:p w14:paraId="268FD075" w14:textId="28028CD5" w:rsidR="00743F62" w:rsidRPr="00B01DCB" w:rsidRDefault="003B2B31" w:rsidP="00743F62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441" w:type="dxa"/>
            <w:tcBorders>
              <w:top w:val="single" w:sz="6" w:space="0" w:color="BFBFBF" w:themeColor="background1" w:themeShade="BF"/>
              <w:bottom w:val="nil"/>
            </w:tcBorders>
          </w:tcPr>
          <w:p w14:paraId="763CDC9C" w14:textId="5CC22C3C" w:rsidR="00743F62" w:rsidRPr="00B01DCB" w:rsidRDefault="003B2B31" w:rsidP="00743F62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442" w:type="dxa"/>
            <w:tcBorders>
              <w:top w:val="single" w:sz="6" w:space="0" w:color="BFBFBF" w:themeColor="background1" w:themeShade="BF"/>
              <w:bottom w:val="nil"/>
            </w:tcBorders>
          </w:tcPr>
          <w:p w14:paraId="17E85126" w14:textId="32900A28" w:rsidR="00743F62" w:rsidRPr="00B01DCB" w:rsidRDefault="003B2B31" w:rsidP="00743F62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442" w:type="dxa"/>
            <w:tcBorders>
              <w:top w:val="single" w:sz="6" w:space="0" w:color="BFBFBF" w:themeColor="background1" w:themeShade="BF"/>
              <w:bottom w:val="nil"/>
            </w:tcBorders>
          </w:tcPr>
          <w:p w14:paraId="467DD7AD" w14:textId="3ACE5F18" w:rsidR="00743F62" w:rsidRPr="00B01DCB" w:rsidRDefault="003B2B31" w:rsidP="00743F62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743F62" w:rsidRPr="00B01DCB" w14:paraId="18E9DBB1" w14:textId="77777777" w:rsidTr="00145150">
        <w:trPr>
          <w:trHeight w:val="1368"/>
        </w:trPr>
        <w:tc>
          <w:tcPr>
            <w:tcW w:w="2441" w:type="dxa"/>
            <w:tcBorders>
              <w:top w:val="nil"/>
              <w:bottom w:val="single" w:sz="6" w:space="0" w:color="BFBFBF" w:themeColor="background1" w:themeShade="BF"/>
            </w:tcBorders>
          </w:tcPr>
          <w:p w14:paraId="6B74BB6F" w14:textId="5BA8BAB6" w:rsidR="00743F62" w:rsidRPr="00AB28F9" w:rsidRDefault="00743F62" w:rsidP="00743F62">
            <w:pPr>
              <w:pStyle w:val="TableText"/>
              <w:spacing w:before="0" w:after="0"/>
              <w:rPr>
                <w:bCs/>
              </w:rPr>
            </w:pPr>
            <w:bookmarkStart w:id="1" w:name="_Hlk61605677"/>
          </w:p>
        </w:tc>
        <w:tc>
          <w:tcPr>
            <w:tcW w:w="2442" w:type="dxa"/>
            <w:tcBorders>
              <w:top w:val="nil"/>
              <w:bottom w:val="single" w:sz="6" w:space="0" w:color="BFBFBF" w:themeColor="background1" w:themeShade="BF"/>
            </w:tcBorders>
          </w:tcPr>
          <w:p w14:paraId="0A783093" w14:textId="77777777" w:rsidR="00EE23DE" w:rsidRDefault="00EE23DE" w:rsidP="00EE23DE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Job Fair</w:t>
            </w:r>
          </w:p>
          <w:p w14:paraId="3FEC4088" w14:textId="77777777" w:rsidR="00EE23DE" w:rsidRDefault="00EE23DE" w:rsidP="00EE23DE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65748608" w14:textId="77777777" w:rsidR="00EE23DE" w:rsidRDefault="00EE23DE" w:rsidP="00EE23DE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Employers:</w:t>
            </w:r>
          </w:p>
          <w:p w14:paraId="4246DEF0" w14:textId="77777777" w:rsidR="00EE23DE" w:rsidRDefault="00EE23DE" w:rsidP="00EE23DE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FedEx, Lund Truck Hero, Publix, Dominos, </w:t>
            </w:r>
            <w:proofErr w:type="spellStart"/>
            <w:r>
              <w:rPr>
                <w:b/>
              </w:rPr>
              <w:t>TeamWRX</w:t>
            </w:r>
            <w:proofErr w:type="spellEnd"/>
            <w:r>
              <w:rPr>
                <w:b/>
              </w:rPr>
              <w:t xml:space="preserve">, </w:t>
            </w:r>
          </w:p>
          <w:p w14:paraId="33E36498" w14:textId="77777777" w:rsidR="00EE23DE" w:rsidRDefault="00EE23DE" w:rsidP="00EE23DE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Wal Mart, </w:t>
            </w:r>
            <w:proofErr w:type="spellStart"/>
            <w:r>
              <w:rPr>
                <w:b/>
              </w:rPr>
              <w:t>Loya</w:t>
            </w:r>
            <w:proofErr w:type="spellEnd"/>
            <w:r>
              <w:rPr>
                <w:b/>
              </w:rPr>
              <w:t xml:space="preserve"> Insurance, </w:t>
            </w:r>
          </w:p>
          <w:p w14:paraId="3596F908" w14:textId="77777777" w:rsidR="00EE23DE" w:rsidRDefault="00EE23DE" w:rsidP="00EE23DE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Express Professional </w:t>
            </w:r>
          </w:p>
          <w:p w14:paraId="2FADE2F2" w14:textId="77777777" w:rsidR="00DC0A44" w:rsidRPr="00AB28F9" w:rsidRDefault="00DC0A44" w:rsidP="00EE1F29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3CE8247F" w14:textId="77777777" w:rsidR="00DC0A44" w:rsidRPr="00AB28F9" w:rsidRDefault="00DC0A44" w:rsidP="00EE1F29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30CCFA06" w14:textId="77777777" w:rsidR="00DC0A44" w:rsidRDefault="00E516CA" w:rsidP="00EE1F29">
            <w:pPr>
              <w:pStyle w:val="TableText"/>
              <w:spacing w:before="0" w:after="0"/>
              <w:rPr>
                <w:rStyle w:val="Hyperlink"/>
              </w:rPr>
            </w:pPr>
            <w:hyperlink r:id="rId8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3996B191" w14:textId="16486C4C" w:rsidR="009E2388" w:rsidRPr="00D25D4C" w:rsidRDefault="009E2388" w:rsidP="00EE1F29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Basic MS Word Workshop</w:t>
            </w:r>
          </w:p>
          <w:p w14:paraId="6526DCDE" w14:textId="53E5022D" w:rsidR="009E2388" w:rsidRPr="00AB28F9" w:rsidRDefault="00F5574B" w:rsidP="00EE1F29">
            <w:pPr>
              <w:pStyle w:val="TableText"/>
              <w:spacing w:before="0" w:after="0"/>
            </w:pPr>
            <w:r>
              <w:t>1:00 pm – 2:00 pm</w:t>
            </w:r>
          </w:p>
          <w:p w14:paraId="1EF41EA5" w14:textId="77777777" w:rsidR="009E2388" w:rsidRPr="008147A7" w:rsidRDefault="00E516CA" w:rsidP="00EE1F29">
            <w:pPr>
              <w:pStyle w:val="TableText"/>
              <w:spacing w:before="0" w:after="0"/>
              <w:rPr>
                <w:rStyle w:val="Hyperlink"/>
                <w:lang w:val="fr-FR"/>
              </w:rPr>
            </w:pPr>
            <w:hyperlink r:id="rId9" w:history="1">
              <w:r w:rsidR="009E2388" w:rsidRPr="008147A7">
                <w:rPr>
                  <w:rStyle w:val="Hyperlink"/>
                  <w:lang w:val="fr-FR"/>
                </w:rPr>
                <w:t>www.careerconnector.org</w:t>
              </w:r>
            </w:hyperlink>
          </w:p>
          <w:p w14:paraId="22BB9643" w14:textId="23B760D9" w:rsidR="00DC0A44" w:rsidRPr="008147A7" w:rsidRDefault="00DC0A44" w:rsidP="00EE1F29">
            <w:pPr>
              <w:pStyle w:val="TableText"/>
              <w:spacing w:before="0" w:after="0"/>
              <w:rPr>
                <w:color w:val="0563C1"/>
                <w:u w:val="single"/>
                <w:lang w:val="fr-FR"/>
              </w:rPr>
            </w:pPr>
            <w:r w:rsidRPr="008147A7">
              <w:rPr>
                <w:b/>
                <w:bCs/>
                <w:lang w:val="fr-FR"/>
              </w:rPr>
              <w:t xml:space="preserve">Virtual Information </w:t>
            </w:r>
            <w:r w:rsidR="00F5574B">
              <w:rPr>
                <w:b/>
                <w:bCs/>
                <w:lang w:val="fr-FR"/>
              </w:rPr>
              <w:t>Session</w:t>
            </w:r>
          </w:p>
          <w:p w14:paraId="1180446F" w14:textId="470835C9" w:rsidR="00DC0A44" w:rsidRPr="00DC66BF" w:rsidRDefault="00F5574B" w:rsidP="00EE1F29">
            <w:pPr>
              <w:pStyle w:val="TableText"/>
              <w:spacing w:before="0" w:after="0"/>
            </w:pPr>
            <w:r>
              <w:t>6:00 pm – 7:00 pm</w:t>
            </w:r>
          </w:p>
          <w:p w14:paraId="00CE23BB" w14:textId="77777777" w:rsidR="00DC0A44" w:rsidRDefault="00E516CA" w:rsidP="00EE1F29">
            <w:pPr>
              <w:pStyle w:val="TableText"/>
              <w:spacing w:before="0" w:after="0"/>
              <w:rPr>
                <w:rStyle w:val="Hyperlink"/>
              </w:rPr>
            </w:pPr>
            <w:hyperlink r:id="rId10" w:history="1">
              <w:r w:rsidR="00DC0A44" w:rsidRPr="00DC66BF">
                <w:rPr>
                  <w:rStyle w:val="Hyperlink"/>
                </w:rPr>
                <w:t>www.careerconnector.org</w:t>
              </w:r>
            </w:hyperlink>
          </w:p>
          <w:p w14:paraId="0B358B98" w14:textId="77777777" w:rsidR="00743F62" w:rsidRDefault="00743F62" w:rsidP="003B2B31">
            <w:pPr>
              <w:pStyle w:val="TableText"/>
              <w:spacing w:before="0" w:after="0"/>
              <w:rPr>
                <w:color w:val="0563C1"/>
                <w:u w:val="single"/>
              </w:rPr>
            </w:pPr>
          </w:p>
          <w:p w14:paraId="559B0B70" w14:textId="52F48F98" w:rsidR="007D3FA9" w:rsidRPr="00FA15EA" w:rsidRDefault="007D3FA9" w:rsidP="009E2388">
            <w:pPr>
              <w:pStyle w:val="TableText"/>
              <w:spacing w:before="0" w:after="0"/>
              <w:rPr>
                <w:color w:val="0563C1"/>
                <w:u w:val="single"/>
              </w:rPr>
            </w:pPr>
          </w:p>
        </w:tc>
        <w:tc>
          <w:tcPr>
            <w:tcW w:w="2442" w:type="dxa"/>
            <w:tcBorders>
              <w:top w:val="nil"/>
              <w:bottom w:val="single" w:sz="6" w:space="0" w:color="BFBFBF" w:themeColor="background1" w:themeShade="BF"/>
            </w:tcBorders>
          </w:tcPr>
          <w:p w14:paraId="6F65B090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Simos Hiring Event</w:t>
            </w:r>
          </w:p>
          <w:p w14:paraId="2B337DC6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0083A907" w14:textId="5D507EAC" w:rsidR="00DC0A44" w:rsidRPr="00DC66BF" w:rsidRDefault="00DC0A44" w:rsidP="00DC0A44">
            <w:pPr>
              <w:pStyle w:val="TableText"/>
              <w:spacing w:before="0" w:after="0"/>
              <w:rPr>
                <w:b/>
                <w:bCs/>
              </w:rPr>
            </w:pPr>
            <w:r w:rsidRPr="00DC66BF">
              <w:rPr>
                <w:b/>
                <w:bCs/>
              </w:rPr>
              <w:t xml:space="preserve">Virtual Information </w:t>
            </w:r>
            <w:r w:rsidR="00F5574B">
              <w:rPr>
                <w:b/>
                <w:bCs/>
              </w:rPr>
              <w:t>Session</w:t>
            </w:r>
          </w:p>
          <w:p w14:paraId="55F811D6" w14:textId="77777777" w:rsidR="00DC0A44" w:rsidRPr="00DC66BF" w:rsidRDefault="00DC0A44" w:rsidP="00DC0A44">
            <w:pPr>
              <w:pStyle w:val="TableText"/>
              <w:spacing w:before="0" w:after="0"/>
            </w:pPr>
            <w:r w:rsidRPr="00DC66BF">
              <w:t xml:space="preserve">10:00 am – 11:00 am </w:t>
            </w:r>
          </w:p>
          <w:p w14:paraId="28D12399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11" w:history="1">
              <w:r w:rsidR="00DC0A44" w:rsidRPr="00DC66BF">
                <w:rPr>
                  <w:rStyle w:val="Hyperlink"/>
                </w:rPr>
                <w:t>www.careerconnector.org</w:t>
              </w:r>
            </w:hyperlink>
          </w:p>
          <w:p w14:paraId="2813DEA7" w14:textId="5FAA416F" w:rsidR="00743F62" w:rsidRPr="00AB28F9" w:rsidRDefault="00497D6F" w:rsidP="00743F62">
            <w:pPr>
              <w:pStyle w:val="TableText"/>
              <w:spacing w:before="0" w:after="0"/>
            </w:pPr>
            <w:r>
              <w:rPr>
                <w:b/>
                <w:bCs/>
              </w:rPr>
              <w:t>Considering Homeownership</w:t>
            </w:r>
          </w:p>
          <w:p w14:paraId="1D518084" w14:textId="29C70F1D" w:rsidR="00743F62" w:rsidRDefault="00743F62" w:rsidP="00743F62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6D9DB9AA" w14:textId="77777777" w:rsidR="00497D6F" w:rsidRDefault="00E516CA" w:rsidP="00497D6F">
            <w:pPr>
              <w:pStyle w:val="TableText"/>
              <w:spacing w:before="0" w:after="0"/>
              <w:rPr>
                <w:rStyle w:val="Hyperlink"/>
              </w:rPr>
            </w:pPr>
            <w:hyperlink r:id="rId12" w:history="1">
              <w:r w:rsidR="00497D6F" w:rsidRPr="00DC66BF">
                <w:rPr>
                  <w:rStyle w:val="Hyperlink"/>
                </w:rPr>
                <w:t>www.careerconnector.org</w:t>
              </w:r>
            </w:hyperlink>
          </w:p>
          <w:p w14:paraId="0791AD2F" w14:textId="77777777" w:rsidR="00DC0A44" w:rsidRPr="00AB28F9" w:rsidRDefault="00DC0A44" w:rsidP="00DC0A44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7AAD91C7" w14:textId="77777777" w:rsidR="00DC0A44" w:rsidRPr="00AB28F9" w:rsidRDefault="00DC0A44" w:rsidP="00DC0A44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6FBE77DA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13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613D19AF" w14:textId="12BF8277" w:rsidR="00DC0A44" w:rsidRPr="00D25D4C" w:rsidRDefault="00DC0A44" w:rsidP="00DC0A44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Intermediate MS Word Workshop</w:t>
            </w:r>
          </w:p>
          <w:p w14:paraId="000F463D" w14:textId="4B4F72FC" w:rsidR="00DC0A44" w:rsidRPr="00AB28F9" w:rsidRDefault="00F5574B" w:rsidP="00DC0A44">
            <w:pPr>
              <w:pStyle w:val="TableText"/>
              <w:spacing w:before="0" w:after="0"/>
            </w:pPr>
            <w:r>
              <w:t>1:00 pm – 2:00 pm</w:t>
            </w:r>
          </w:p>
          <w:p w14:paraId="650648B5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14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160E9403" w14:textId="77777777" w:rsidR="00DC0A44" w:rsidRPr="00D25D4C" w:rsidRDefault="00DC0A44" w:rsidP="00DC0A44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Advanced MS Word Workshop: </w:t>
            </w:r>
            <w:r w:rsidRPr="0081293D">
              <w:rPr>
                <w:b/>
              </w:rPr>
              <w:t>Doing More with Word</w:t>
            </w:r>
          </w:p>
          <w:p w14:paraId="4850F08F" w14:textId="77D6ED16" w:rsidR="00DC0A44" w:rsidRPr="00AB28F9" w:rsidRDefault="00EC4D98" w:rsidP="00DC0A44">
            <w:pPr>
              <w:pStyle w:val="TableText"/>
              <w:spacing w:before="0" w:after="0"/>
            </w:pPr>
            <w:r>
              <w:t>3:00 pm – 4:00 pm</w:t>
            </w:r>
          </w:p>
          <w:p w14:paraId="64298400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15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205F28A8" w14:textId="77777777" w:rsidR="00DC0A44" w:rsidRDefault="00DC0A44" w:rsidP="00DC0A44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NorthStar Digital Skills Testing Session</w:t>
            </w:r>
          </w:p>
          <w:p w14:paraId="7DA77398" w14:textId="4FB0F431" w:rsidR="00DC0A44" w:rsidRPr="00AB28F9" w:rsidRDefault="00F5574B" w:rsidP="00DC0A44">
            <w:pPr>
              <w:pStyle w:val="TableText"/>
              <w:spacing w:before="0" w:after="0"/>
            </w:pPr>
            <w:r>
              <w:t>5:00 pm – 6:00 pm</w:t>
            </w:r>
          </w:p>
          <w:p w14:paraId="636767F8" w14:textId="17478560" w:rsidR="00743F62" w:rsidRPr="00D70972" w:rsidRDefault="00E516CA" w:rsidP="00EE1F29">
            <w:pPr>
              <w:pStyle w:val="TableText"/>
              <w:spacing w:before="0" w:after="0"/>
              <w:rPr>
                <w:b/>
              </w:rPr>
            </w:pPr>
            <w:hyperlink r:id="rId16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</w:tc>
        <w:tc>
          <w:tcPr>
            <w:tcW w:w="2441" w:type="dxa"/>
            <w:tcBorders>
              <w:top w:val="nil"/>
              <w:bottom w:val="single" w:sz="6" w:space="0" w:color="BFBFBF" w:themeColor="background1" w:themeShade="BF"/>
            </w:tcBorders>
          </w:tcPr>
          <w:p w14:paraId="4BED18FA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ABM Hiring Event</w:t>
            </w:r>
          </w:p>
          <w:p w14:paraId="61E40224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0332F852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Simos Hiring Event</w:t>
            </w:r>
          </w:p>
          <w:p w14:paraId="556D2214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5AC85C80" w14:textId="5AD25010" w:rsidR="00DC0A44" w:rsidRDefault="008147A7" w:rsidP="00DC0A4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thens </w:t>
            </w:r>
            <w:r w:rsidR="00F5574B">
              <w:rPr>
                <w:b/>
                <w:sz w:val="18"/>
                <w:szCs w:val="18"/>
              </w:rPr>
              <w:t>and</w:t>
            </w:r>
            <w:r>
              <w:rPr>
                <w:b/>
                <w:sz w:val="18"/>
                <w:szCs w:val="18"/>
              </w:rPr>
              <w:t xml:space="preserve"> Cornelia </w:t>
            </w:r>
            <w:r w:rsidR="00DC0A44" w:rsidRPr="00D70972">
              <w:rPr>
                <w:b/>
                <w:sz w:val="18"/>
                <w:szCs w:val="18"/>
              </w:rPr>
              <w:t xml:space="preserve">Virtual </w:t>
            </w:r>
            <w:r>
              <w:rPr>
                <w:b/>
                <w:sz w:val="18"/>
                <w:szCs w:val="18"/>
              </w:rPr>
              <w:t>Career</w:t>
            </w:r>
            <w:r w:rsidR="00DC0A44" w:rsidRPr="00D70972">
              <w:rPr>
                <w:b/>
                <w:sz w:val="18"/>
                <w:szCs w:val="18"/>
              </w:rPr>
              <w:t xml:space="preserve"> Fair </w:t>
            </w:r>
          </w:p>
          <w:p w14:paraId="53918892" w14:textId="0758B513" w:rsidR="00DC0A44" w:rsidRPr="00AB28F9" w:rsidRDefault="00EC4D98" w:rsidP="00DC0A44">
            <w:pPr>
              <w:pStyle w:val="TableText"/>
              <w:spacing w:before="0" w:after="0"/>
            </w:pPr>
            <w:r>
              <w:t>10:00 am – 12:00 pm</w:t>
            </w:r>
          </w:p>
          <w:p w14:paraId="11311C5D" w14:textId="77777777" w:rsidR="00DC0A44" w:rsidRPr="006B611C" w:rsidRDefault="00E516CA" w:rsidP="00DC0A44">
            <w:pPr>
              <w:pStyle w:val="TableText"/>
              <w:spacing w:before="0" w:after="0"/>
            </w:pPr>
            <w:hyperlink r:id="rId17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16C42C19" w14:textId="43256185" w:rsidR="00F77A52" w:rsidRDefault="00F77A52" w:rsidP="00F77A52">
            <w:pPr>
              <w:pStyle w:val="TableText"/>
              <w:spacing w:before="0" w:after="0"/>
              <w:rPr>
                <w:b/>
                <w:bCs/>
              </w:rPr>
            </w:pPr>
            <w:r w:rsidRPr="00F77A52">
              <w:rPr>
                <w:b/>
                <w:bCs/>
              </w:rPr>
              <w:t>Understanding Temp Job</w:t>
            </w:r>
            <w:r w:rsidR="00F5574B">
              <w:rPr>
                <w:b/>
                <w:bCs/>
              </w:rPr>
              <w:t>s</w:t>
            </w:r>
            <w:r w:rsidRPr="00F77A52">
              <w:rPr>
                <w:b/>
                <w:bCs/>
              </w:rPr>
              <w:t xml:space="preserve"> Workshop </w:t>
            </w:r>
          </w:p>
          <w:p w14:paraId="1172D6BB" w14:textId="150C3FF6" w:rsidR="00F77A52" w:rsidRDefault="00F77A52" w:rsidP="00F77A52">
            <w:pPr>
              <w:pStyle w:val="TableText"/>
              <w:spacing w:before="0" w:after="0"/>
            </w:pPr>
            <w:r w:rsidRPr="00497D6F">
              <w:t>1:00 pm</w:t>
            </w:r>
            <w:r w:rsidR="00EC4D98">
              <w:t xml:space="preserve"> – 2:00 pm</w:t>
            </w:r>
          </w:p>
          <w:p w14:paraId="7DA48591" w14:textId="77777777" w:rsidR="00F77A52" w:rsidRDefault="00E516CA" w:rsidP="00F77A52">
            <w:pPr>
              <w:pStyle w:val="TableText"/>
              <w:spacing w:before="0" w:after="0"/>
              <w:rPr>
                <w:rStyle w:val="Hyperlink"/>
              </w:rPr>
            </w:pPr>
            <w:hyperlink r:id="rId18" w:history="1">
              <w:r w:rsidR="00F77A52" w:rsidRPr="00DC66BF">
                <w:rPr>
                  <w:rStyle w:val="Hyperlink"/>
                </w:rPr>
                <w:t>www.careerconnector.org</w:t>
              </w:r>
            </w:hyperlink>
          </w:p>
          <w:p w14:paraId="70D48C5B" w14:textId="77777777" w:rsidR="00FA3555" w:rsidRDefault="00FA3555" w:rsidP="00FA3555">
            <w:pPr>
              <w:pStyle w:val="TableText"/>
              <w:spacing w:before="0" w:after="0"/>
            </w:pPr>
            <w:r w:rsidRPr="00FA3555">
              <w:rPr>
                <w:b/>
                <w:bCs/>
              </w:rPr>
              <w:t>Virtual Interviewing Presentation Workshop</w:t>
            </w:r>
            <w:r>
              <w:t xml:space="preserve"> </w:t>
            </w:r>
          </w:p>
          <w:p w14:paraId="13B7D64E" w14:textId="734E9D7E" w:rsidR="00FA3555" w:rsidRPr="00AB28F9" w:rsidRDefault="00EC4D98" w:rsidP="00FA3555">
            <w:pPr>
              <w:pStyle w:val="TableText"/>
              <w:spacing w:before="0" w:after="0"/>
            </w:pPr>
            <w:r>
              <w:t>3:00 pm – 4:00 pm</w:t>
            </w:r>
          </w:p>
          <w:p w14:paraId="0EA539DE" w14:textId="77777777" w:rsidR="00FA3555" w:rsidRDefault="00E516CA" w:rsidP="00FA3555">
            <w:pPr>
              <w:pStyle w:val="TableText"/>
              <w:spacing w:before="0" w:after="0"/>
              <w:rPr>
                <w:rStyle w:val="Hyperlink"/>
              </w:rPr>
            </w:pPr>
            <w:hyperlink r:id="rId19" w:history="1">
              <w:r w:rsidR="00FA3555" w:rsidRPr="00AB28F9">
                <w:rPr>
                  <w:rStyle w:val="Hyperlink"/>
                </w:rPr>
                <w:t>www.careerconnector.org</w:t>
              </w:r>
            </w:hyperlink>
          </w:p>
          <w:p w14:paraId="589C2A7D" w14:textId="64594F7C" w:rsidR="00FA3555" w:rsidRPr="007D4C12" w:rsidRDefault="00FA3555" w:rsidP="00497D6F">
            <w:pPr>
              <w:pStyle w:val="TableText"/>
              <w:spacing w:before="0" w:after="0"/>
              <w:rPr>
                <w:bCs/>
              </w:rPr>
            </w:pPr>
          </w:p>
        </w:tc>
        <w:tc>
          <w:tcPr>
            <w:tcW w:w="2442" w:type="dxa"/>
            <w:tcBorders>
              <w:top w:val="nil"/>
              <w:bottom w:val="single" w:sz="6" w:space="0" w:color="BFBFBF" w:themeColor="background1" w:themeShade="BF"/>
            </w:tcBorders>
          </w:tcPr>
          <w:p w14:paraId="3B1DA878" w14:textId="6F8B208B" w:rsidR="00743F62" w:rsidRPr="00497D6F" w:rsidRDefault="00497D6F" w:rsidP="00F5574B">
            <w:pPr>
              <w:rPr>
                <w:b/>
                <w:sz w:val="18"/>
                <w:szCs w:val="18"/>
              </w:rPr>
            </w:pPr>
            <w:r w:rsidRPr="00497D6F">
              <w:rPr>
                <w:b/>
                <w:sz w:val="18"/>
                <w:szCs w:val="18"/>
              </w:rPr>
              <w:t>Financial Fridays</w:t>
            </w:r>
          </w:p>
          <w:p w14:paraId="476C5DB2" w14:textId="1D504364" w:rsidR="00497D6F" w:rsidRPr="00497D6F" w:rsidRDefault="00497D6F" w:rsidP="00F5574B">
            <w:pPr>
              <w:rPr>
                <w:b/>
                <w:sz w:val="18"/>
                <w:szCs w:val="18"/>
              </w:rPr>
            </w:pPr>
            <w:r w:rsidRPr="00497D6F">
              <w:rPr>
                <w:b/>
                <w:sz w:val="18"/>
                <w:szCs w:val="18"/>
              </w:rPr>
              <w:t>Credit as an Asset</w:t>
            </w:r>
          </w:p>
          <w:p w14:paraId="2B360A07" w14:textId="06D66344" w:rsidR="00497D6F" w:rsidRPr="00497D6F" w:rsidRDefault="00497D6F" w:rsidP="00F5574B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0:00 am – 11:00 am</w:t>
            </w:r>
          </w:p>
          <w:p w14:paraId="5C61F177" w14:textId="77777777" w:rsidR="00497D6F" w:rsidRDefault="00E516CA" w:rsidP="00F5574B">
            <w:pPr>
              <w:pStyle w:val="TableText"/>
              <w:spacing w:before="0" w:after="0"/>
              <w:rPr>
                <w:rStyle w:val="Hyperlink"/>
              </w:rPr>
            </w:pPr>
            <w:hyperlink r:id="rId20" w:history="1">
              <w:r w:rsidR="00497D6F" w:rsidRPr="00DC66BF">
                <w:rPr>
                  <w:rStyle w:val="Hyperlink"/>
                </w:rPr>
                <w:t>www.careerconnector.org</w:t>
              </w:r>
            </w:hyperlink>
          </w:p>
          <w:p w14:paraId="06806DCB" w14:textId="77777777" w:rsidR="00497D6F" w:rsidRDefault="00497D6F" w:rsidP="00F5574B">
            <w:pPr>
              <w:pStyle w:val="Table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Financial Fridays</w:t>
            </w:r>
          </w:p>
          <w:p w14:paraId="4411E4DF" w14:textId="77777777" w:rsidR="00497D6F" w:rsidRPr="00497D6F" w:rsidRDefault="00497D6F" w:rsidP="00F5574B">
            <w:pPr>
              <w:pStyle w:val="TableText"/>
              <w:spacing w:before="0" w:after="0"/>
              <w:rPr>
                <w:b/>
                <w:bCs/>
              </w:rPr>
            </w:pPr>
            <w:r w:rsidRPr="00497D6F">
              <w:rPr>
                <w:b/>
                <w:bCs/>
              </w:rPr>
              <w:t>Your Savings</w:t>
            </w:r>
          </w:p>
          <w:p w14:paraId="66C432AC" w14:textId="5A30221E" w:rsidR="00497D6F" w:rsidRDefault="00EC4D98" w:rsidP="00F5574B">
            <w:pPr>
              <w:pStyle w:val="TableText"/>
              <w:spacing w:before="0" w:after="0"/>
            </w:pPr>
            <w:r>
              <w:t>1:00 pm – 2:00 pm</w:t>
            </w:r>
          </w:p>
          <w:p w14:paraId="0FD8EF1E" w14:textId="77777777" w:rsidR="00497D6F" w:rsidRDefault="00E516CA" w:rsidP="00F5574B">
            <w:pPr>
              <w:pStyle w:val="TableText"/>
              <w:spacing w:before="0" w:after="0"/>
              <w:rPr>
                <w:rStyle w:val="Hyperlink"/>
              </w:rPr>
            </w:pPr>
            <w:hyperlink r:id="rId21" w:history="1">
              <w:r w:rsidR="00497D6F" w:rsidRPr="00DC66BF">
                <w:rPr>
                  <w:rStyle w:val="Hyperlink"/>
                </w:rPr>
                <w:t>www.careerconnector.org</w:t>
              </w:r>
            </w:hyperlink>
          </w:p>
          <w:p w14:paraId="6012CBFD" w14:textId="4AA994F4" w:rsidR="00497D6F" w:rsidRPr="00497D6F" w:rsidRDefault="00497D6F" w:rsidP="00497D6F">
            <w:pPr>
              <w:pStyle w:val="TableText"/>
              <w:spacing w:before="0" w:after="0"/>
              <w:rPr>
                <w:b/>
                <w:bCs/>
              </w:rPr>
            </w:pPr>
          </w:p>
        </w:tc>
        <w:tc>
          <w:tcPr>
            <w:tcW w:w="2442" w:type="dxa"/>
            <w:tcBorders>
              <w:top w:val="nil"/>
              <w:bottom w:val="single" w:sz="6" w:space="0" w:color="BFBFBF" w:themeColor="background1" w:themeShade="BF"/>
            </w:tcBorders>
          </w:tcPr>
          <w:p w14:paraId="5F9CAEC6" w14:textId="6529B56B" w:rsidR="00743F62" w:rsidRPr="00FC4750" w:rsidRDefault="00743F62" w:rsidP="00743F62">
            <w:pPr>
              <w:pStyle w:val="TableText"/>
              <w:spacing w:before="0" w:after="0"/>
              <w:rPr>
                <w:b/>
                <w:bCs/>
              </w:rPr>
            </w:pPr>
          </w:p>
        </w:tc>
      </w:tr>
      <w:bookmarkEnd w:id="1"/>
      <w:tr w:rsidR="005738CD" w:rsidRPr="00B01DCB" w14:paraId="5DA420CE" w14:textId="77777777" w:rsidTr="00AB28F9">
        <w:trPr>
          <w:trHeight w:val="72"/>
        </w:trPr>
        <w:tc>
          <w:tcPr>
            <w:tcW w:w="2441" w:type="dxa"/>
            <w:tcBorders>
              <w:top w:val="single" w:sz="6" w:space="0" w:color="BFBFBF" w:themeColor="background1" w:themeShade="BF"/>
              <w:bottom w:val="nil"/>
            </w:tcBorders>
          </w:tcPr>
          <w:p w14:paraId="5E9DCF25" w14:textId="25AD5E12" w:rsidR="005738CD" w:rsidRPr="00B01DCB" w:rsidRDefault="003B2B31" w:rsidP="005738CD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442" w:type="dxa"/>
            <w:tcBorders>
              <w:top w:val="single" w:sz="6" w:space="0" w:color="BFBFBF" w:themeColor="background1" w:themeShade="BF"/>
              <w:bottom w:val="nil"/>
            </w:tcBorders>
          </w:tcPr>
          <w:p w14:paraId="6720A0F8" w14:textId="6E59C69B" w:rsidR="005738CD" w:rsidRPr="00B01DCB" w:rsidRDefault="003B2B31" w:rsidP="005738CD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442" w:type="dxa"/>
            <w:tcBorders>
              <w:top w:val="single" w:sz="6" w:space="0" w:color="BFBFBF" w:themeColor="background1" w:themeShade="BF"/>
              <w:bottom w:val="nil"/>
            </w:tcBorders>
          </w:tcPr>
          <w:p w14:paraId="69CC44D3" w14:textId="7B065890" w:rsidR="005738CD" w:rsidRPr="00B01DCB" w:rsidRDefault="003B2B31" w:rsidP="005738CD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441" w:type="dxa"/>
            <w:tcBorders>
              <w:top w:val="single" w:sz="6" w:space="0" w:color="BFBFBF" w:themeColor="background1" w:themeShade="BF"/>
              <w:bottom w:val="nil"/>
            </w:tcBorders>
          </w:tcPr>
          <w:p w14:paraId="5C7940B8" w14:textId="6D820D09" w:rsidR="005738CD" w:rsidRPr="00B01DCB" w:rsidRDefault="003B2B31" w:rsidP="005738CD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442" w:type="dxa"/>
            <w:tcBorders>
              <w:top w:val="single" w:sz="6" w:space="0" w:color="BFBFBF" w:themeColor="background1" w:themeShade="BF"/>
              <w:bottom w:val="nil"/>
            </w:tcBorders>
          </w:tcPr>
          <w:p w14:paraId="32B4CC87" w14:textId="7C8726DD" w:rsidR="005738CD" w:rsidRPr="00B01DCB" w:rsidRDefault="003B2B31" w:rsidP="005738CD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442" w:type="dxa"/>
            <w:tcBorders>
              <w:top w:val="single" w:sz="6" w:space="0" w:color="BFBFBF" w:themeColor="background1" w:themeShade="BF"/>
              <w:bottom w:val="nil"/>
            </w:tcBorders>
          </w:tcPr>
          <w:p w14:paraId="5D173048" w14:textId="16FE8B7B" w:rsidR="005738CD" w:rsidRPr="00B01DCB" w:rsidRDefault="003B2B31" w:rsidP="005738CD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</w:tr>
      <w:tr w:rsidR="005738CD" w:rsidRPr="00997076" w14:paraId="6F946732" w14:textId="77777777" w:rsidTr="00DD768E">
        <w:trPr>
          <w:trHeight w:val="1080"/>
        </w:trPr>
        <w:tc>
          <w:tcPr>
            <w:tcW w:w="2441" w:type="dxa"/>
            <w:tcBorders>
              <w:top w:val="nil"/>
              <w:bottom w:val="single" w:sz="6" w:space="0" w:color="BFBFBF" w:themeColor="background1" w:themeShade="BF"/>
            </w:tcBorders>
          </w:tcPr>
          <w:p w14:paraId="312B194F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Onsite </w:t>
            </w:r>
            <w:proofErr w:type="spellStart"/>
            <w:r>
              <w:rPr>
                <w:b/>
              </w:rPr>
              <w:t>TeamWRX</w:t>
            </w:r>
            <w:proofErr w:type="spellEnd"/>
            <w:r>
              <w:rPr>
                <w:b/>
              </w:rPr>
              <w:t xml:space="preserve"> </w:t>
            </w:r>
          </w:p>
          <w:p w14:paraId="18017436" w14:textId="0962DFA9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0AD3FC95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28DB3D36" w14:textId="46DCB071" w:rsidR="00DC0A44" w:rsidRPr="00DC66BF" w:rsidRDefault="00DC0A44" w:rsidP="00DF7BF0">
            <w:pPr>
              <w:pStyle w:val="TableText"/>
              <w:spacing w:before="0" w:after="0"/>
              <w:rPr>
                <w:b/>
                <w:bCs/>
              </w:rPr>
            </w:pPr>
            <w:r w:rsidRPr="00DC66BF">
              <w:rPr>
                <w:b/>
                <w:bCs/>
              </w:rPr>
              <w:t xml:space="preserve">Virtual Information </w:t>
            </w:r>
            <w:r w:rsidR="00F5574B">
              <w:rPr>
                <w:b/>
                <w:bCs/>
              </w:rPr>
              <w:t>Session</w:t>
            </w:r>
          </w:p>
          <w:p w14:paraId="7DC809AB" w14:textId="77777777" w:rsidR="00DC0A44" w:rsidRPr="00DC66BF" w:rsidRDefault="00DC0A44" w:rsidP="00DF7BF0">
            <w:pPr>
              <w:pStyle w:val="TableText"/>
              <w:spacing w:before="0" w:after="0"/>
            </w:pPr>
            <w:r w:rsidRPr="00DC66BF">
              <w:t xml:space="preserve">10:00 am – 11:00 am </w:t>
            </w:r>
          </w:p>
          <w:p w14:paraId="7E27E924" w14:textId="77777777" w:rsidR="00DC0A4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22" w:history="1">
              <w:r w:rsidR="00DC0A44" w:rsidRPr="00DC66BF">
                <w:rPr>
                  <w:rStyle w:val="Hyperlink"/>
                </w:rPr>
                <w:t>www.careerconnector.org</w:t>
              </w:r>
            </w:hyperlink>
          </w:p>
          <w:p w14:paraId="076FBA49" w14:textId="77777777" w:rsidR="00DC0A44" w:rsidRPr="00AB28F9" w:rsidRDefault="00DC0A44" w:rsidP="00DF7BF0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644A3C36" w14:textId="77777777" w:rsidR="00DC0A44" w:rsidRPr="00AB28F9" w:rsidRDefault="00DC0A44" w:rsidP="00DF7BF0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0EF4DE94" w14:textId="77777777" w:rsidR="00DC0A4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23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4CBA8269" w14:textId="77777777" w:rsidR="00DC0A44" w:rsidRPr="00B06413" w:rsidRDefault="00DC0A44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lastRenderedPageBreak/>
              <w:t>Resume Workshop</w:t>
            </w:r>
          </w:p>
          <w:p w14:paraId="2A29D082" w14:textId="58009F7F" w:rsidR="00DC0A44" w:rsidRPr="00AB28F9" w:rsidRDefault="00F5574B" w:rsidP="00DF7BF0">
            <w:pPr>
              <w:pStyle w:val="TableText"/>
              <w:spacing w:before="0" w:after="0"/>
            </w:pPr>
            <w:r>
              <w:t>1:00 pm – 2:00 pm</w:t>
            </w:r>
          </w:p>
          <w:p w14:paraId="2130E751" w14:textId="77777777" w:rsidR="00DC0A4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24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27455CF1" w14:textId="77777777" w:rsidR="00DC0A44" w:rsidRDefault="00DC0A44" w:rsidP="00DF7BF0">
            <w:pPr>
              <w:pStyle w:val="Table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Google Docs Workshop</w:t>
            </w:r>
          </w:p>
          <w:p w14:paraId="2B0B6317" w14:textId="77777777" w:rsidR="00DC0A44" w:rsidRPr="00DC66BF" w:rsidRDefault="00DC0A44" w:rsidP="00DF7BF0">
            <w:pPr>
              <w:pStyle w:val="TableText"/>
              <w:spacing w:before="0" w:after="0"/>
            </w:pPr>
            <w:r>
              <w:t>3</w:t>
            </w:r>
            <w:r w:rsidRPr="00DC66BF">
              <w:t xml:space="preserve">:00 </w:t>
            </w:r>
            <w:r>
              <w:t>p</w:t>
            </w:r>
            <w:r w:rsidRPr="00DC66BF">
              <w:t xml:space="preserve">m – </w:t>
            </w:r>
            <w:r>
              <w:t>4</w:t>
            </w:r>
            <w:r w:rsidRPr="00DC66BF">
              <w:t xml:space="preserve">:00 </w:t>
            </w:r>
            <w:r>
              <w:t>p</w:t>
            </w:r>
            <w:r w:rsidRPr="00DC66BF">
              <w:t xml:space="preserve">m </w:t>
            </w:r>
          </w:p>
          <w:p w14:paraId="6EE54584" w14:textId="77777777" w:rsidR="00DC0A4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25" w:history="1">
              <w:r w:rsidR="00DC0A44" w:rsidRPr="00DC66BF">
                <w:rPr>
                  <w:rStyle w:val="Hyperlink"/>
                </w:rPr>
                <w:t>www.careerconnector.org</w:t>
              </w:r>
            </w:hyperlink>
          </w:p>
          <w:p w14:paraId="21470BD2" w14:textId="77777777" w:rsidR="00DC0A44" w:rsidRDefault="00DC0A44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Introduction to NorthStar Digital Skills Assessment</w:t>
            </w:r>
          </w:p>
          <w:p w14:paraId="3D9D31CF" w14:textId="391AAE22" w:rsidR="00DC0A44" w:rsidRPr="00AB28F9" w:rsidRDefault="00F5574B" w:rsidP="00DF7BF0">
            <w:pPr>
              <w:pStyle w:val="TableText"/>
              <w:spacing w:before="0" w:after="0"/>
            </w:pPr>
            <w:r>
              <w:t>5:00 pm – 6:00 pm</w:t>
            </w:r>
          </w:p>
          <w:p w14:paraId="7D5C84CE" w14:textId="2046B6C7" w:rsidR="00DC0A44" w:rsidRPr="00DC0A44" w:rsidRDefault="00E516CA" w:rsidP="00DF7BF0">
            <w:hyperlink r:id="rId26" w:history="1">
              <w:r w:rsidR="00DC0A44" w:rsidRPr="00ED32A7">
                <w:rPr>
                  <w:rStyle w:val="Hyperlink"/>
                </w:rPr>
                <w:t>www.careerconnector.org</w:t>
              </w:r>
            </w:hyperlink>
          </w:p>
        </w:tc>
        <w:tc>
          <w:tcPr>
            <w:tcW w:w="2442" w:type="dxa"/>
            <w:tcBorders>
              <w:top w:val="nil"/>
              <w:bottom w:val="single" w:sz="6" w:space="0" w:color="BFBFBF" w:themeColor="background1" w:themeShade="BF"/>
            </w:tcBorders>
          </w:tcPr>
          <w:p w14:paraId="2BF32571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lastRenderedPageBreak/>
              <w:t xml:space="preserve">Onsite </w:t>
            </w:r>
            <w:proofErr w:type="spellStart"/>
            <w:r>
              <w:rPr>
                <w:b/>
              </w:rPr>
              <w:t>TeamWRX</w:t>
            </w:r>
            <w:proofErr w:type="spellEnd"/>
            <w:r>
              <w:rPr>
                <w:b/>
              </w:rPr>
              <w:t xml:space="preserve"> </w:t>
            </w:r>
          </w:p>
          <w:p w14:paraId="218C0B92" w14:textId="5D76A70A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14A4A337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76F7065F" w14:textId="77777777" w:rsidR="00DC0A44" w:rsidRPr="00AB28F9" w:rsidRDefault="00DC0A44" w:rsidP="00DF7BF0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7DBC6BC2" w14:textId="77777777" w:rsidR="00DC0A44" w:rsidRPr="00AB28F9" w:rsidRDefault="00DC0A44" w:rsidP="00DF7BF0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407EFE6B" w14:textId="77777777" w:rsidR="00DC0A4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27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51BCDB3F" w14:textId="557FCE58" w:rsidR="009E2388" w:rsidRPr="00D25D4C" w:rsidRDefault="009E2388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Basic MS Excel Workshop</w:t>
            </w:r>
          </w:p>
          <w:p w14:paraId="5533F0BA" w14:textId="51566814" w:rsidR="009E2388" w:rsidRPr="00AB28F9" w:rsidRDefault="009E2388" w:rsidP="00DF7BF0">
            <w:pPr>
              <w:pStyle w:val="TableText"/>
              <w:spacing w:before="0" w:after="0"/>
            </w:pPr>
            <w:r>
              <w:t>1:00 pm</w:t>
            </w:r>
            <w:r w:rsidR="00F5574B">
              <w:t xml:space="preserve"> </w:t>
            </w:r>
            <w:r>
              <w:t>– 2</w:t>
            </w:r>
            <w:r w:rsidRPr="00AB28F9">
              <w:t>:00 pm</w:t>
            </w:r>
          </w:p>
          <w:p w14:paraId="44A6FE8A" w14:textId="77777777" w:rsidR="009E2388" w:rsidRPr="008147A7" w:rsidRDefault="00E516CA" w:rsidP="00DF7BF0">
            <w:pPr>
              <w:pStyle w:val="TableText"/>
              <w:spacing w:before="0" w:after="0"/>
              <w:rPr>
                <w:rStyle w:val="Hyperlink"/>
                <w:lang w:val="fr-FR"/>
              </w:rPr>
            </w:pPr>
            <w:hyperlink r:id="rId28" w:history="1">
              <w:r w:rsidR="009E2388" w:rsidRPr="008147A7">
                <w:rPr>
                  <w:rStyle w:val="Hyperlink"/>
                  <w:lang w:val="fr-FR"/>
                </w:rPr>
                <w:t>www.careerconnector.org</w:t>
              </w:r>
            </w:hyperlink>
          </w:p>
          <w:p w14:paraId="2384F5C7" w14:textId="418518E6" w:rsidR="00DC0A44" w:rsidRPr="008147A7" w:rsidRDefault="00DC0A44" w:rsidP="00DF7BF0">
            <w:pPr>
              <w:pStyle w:val="TableText"/>
              <w:spacing w:before="0" w:after="0"/>
              <w:rPr>
                <w:color w:val="0563C1"/>
                <w:u w:val="single"/>
                <w:lang w:val="fr-FR"/>
              </w:rPr>
            </w:pPr>
            <w:r w:rsidRPr="008147A7">
              <w:rPr>
                <w:b/>
                <w:bCs/>
                <w:lang w:val="fr-FR"/>
              </w:rPr>
              <w:lastRenderedPageBreak/>
              <w:t xml:space="preserve">Virtual Information </w:t>
            </w:r>
            <w:r w:rsidR="00F5574B">
              <w:rPr>
                <w:b/>
                <w:bCs/>
                <w:lang w:val="fr-FR"/>
              </w:rPr>
              <w:t>Session</w:t>
            </w:r>
          </w:p>
          <w:p w14:paraId="3ED5905C" w14:textId="389A10B3" w:rsidR="00DC0A44" w:rsidRPr="00DC66BF" w:rsidRDefault="00F5574B" w:rsidP="00DF7BF0">
            <w:pPr>
              <w:pStyle w:val="TableText"/>
              <w:spacing w:before="0" w:after="0"/>
            </w:pPr>
            <w:r>
              <w:t>6:00 pm – 7:00 pm</w:t>
            </w:r>
          </w:p>
          <w:p w14:paraId="220FF4B0" w14:textId="77777777" w:rsidR="00DC0A4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29" w:history="1">
              <w:r w:rsidR="00DC0A44" w:rsidRPr="00DC66BF">
                <w:rPr>
                  <w:rStyle w:val="Hyperlink"/>
                </w:rPr>
                <w:t>www.careerconnector.org</w:t>
              </w:r>
            </w:hyperlink>
          </w:p>
          <w:p w14:paraId="2564F84C" w14:textId="77777777" w:rsidR="005738CD" w:rsidRDefault="005738CD" w:rsidP="00DF7BF0">
            <w:pPr>
              <w:pStyle w:val="TableText"/>
              <w:spacing w:before="0" w:after="0"/>
            </w:pPr>
          </w:p>
          <w:p w14:paraId="0F92A005" w14:textId="62104647" w:rsidR="007D3FA9" w:rsidRPr="00E16816" w:rsidRDefault="007D3FA9" w:rsidP="00DF7BF0">
            <w:pPr>
              <w:pStyle w:val="TableText"/>
              <w:spacing w:before="0" w:after="0"/>
            </w:pPr>
          </w:p>
        </w:tc>
        <w:tc>
          <w:tcPr>
            <w:tcW w:w="2442" w:type="dxa"/>
            <w:tcBorders>
              <w:top w:val="nil"/>
              <w:bottom w:val="single" w:sz="6" w:space="0" w:color="BFBFBF" w:themeColor="background1" w:themeShade="BF"/>
            </w:tcBorders>
          </w:tcPr>
          <w:p w14:paraId="17A7F62C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lastRenderedPageBreak/>
              <w:t>Onsite Express Professional Hiring Event</w:t>
            </w:r>
          </w:p>
          <w:p w14:paraId="219BA770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6B734907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Onsite </w:t>
            </w:r>
            <w:proofErr w:type="spellStart"/>
            <w:r>
              <w:rPr>
                <w:b/>
              </w:rPr>
              <w:t>Loya</w:t>
            </w:r>
            <w:proofErr w:type="spellEnd"/>
            <w:r>
              <w:rPr>
                <w:b/>
              </w:rPr>
              <w:t xml:space="preserve"> Insurance </w:t>
            </w:r>
          </w:p>
          <w:p w14:paraId="40C58D7A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75D14594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78672ACF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Wal Mart Hiring Event</w:t>
            </w:r>
          </w:p>
          <w:p w14:paraId="28E244B5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00FD4332" w14:textId="1B795129" w:rsidR="00584A18" w:rsidRPr="00DC66BF" w:rsidRDefault="00584A18" w:rsidP="00DF7BF0">
            <w:pPr>
              <w:pStyle w:val="TableText"/>
              <w:spacing w:before="0" w:after="0"/>
              <w:rPr>
                <w:b/>
                <w:bCs/>
              </w:rPr>
            </w:pPr>
            <w:r w:rsidRPr="00DC66BF">
              <w:rPr>
                <w:b/>
                <w:bCs/>
              </w:rPr>
              <w:t xml:space="preserve">Virtual Information </w:t>
            </w:r>
            <w:r w:rsidR="00F5574B">
              <w:rPr>
                <w:b/>
                <w:bCs/>
              </w:rPr>
              <w:t>Session</w:t>
            </w:r>
          </w:p>
          <w:p w14:paraId="0F078CFD" w14:textId="77777777" w:rsidR="00584A18" w:rsidRPr="00DC66BF" w:rsidRDefault="00584A18" w:rsidP="00DF7BF0">
            <w:pPr>
              <w:pStyle w:val="TableText"/>
              <w:spacing w:before="0" w:after="0"/>
            </w:pPr>
            <w:r w:rsidRPr="00DC66BF">
              <w:lastRenderedPageBreak/>
              <w:t xml:space="preserve">10:00 am – 11:00 am </w:t>
            </w:r>
          </w:p>
          <w:p w14:paraId="2FB885C0" w14:textId="77777777" w:rsidR="00584A18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30" w:history="1">
              <w:r w:rsidR="00584A18" w:rsidRPr="00DC66BF">
                <w:rPr>
                  <w:rStyle w:val="Hyperlink"/>
                </w:rPr>
                <w:t>www.careerconnector.org</w:t>
              </w:r>
            </w:hyperlink>
          </w:p>
          <w:p w14:paraId="48082550" w14:textId="345F8BA9" w:rsidR="005738CD" w:rsidRDefault="00497D6F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Good Cents</w:t>
            </w:r>
          </w:p>
          <w:p w14:paraId="368EE5DD" w14:textId="5B7ED86C" w:rsidR="00497D6F" w:rsidRPr="00497D6F" w:rsidRDefault="00497D6F" w:rsidP="00DF7BF0">
            <w:pPr>
              <w:pStyle w:val="TableText"/>
              <w:spacing w:before="0" w:after="0"/>
              <w:rPr>
                <w:bCs/>
              </w:rPr>
            </w:pPr>
            <w:r w:rsidRPr="00497D6F">
              <w:rPr>
                <w:bCs/>
              </w:rPr>
              <w:t>11:00 am – 12:00 pm</w:t>
            </w:r>
          </w:p>
          <w:p w14:paraId="7B8C5995" w14:textId="77777777" w:rsidR="005738CD" w:rsidRDefault="00E516CA" w:rsidP="00DF7BF0">
            <w:pPr>
              <w:pStyle w:val="TableText"/>
              <w:spacing w:before="0" w:after="0"/>
            </w:pPr>
            <w:hyperlink r:id="rId31" w:history="1">
              <w:r w:rsidR="005738CD" w:rsidRPr="00AB28F9">
                <w:rPr>
                  <w:rStyle w:val="Hyperlink"/>
                </w:rPr>
                <w:t>www.careerconnector.org</w:t>
              </w:r>
            </w:hyperlink>
          </w:p>
          <w:p w14:paraId="5374CD11" w14:textId="77777777" w:rsidR="00584A18" w:rsidRPr="00AB28F9" w:rsidRDefault="00584A18" w:rsidP="00DF7BF0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42EBE383" w14:textId="77777777" w:rsidR="00584A18" w:rsidRPr="00AB28F9" w:rsidRDefault="00584A18" w:rsidP="00DF7BF0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6E83FD5E" w14:textId="77777777" w:rsidR="00584A18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32" w:history="1">
              <w:r w:rsidR="00584A18" w:rsidRPr="00AB28F9">
                <w:rPr>
                  <w:rStyle w:val="Hyperlink"/>
                </w:rPr>
                <w:t>www.careerconnector.org</w:t>
              </w:r>
            </w:hyperlink>
          </w:p>
          <w:p w14:paraId="70B6D87E" w14:textId="34951E59" w:rsidR="00584A18" w:rsidRPr="00D25D4C" w:rsidRDefault="00693067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Intermediate </w:t>
            </w:r>
            <w:r w:rsidR="00584A18">
              <w:rPr>
                <w:b/>
              </w:rPr>
              <w:t>MS Excel Workshop</w:t>
            </w:r>
          </w:p>
          <w:p w14:paraId="319C5FD2" w14:textId="37C3F400" w:rsidR="00584A18" w:rsidRPr="00AB28F9" w:rsidRDefault="00F5574B" w:rsidP="00DF7BF0">
            <w:pPr>
              <w:pStyle w:val="TableText"/>
              <w:spacing w:before="0" w:after="0"/>
            </w:pPr>
            <w:r>
              <w:t>1:00 pm – 2:00 pm</w:t>
            </w:r>
          </w:p>
          <w:p w14:paraId="5714D37B" w14:textId="77777777" w:rsidR="00584A18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33" w:history="1">
              <w:r w:rsidR="00584A18" w:rsidRPr="00AB28F9">
                <w:rPr>
                  <w:rStyle w:val="Hyperlink"/>
                </w:rPr>
                <w:t>www.careerconnector.org</w:t>
              </w:r>
            </w:hyperlink>
          </w:p>
          <w:p w14:paraId="5F2FA140" w14:textId="4DEA7C7F" w:rsidR="00584A18" w:rsidRDefault="00693067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Advance</w:t>
            </w:r>
            <w:r w:rsidR="00584A18">
              <w:rPr>
                <w:b/>
              </w:rPr>
              <w:t xml:space="preserve"> MS Excel Workshop</w:t>
            </w:r>
          </w:p>
          <w:p w14:paraId="451B2730" w14:textId="63A78EFB" w:rsidR="00584A18" w:rsidRPr="00AB28F9" w:rsidRDefault="00584A18" w:rsidP="00DF7BF0">
            <w:pPr>
              <w:pStyle w:val="TableText"/>
              <w:spacing w:before="0" w:after="0"/>
            </w:pPr>
            <w:r>
              <w:rPr>
                <w:b/>
              </w:rPr>
              <w:t xml:space="preserve"> </w:t>
            </w:r>
            <w:r w:rsidR="00EC4D98">
              <w:t>3:00 pm – 4:00 pm</w:t>
            </w:r>
          </w:p>
          <w:p w14:paraId="3DBB48C9" w14:textId="77777777" w:rsidR="00584A18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34" w:history="1">
              <w:r w:rsidR="00584A18" w:rsidRPr="00AB28F9">
                <w:rPr>
                  <w:rStyle w:val="Hyperlink"/>
                </w:rPr>
                <w:t>www.careerconnector.org</w:t>
              </w:r>
            </w:hyperlink>
          </w:p>
          <w:p w14:paraId="4CCDC09D" w14:textId="77777777" w:rsidR="00584A18" w:rsidRDefault="00584A18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NorthStar Digital Skills Testing Session</w:t>
            </w:r>
          </w:p>
          <w:p w14:paraId="0C632513" w14:textId="75C547C5" w:rsidR="00584A18" w:rsidRPr="00AB28F9" w:rsidRDefault="00F5574B" w:rsidP="00DF7BF0">
            <w:pPr>
              <w:pStyle w:val="TableText"/>
              <w:spacing w:before="0" w:after="0"/>
            </w:pPr>
            <w:r>
              <w:t>5:00 pm – 6:00 pm</w:t>
            </w:r>
          </w:p>
          <w:p w14:paraId="02D6952F" w14:textId="2DD46840" w:rsidR="00584A18" w:rsidRPr="00C06812" w:rsidRDefault="00E516CA" w:rsidP="00DF7BF0">
            <w:pPr>
              <w:pStyle w:val="TableText"/>
              <w:spacing w:before="0" w:after="0"/>
            </w:pPr>
            <w:hyperlink r:id="rId35" w:history="1">
              <w:r w:rsidR="00584A18" w:rsidRPr="00AB28F9">
                <w:rPr>
                  <w:rStyle w:val="Hyperlink"/>
                </w:rPr>
                <w:t>www.careerconnector.org</w:t>
              </w:r>
            </w:hyperlink>
          </w:p>
        </w:tc>
        <w:tc>
          <w:tcPr>
            <w:tcW w:w="2441" w:type="dxa"/>
            <w:tcBorders>
              <w:top w:val="nil"/>
              <w:bottom w:val="single" w:sz="6" w:space="0" w:color="BFBFBF" w:themeColor="background1" w:themeShade="BF"/>
            </w:tcBorders>
          </w:tcPr>
          <w:p w14:paraId="27E940C8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lastRenderedPageBreak/>
              <w:t>Onsite Dominos Hiring Event</w:t>
            </w:r>
          </w:p>
          <w:p w14:paraId="3A66F067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1A217EA8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Simos Hiring Event</w:t>
            </w:r>
          </w:p>
          <w:p w14:paraId="1204A157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056FB417" w14:textId="77777777" w:rsidR="00DF7BF0" w:rsidRDefault="00E13888" w:rsidP="00DF7BF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Fathers Incorporated </w:t>
            </w:r>
          </w:p>
          <w:p w14:paraId="23FD0C52" w14:textId="085D7C21" w:rsidR="00F44FB4" w:rsidRDefault="00F44FB4" w:rsidP="00DF7BF0">
            <w:pPr>
              <w:rPr>
                <w:b/>
                <w:sz w:val="18"/>
                <w:szCs w:val="18"/>
              </w:rPr>
            </w:pPr>
            <w:r w:rsidRPr="00D70972">
              <w:rPr>
                <w:b/>
                <w:sz w:val="18"/>
                <w:szCs w:val="18"/>
              </w:rPr>
              <w:t xml:space="preserve">Virtual </w:t>
            </w:r>
            <w:r w:rsidR="00E13888">
              <w:rPr>
                <w:b/>
                <w:sz w:val="18"/>
                <w:szCs w:val="18"/>
              </w:rPr>
              <w:t>Career</w:t>
            </w:r>
            <w:r w:rsidRPr="00D70972">
              <w:rPr>
                <w:b/>
                <w:sz w:val="18"/>
                <w:szCs w:val="18"/>
              </w:rPr>
              <w:t xml:space="preserve"> Fair </w:t>
            </w:r>
          </w:p>
          <w:p w14:paraId="3DCE7391" w14:textId="0583E6CE" w:rsidR="00F44FB4" w:rsidRPr="00AB28F9" w:rsidRDefault="00EC4D98" w:rsidP="00DF7BF0">
            <w:pPr>
              <w:pStyle w:val="TableText"/>
              <w:spacing w:before="0" w:after="0"/>
            </w:pPr>
            <w:r>
              <w:t>10:00 am – 1:00 pm</w:t>
            </w:r>
          </w:p>
          <w:p w14:paraId="343449FC" w14:textId="77777777" w:rsidR="00F44FB4" w:rsidRPr="006B611C" w:rsidRDefault="00E516CA" w:rsidP="00DF7BF0">
            <w:pPr>
              <w:pStyle w:val="TableText"/>
              <w:spacing w:before="0" w:after="0"/>
            </w:pPr>
            <w:hyperlink r:id="rId36" w:history="1">
              <w:r w:rsidR="00F44FB4" w:rsidRPr="00AB28F9">
                <w:rPr>
                  <w:rStyle w:val="Hyperlink"/>
                </w:rPr>
                <w:t>www.careerconnector.org</w:t>
              </w:r>
            </w:hyperlink>
          </w:p>
          <w:p w14:paraId="6B49E8AC" w14:textId="77777777" w:rsidR="006501C3" w:rsidRDefault="006501C3" w:rsidP="00DF7BF0">
            <w:pPr>
              <w:pStyle w:val="TableText"/>
              <w:spacing w:before="0" w:after="0"/>
              <w:rPr>
                <w:b/>
                <w:bCs/>
              </w:rPr>
            </w:pPr>
            <w:r w:rsidRPr="006501C3">
              <w:rPr>
                <w:b/>
                <w:bCs/>
              </w:rPr>
              <w:t>Finding Remote Employment</w:t>
            </w:r>
          </w:p>
          <w:p w14:paraId="5CBCD5BB" w14:textId="76622D6A" w:rsidR="00F44FB4" w:rsidRDefault="00EC4D98" w:rsidP="00DF7BF0">
            <w:pPr>
              <w:pStyle w:val="TableText"/>
              <w:spacing w:before="0" w:after="0"/>
            </w:pPr>
            <w:r>
              <w:lastRenderedPageBreak/>
              <w:t>1:00 pm – 2:00 pm</w:t>
            </w:r>
          </w:p>
          <w:p w14:paraId="5360451E" w14:textId="77777777" w:rsidR="00F44FB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37" w:history="1">
              <w:r w:rsidR="00F44FB4" w:rsidRPr="00DC66BF">
                <w:rPr>
                  <w:rStyle w:val="Hyperlink"/>
                </w:rPr>
                <w:t>www.careerconnector.org</w:t>
              </w:r>
            </w:hyperlink>
          </w:p>
          <w:p w14:paraId="31821308" w14:textId="39E5C522" w:rsidR="00E21C9F" w:rsidRDefault="00533462" w:rsidP="00DF7BF0">
            <w:pPr>
              <w:pStyle w:val="Table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Job Searching with</w:t>
            </w:r>
            <w:r w:rsidR="00E21C9F" w:rsidRPr="00E21C9F">
              <w:rPr>
                <w:b/>
                <w:bCs/>
              </w:rPr>
              <w:t xml:space="preserve"> Social Media</w:t>
            </w:r>
            <w:r>
              <w:rPr>
                <w:b/>
                <w:bCs/>
              </w:rPr>
              <w:t xml:space="preserve"> </w:t>
            </w:r>
            <w:r w:rsidR="00E21C9F" w:rsidRPr="00E21C9F">
              <w:rPr>
                <w:b/>
                <w:bCs/>
              </w:rPr>
              <w:t>Workshop</w:t>
            </w:r>
          </w:p>
          <w:p w14:paraId="14255B3B" w14:textId="6187ED49" w:rsidR="00F44FB4" w:rsidRPr="00AB28F9" w:rsidRDefault="00EC4D98" w:rsidP="00DF7BF0">
            <w:pPr>
              <w:pStyle w:val="TableText"/>
              <w:spacing w:before="0" w:after="0"/>
            </w:pPr>
            <w:r>
              <w:t>3:00 pm – 4:00 pm</w:t>
            </w:r>
          </w:p>
          <w:p w14:paraId="7829A5BF" w14:textId="77777777" w:rsidR="00F44FB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38" w:history="1">
              <w:r w:rsidR="00F44FB4" w:rsidRPr="00AB28F9">
                <w:rPr>
                  <w:rStyle w:val="Hyperlink"/>
                </w:rPr>
                <w:t>www.careerconnector.org</w:t>
              </w:r>
            </w:hyperlink>
          </w:p>
          <w:p w14:paraId="047CCDEA" w14:textId="77777777" w:rsidR="005738CD" w:rsidRPr="00131BE6" w:rsidRDefault="005738CD" w:rsidP="00DF7BF0">
            <w:pPr>
              <w:pStyle w:val="TableText"/>
              <w:spacing w:before="0" w:after="0"/>
              <w:rPr>
                <w:b/>
              </w:rPr>
            </w:pPr>
          </w:p>
        </w:tc>
        <w:tc>
          <w:tcPr>
            <w:tcW w:w="2442" w:type="dxa"/>
            <w:tcBorders>
              <w:top w:val="nil"/>
              <w:bottom w:val="single" w:sz="6" w:space="0" w:color="BFBFBF" w:themeColor="background1" w:themeShade="BF"/>
            </w:tcBorders>
          </w:tcPr>
          <w:p w14:paraId="27C5A69B" w14:textId="78846A48" w:rsidR="005738CD" w:rsidRPr="00497D6F" w:rsidRDefault="00497D6F" w:rsidP="00DF7BF0">
            <w:pPr>
              <w:pStyle w:val="TableText"/>
              <w:spacing w:before="0" w:after="0"/>
              <w:rPr>
                <w:rStyle w:val="Hyperlink"/>
                <w:b/>
                <w:color w:val="auto"/>
                <w:u w:val="none"/>
              </w:rPr>
            </w:pPr>
            <w:r w:rsidRPr="00497D6F">
              <w:rPr>
                <w:rStyle w:val="Hyperlink"/>
                <w:b/>
                <w:color w:val="auto"/>
                <w:u w:val="none"/>
              </w:rPr>
              <w:lastRenderedPageBreak/>
              <w:t>Financial Fridays</w:t>
            </w:r>
          </w:p>
          <w:p w14:paraId="6B40EA90" w14:textId="26E38D4E" w:rsidR="005738CD" w:rsidRDefault="00497D6F" w:rsidP="00DF7BF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our Money, Your Values</w:t>
            </w:r>
          </w:p>
          <w:p w14:paraId="02B0C3C7" w14:textId="35FC38F1" w:rsidR="00497D6F" w:rsidRDefault="00497D6F" w:rsidP="00DF7BF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0:00 am – 11:00 am</w:t>
            </w:r>
          </w:p>
          <w:p w14:paraId="2821578F" w14:textId="2228D2E8" w:rsidR="00497D6F" w:rsidRDefault="00E516CA" w:rsidP="00DF7BF0">
            <w:pPr>
              <w:rPr>
                <w:bCs/>
                <w:sz w:val="18"/>
                <w:szCs w:val="18"/>
              </w:rPr>
            </w:pPr>
            <w:hyperlink r:id="rId39" w:history="1">
              <w:r w:rsidR="00497D6F" w:rsidRPr="00AB28F9">
                <w:rPr>
                  <w:rStyle w:val="Hyperlink"/>
                </w:rPr>
                <w:t>www.careerconnector.org</w:t>
              </w:r>
            </w:hyperlink>
          </w:p>
          <w:p w14:paraId="6E304DAF" w14:textId="15B09125" w:rsidR="00497D6F" w:rsidRPr="00497D6F" w:rsidRDefault="00497D6F" w:rsidP="00DF7BF0">
            <w:pPr>
              <w:rPr>
                <w:b/>
                <w:sz w:val="18"/>
                <w:szCs w:val="18"/>
              </w:rPr>
            </w:pPr>
            <w:r w:rsidRPr="00497D6F">
              <w:rPr>
                <w:b/>
                <w:sz w:val="18"/>
                <w:szCs w:val="18"/>
              </w:rPr>
              <w:t>Financial Fridays</w:t>
            </w:r>
          </w:p>
          <w:p w14:paraId="31BD0386" w14:textId="7C3A9503" w:rsidR="00497D6F" w:rsidRPr="00497D6F" w:rsidRDefault="00497D6F" w:rsidP="00DF7BF0">
            <w:pPr>
              <w:rPr>
                <w:b/>
                <w:sz w:val="18"/>
                <w:szCs w:val="18"/>
              </w:rPr>
            </w:pPr>
            <w:r w:rsidRPr="00497D6F">
              <w:rPr>
                <w:b/>
                <w:sz w:val="18"/>
                <w:szCs w:val="18"/>
              </w:rPr>
              <w:t>Creating Wealth</w:t>
            </w:r>
          </w:p>
          <w:p w14:paraId="6E737C50" w14:textId="6312A153" w:rsidR="00497D6F" w:rsidRDefault="00497D6F" w:rsidP="00DF7BF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1:00 pm – 2:00 pm</w:t>
            </w:r>
          </w:p>
          <w:p w14:paraId="5CC3E1F7" w14:textId="61C0A163" w:rsidR="00497D6F" w:rsidRDefault="00E516CA" w:rsidP="00DF7BF0">
            <w:pPr>
              <w:rPr>
                <w:bCs/>
                <w:sz w:val="18"/>
                <w:szCs w:val="18"/>
              </w:rPr>
            </w:pPr>
            <w:hyperlink r:id="rId40" w:history="1">
              <w:r w:rsidR="00497D6F" w:rsidRPr="00AB28F9">
                <w:rPr>
                  <w:rStyle w:val="Hyperlink"/>
                </w:rPr>
                <w:t>www.careerconnector.org</w:t>
              </w:r>
            </w:hyperlink>
          </w:p>
          <w:p w14:paraId="06254337" w14:textId="77777777" w:rsidR="00497D6F" w:rsidRPr="00497D6F" w:rsidRDefault="00497D6F" w:rsidP="00DF7BF0">
            <w:pPr>
              <w:rPr>
                <w:bCs/>
                <w:sz w:val="18"/>
                <w:szCs w:val="18"/>
              </w:rPr>
            </w:pPr>
          </w:p>
          <w:p w14:paraId="170AE948" w14:textId="77777777" w:rsidR="005738CD" w:rsidRPr="00DC0A44" w:rsidRDefault="005738CD" w:rsidP="00DF7BF0">
            <w:pPr>
              <w:pStyle w:val="TableText"/>
              <w:spacing w:before="0" w:after="0"/>
            </w:pPr>
          </w:p>
        </w:tc>
        <w:tc>
          <w:tcPr>
            <w:tcW w:w="2442" w:type="dxa"/>
            <w:tcBorders>
              <w:top w:val="nil"/>
              <w:bottom w:val="single" w:sz="6" w:space="0" w:color="BFBFBF" w:themeColor="background1" w:themeShade="BF"/>
            </w:tcBorders>
          </w:tcPr>
          <w:p w14:paraId="18A43BBC" w14:textId="5292A06D" w:rsidR="005738CD" w:rsidRPr="00DC0A44" w:rsidRDefault="005738CD" w:rsidP="00DF7BF0">
            <w:pPr>
              <w:pStyle w:val="TableText"/>
              <w:spacing w:before="0" w:after="0"/>
            </w:pPr>
          </w:p>
        </w:tc>
      </w:tr>
      <w:tr w:rsidR="00561046" w:rsidRPr="00B01DCB" w14:paraId="5C753BDA" w14:textId="77777777" w:rsidTr="00EF54FD">
        <w:trPr>
          <w:trHeight w:val="273"/>
        </w:trPr>
        <w:tc>
          <w:tcPr>
            <w:tcW w:w="2441" w:type="dxa"/>
            <w:tcBorders>
              <w:top w:val="nil"/>
              <w:bottom w:val="single" w:sz="4" w:space="0" w:color="BFBFBF" w:themeColor="background1" w:themeShade="BF"/>
            </w:tcBorders>
          </w:tcPr>
          <w:p w14:paraId="2371C7A7" w14:textId="7CA962FC" w:rsidR="00561046" w:rsidRPr="00754533" w:rsidRDefault="003B2B31" w:rsidP="00561046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  <w:p w14:paraId="463E1380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Onsite </w:t>
            </w:r>
            <w:proofErr w:type="spellStart"/>
            <w:r>
              <w:rPr>
                <w:b/>
              </w:rPr>
              <w:t>TeamWRX</w:t>
            </w:r>
            <w:proofErr w:type="spellEnd"/>
            <w:r>
              <w:rPr>
                <w:b/>
              </w:rPr>
              <w:t xml:space="preserve"> </w:t>
            </w:r>
          </w:p>
          <w:p w14:paraId="2D048072" w14:textId="6006BEE3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7DD5EC2B" w14:textId="12D2286F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Cs/>
              </w:rPr>
              <w:t>10:00 am – 2:00 pm</w:t>
            </w:r>
          </w:p>
          <w:p w14:paraId="455C04C4" w14:textId="5366AD43" w:rsidR="00DC0A44" w:rsidRPr="00DC66BF" w:rsidRDefault="00DC0A44" w:rsidP="00DC0A44">
            <w:pPr>
              <w:pStyle w:val="TableText"/>
              <w:spacing w:before="0" w:after="0"/>
              <w:rPr>
                <w:b/>
                <w:bCs/>
              </w:rPr>
            </w:pPr>
            <w:r w:rsidRPr="00DC66BF">
              <w:rPr>
                <w:b/>
                <w:bCs/>
              </w:rPr>
              <w:t xml:space="preserve">Virtual Information </w:t>
            </w:r>
            <w:r w:rsidR="00F5574B">
              <w:rPr>
                <w:b/>
                <w:bCs/>
              </w:rPr>
              <w:t>Session</w:t>
            </w:r>
          </w:p>
          <w:p w14:paraId="762FA971" w14:textId="77777777" w:rsidR="00DC0A44" w:rsidRPr="00DC66BF" w:rsidRDefault="00DC0A44" w:rsidP="00DC0A44">
            <w:pPr>
              <w:pStyle w:val="TableText"/>
              <w:spacing w:before="0" w:after="0"/>
            </w:pPr>
            <w:r w:rsidRPr="00DC66BF">
              <w:t xml:space="preserve">10:00 am – 11:00 am </w:t>
            </w:r>
          </w:p>
          <w:p w14:paraId="1D8456E1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41" w:history="1">
              <w:r w:rsidR="00DC0A44" w:rsidRPr="00DC66BF">
                <w:rPr>
                  <w:rStyle w:val="Hyperlink"/>
                </w:rPr>
                <w:t>www.careerconnector.org</w:t>
              </w:r>
            </w:hyperlink>
          </w:p>
          <w:p w14:paraId="6A13EAD2" w14:textId="77777777" w:rsidR="00DC0A44" w:rsidRPr="00AB28F9" w:rsidRDefault="00DC0A44" w:rsidP="00DC0A44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192473E6" w14:textId="77777777" w:rsidR="00DC0A44" w:rsidRPr="00AB28F9" w:rsidRDefault="00DC0A44" w:rsidP="00DC0A44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267F10D4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42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0F347E39" w14:textId="77777777" w:rsidR="00DC0A44" w:rsidRPr="00B06413" w:rsidRDefault="00DC0A44" w:rsidP="00DC0A44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Resume Workshop: </w:t>
            </w:r>
            <w:r w:rsidRPr="008D6EA0">
              <w:rPr>
                <w:b/>
              </w:rPr>
              <w:t>How to Write a Proper Cover Letter</w:t>
            </w:r>
          </w:p>
          <w:p w14:paraId="6BDAF917" w14:textId="57B04B68" w:rsidR="00DC0A44" w:rsidRPr="00AB28F9" w:rsidRDefault="00F5574B" w:rsidP="00DC0A44">
            <w:pPr>
              <w:pStyle w:val="TableText"/>
              <w:spacing w:before="0" w:after="0"/>
            </w:pPr>
            <w:r>
              <w:t>1:00 pm – 2:00 pm</w:t>
            </w:r>
          </w:p>
          <w:p w14:paraId="4A92E3E3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43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4B5D6A40" w14:textId="77777777" w:rsidR="00DC0A44" w:rsidRPr="0047417B" w:rsidRDefault="00DC0A44" w:rsidP="00DC0A44">
            <w:pPr>
              <w:pStyle w:val="TableText"/>
              <w:spacing w:before="0" w:after="0"/>
            </w:pPr>
            <w:r w:rsidRPr="008D4CB1">
              <w:rPr>
                <w:b/>
                <w:bCs/>
              </w:rPr>
              <w:t>Job Search and Networking</w:t>
            </w:r>
            <w:r>
              <w:t xml:space="preserve"> 3</w:t>
            </w:r>
            <w:r w:rsidRPr="0047417B">
              <w:t xml:space="preserve">:00 </w:t>
            </w:r>
            <w:r>
              <w:t>p</w:t>
            </w:r>
            <w:r w:rsidRPr="0047417B">
              <w:t xml:space="preserve">m – </w:t>
            </w:r>
            <w:r>
              <w:t>4:00 pm</w:t>
            </w:r>
            <w:r w:rsidRPr="0047417B">
              <w:t xml:space="preserve"> </w:t>
            </w:r>
          </w:p>
          <w:p w14:paraId="59C1F33D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44" w:history="1">
              <w:r w:rsidR="00DC0A44" w:rsidRPr="00DC66BF">
                <w:rPr>
                  <w:rStyle w:val="Hyperlink"/>
                </w:rPr>
                <w:t>www.careerconnector.org</w:t>
              </w:r>
            </w:hyperlink>
          </w:p>
          <w:p w14:paraId="2F721FE2" w14:textId="77777777" w:rsidR="00DC0A44" w:rsidRPr="0062178D" w:rsidRDefault="00DC0A44" w:rsidP="00DC0A44">
            <w:pPr>
              <w:pStyle w:val="TableText"/>
              <w:rPr>
                <w:b/>
              </w:rPr>
            </w:pPr>
            <w:r w:rsidRPr="0062178D">
              <w:rPr>
                <w:b/>
              </w:rPr>
              <w:lastRenderedPageBreak/>
              <w:t>NorthStar Digital Skills Testing Session</w:t>
            </w:r>
          </w:p>
          <w:p w14:paraId="483DFE77" w14:textId="5F45CBC3" w:rsidR="00DC0A44" w:rsidRPr="00AB28F9" w:rsidRDefault="00F5574B" w:rsidP="00DC0A44">
            <w:pPr>
              <w:pStyle w:val="TableText"/>
              <w:spacing w:before="0" w:after="0"/>
            </w:pPr>
            <w:r>
              <w:t>5:00 pm – 6:00 pm</w:t>
            </w:r>
          </w:p>
          <w:p w14:paraId="0D57E6A6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45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2B47E971" w14:textId="529FB26F" w:rsidR="00561046" w:rsidRPr="00B01DCB" w:rsidRDefault="00561046" w:rsidP="00561046">
            <w:pPr>
              <w:pStyle w:val="Dates"/>
              <w:rPr>
                <w:sz w:val="24"/>
                <w:szCs w:val="24"/>
              </w:rPr>
            </w:pPr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7ADBB601" w14:textId="16904CD3" w:rsidR="00561046" w:rsidRPr="0047417B" w:rsidRDefault="00867BC7" w:rsidP="00561046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</w:t>
            </w:r>
            <w:r w:rsidR="003B2B31">
              <w:rPr>
                <w:sz w:val="24"/>
                <w:szCs w:val="24"/>
              </w:rPr>
              <w:t>5</w:t>
            </w:r>
          </w:p>
          <w:p w14:paraId="1021E0A8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Onsite </w:t>
            </w:r>
            <w:proofErr w:type="spellStart"/>
            <w:r>
              <w:rPr>
                <w:b/>
              </w:rPr>
              <w:t>TeamWRX</w:t>
            </w:r>
            <w:proofErr w:type="spellEnd"/>
            <w:r>
              <w:rPr>
                <w:b/>
              </w:rPr>
              <w:t xml:space="preserve"> </w:t>
            </w:r>
          </w:p>
          <w:p w14:paraId="7EB43869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62E51ADD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0A4480E8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Express Professional Hiring Event</w:t>
            </w:r>
          </w:p>
          <w:p w14:paraId="0111F7FC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29633EC3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Onsite </w:t>
            </w:r>
            <w:proofErr w:type="spellStart"/>
            <w:r>
              <w:rPr>
                <w:b/>
              </w:rPr>
              <w:t>Loya</w:t>
            </w:r>
            <w:proofErr w:type="spellEnd"/>
            <w:r>
              <w:rPr>
                <w:b/>
              </w:rPr>
              <w:t xml:space="preserve"> Insurance </w:t>
            </w:r>
          </w:p>
          <w:p w14:paraId="5F6B8BDE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3BE19E80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7FFAA470" w14:textId="77777777" w:rsidR="00DC0A44" w:rsidRPr="00AB28F9" w:rsidRDefault="00DC0A44" w:rsidP="00DC0A44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4D8357B8" w14:textId="77777777" w:rsidR="00DC0A44" w:rsidRPr="00AB28F9" w:rsidRDefault="00DC0A44" w:rsidP="00DC0A44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42C91193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46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370D2BBC" w14:textId="77777777" w:rsidR="005826D7" w:rsidRDefault="005826D7" w:rsidP="005826D7">
            <w:pPr>
              <w:pStyle w:val="TableText"/>
              <w:spacing w:before="0" w:after="0"/>
              <w:rPr>
                <w:b/>
                <w:bCs/>
                <w:color w:val="FF0000"/>
              </w:rPr>
            </w:pPr>
            <w:r w:rsidRPr="00AA253A">
              <w:rPr>
                <w:b/>
              </w:rPr>
              <w:t>Basic MS PowerPoint Workshop</w:t>
            </w:r>
            <w:r>
              <w:rPr>
                <w:b/>
              </w:rPr>
              <w:t xml:space="preserve"> </w:t>
            </w:r>
          </w:p>
          <w:p w14:paraId="0F539B19" w14:textId="21F9643B" w:rsidR="005826D7" w:rsidRPr="00AB28F9" w:rsidRDefault="00F5574B" w:rsidP="005826D7">
            <w:pPr>
              <w:pStyle w:val="TableText"/>
              <w:spacing w:before="0" w:after="0"/>
            </w:pPr>
            <w:r>
              <w:t>1:00 pm – 2:00 pm</w:t>
            </w:r>
          </w:p>
          <w:p w14:paraId="43F94428" w14:textId="1571D2B8" w:rsidR="005826D7" w:rsidRPr="008147A7" w:rsidRDefault="00E516CA" w:rsidP="005826D7">
            <w:pPr>
              <w:pStyle w:val="TableText"/>
              <w:spacing w:before="0" w:after="0"/>
              <w:rPr>
                <w:rStyle w:val="Hyperlink"/>
                <w:lang w:val="fr-FR"/>
              </w:rPr>
            </w:pPr>
            <w:hyperlink r:id="rId47" w:history="1">
              <w:r w:rsidR="005826D7" w:rsidRPr="008147A7">
                <w:rPr>
                  <w:rStyle w:val="Hyperlink"/>
                  <w:lang w:val="fr-FR"/>
                </w:rPr>
                <w:t>www.careerconnector.org</w:t>
              </w:r>
            </w:hyperlink>
          </w:p>
          <w:p w14:paraId="333761D8" w14:textId="3795BCB9" w:rsidR="00DC0A44" w:rsidRPr="008147A7" w:rsidRDefault="00DC0A44" w:rsidP="00DC0A44">
            <w:pPr>
              <w:pStyle w:val="TableText"/>
              <w:spacing w:before="0" w:after="0"/>
              <w:rPr>
                <w:color w:val="0563C1"/>
                <w:u w:val="single"/>
                <w:lang w:val="fr-FR"/>
              </w:rPr>
            </w:pPr>
            <w:r w:rsidRPr="008147A7">
              <w:rPr>
                <w:b/>
                <w:bCs/>
                <w:lang w:val="fr-FR"/>
              </w:rPr>
              <w:t xml:space="preserve">Virtual Information </w:t>
            </w:r>
            <w:r w:rsidR="00F5574B">
              <w:rPr>
                <w:b/>
                <w:bCs/>
                <w:lang w:val="fr-FR"/>
              </w:rPr>
              <w:t>Session</w:t>
            </w:r>
          </w:p>
          <w:p w14:paraId="6EB174C8" w14:textId="2B9D96F3" w:rsidR="00DC0A44" w:rsidRPr="00DC66BF" w:rsidRDefault="00DC0A44" w:rsidP="00DC0A44">
            <w:pPr>
              <w:pStyle w:val="TableText"/>
              <w:spacing w:before="0" w:after="0"/>
            </w:pPr>
            <w:r>
              <w:lastRenderedPageBreak/>
              <w:t>6:00 pm</w:t>
            </w:r>
            <w:r w:rsidR="00F5574B">
              <w:t xml:space="preserve"> – 7:00 pm</w:t>
            </w:r>
          </w:p>
          <w:p w14:paraId="28DA0A47" w14:textId="77777777" w:rsidR="00DC0A44" w:rsidRDefault="00E516CA" w:rsidP="00DC0A44">
            <w:pPr>
              <w:pStyle w:val="TableText"/>
              <w:spacing w:before="0" w:after="0"/>
              <w:rPr>
                <w:rStyle w:val="Hyperlink"/>
              </w:rPr>
            </w:pPr>
            <w:hyperlink r:id="rId48" w:history="1">
              <w:r w:rsidR="00DC0A44" w:rsidRPr="00DC66BF">
                <w:rPr>
                  <w:rStyle w:val="Hyperlink"/>
                </w:rPr>
                <w:t>www.careerconnector.org</w:t>
              </w:r>
            </w:hyperlink>
          </w:p>
          <w:p w14:paraId="3E1336CE" w14:textId="77777777" w:rsidR="00DC0A44" w:rsidRDefault="00DC0A44" w:rsidP="00DC0A44"/>
          <w:p w14:paraId="14611DD4" w14:textId="0BC72309" w:rsidR="00FB253E" w:rsidRDefault="00FB253E" w:rsidP="00FB253E">
            <w:pPr>
              <w:pStyle w:val="TableText"/>
              <w:spacing w:before="0" w:after="0"/>
              <w:rPr>
                <w:rStyle w:val="Hyperlink"/>
              </w:rPr>
            </w:pPr>
          </w:p>
          <w:p w14:paraId="00D36CB2" w14:textId="4D29223C" w:rsidR="00FB253E" w:rsidRPr="00DC0A44" w:rsidRDefault="00FB253E" w:rsidP="00DC0A44"/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16AF5E7A" w14:textId="02ED0C16" w:rsidR="00561046" w:rsidRPr="0047417B" w:rsidRDefault="00867BC7" w:rsidP="00561046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</w:t>
            </w:r>
            <w:r w:rsidR="003B2B31">
              <w:rPr>
                <w:sz w:val="24"/>
                <w:szCs w:val="24"/>
              </w:rPr>
              <w:t>6</w:t>
            </w:r>
          </w:p>
          <w:p w14:paraId="3946408A" w14:textId="741FD3D6" w:rsidR="007F4118" w:rsidRPr="00DC66BF" w:rsidRDefault="007F4118" w:rsidP="007F4118">
            <w:pPr>
              <w:pStyle w:val="TableText"/>
              <w:spacing w:before="0" w:after="0"/>
              <w:rPr>
                <w:b/>
                <w:bCs/>
              </w:rPr>
            </w:pPr>
            <w:r w:rsidRPr="00DC66BF">
              <w:rPr>
                <w:b/>
                <w:bCs/>
              </w:rPr>
              <w:t xml:space="preserve">Virtual Information </w:t>
            </w:r>
            <w:r w:rsidR="00F5574B">
              <w:rPr>
                <w:b/>
                <w:bCs/>
              </w:rPr>
              <w:t>Session</w:t>
            </w:r>
          </w:p>
          <w:p w14:paraId="5726C127" w14:textId="77777777" w:rsidR="007F4118" w:rsidRPr="00DC66BF" w:rsidRDefault="007F4118" w:rsidP="007F4118">
            <w:pPr>
              <w:pStyle w:val="TableText"/>
              <w:spacing w:before="0" w:after="0"/>
            </w:pPr>
            <w:r w:rsidRPr="00DC66BF">
              <w:t xml:space="preserve">10:00 am – 11:00 am </w:t>
            </w:r>
          </w:p>
          <w:p w14:paraId="04CCD8E7" w14:textId="77777777" w:rsidR="007F4118" w:rsidRDefault="00E516CA" w:rsidP="007F4118">
            <w:pPr>
              <w:pStyle w:val="TableText"/>
              <w:spacing w:before="0" w:after="0"/>
              <w:rPr>
                <w:rStyle w:val="Hyperlink"/>
              </w:rPr>
            </w:pPr>
            <w:hyperlink r:id="rId49" w:history="1">
              <w:r w:rsidR="007F4118" w:rsidRPr="00DC66BF">
                <w:rPr>
                  <w:rStyle w:val="Hyperlink"/>
                </w:rPr>
                <w:t>www.careerconnector.org</w:t>
              </w:r>
            </w:hyperlink>
          </w:p>
          <w:p w14:paraId="70870B61" w14:textId="6394D82B" w:rsidR="00561046" w:rsidRPr="00497D6F" w:rsidRDefault="00497D6F" w:rsidP="00561046">
            <w:pPr>
              <w:pStyle w:val="TableText"/>
              <w:spacing w:before="0" w:after="0"/>
              <w:rPr>
                <w:b/>
                <w:bCs/>
              </w:rPr>
            </w:pPr>
            <w:r w:rsidRPr="00497D6F">
              <w:rPr>
                <w:b/>
                <w:bCs/>
              </w:rPr>
              <w:t>Terms to Know When You Take Out Student Loans</w:t>
            </w:r>
          </w:p>
          <w:p w14:paraId="6035DD89" w14:textId="10D513D3" w:rsidR="00497D6F" w:rsidRDefault="00497D6F" w:rsidP="00561046">
            <w:pPr>
              <w:pStyle w:val="TableText"/>
              <w:spacing w:before="0" w:after="0"/>
            </w:pPr>
            <w:r>
              <w:t xml:space="preserve">11:00 am – 12:00 pm </w:t>
            </w:r>
          </w:p>
          <w:p w14:paraId="44B8557C" w14:textId="3263C1CE" w:rsidR="00497D6F" w:rsidRDefault="00E516CA" w:rsidP="00497D6F">
            <w:pPr>
              <w:pStyle w:val="TableText"/>
              <w:spacing w:before="0" w:after="0"/>
              <w:rPr>
                <w:rStyle w:val="Hyperlink"/>
              </w:rPr>
            </w:pPr>
            <w:hyperlink r:id="rId50" w:history="1">
              <w:r w:rsidR="00497D6F" w:rsidRPr="00AB28F9">
                <w:rPr>
                  <w:rStyle w:val="Hyperlink"/>
                </w:rPr>
                <w:t>www.careerconnector.org</w:t>
              </w:r>
            </w:hyperlink>
          </w:p>
          <w:p w14:paraId="05D33D5B" w14:textId="77777777" w:rsidR="007F4118" w:rsidRPr="00AB28F9" w:rsidRDefault="007F4118" w:rsidP="007F4118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13E5830F" w14:textId="77777777" w:rsidR="007F4118" w:rsidRPr="00AB28F9" w:rsidRDefault="007F4118" w:rsidP="007F4118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66E1965C" w14:textId="77777777" w:rsidR="007F4118" w:rsidRDefault="00E516CA" w:rsidP="007F4118">
            <w:pPr>
              <w:pStyle w:val="TableText"/>
              <w:spacing w:before="0" w:after="0"/>
              <w:rPr>
                <w:rStyle w:val="Hyperlink"/>
              </w:rPr>
            </w:pPr>
            <w:hyperlink r:id="rId51" w:history="1">
              <w:r w:rsidR="007F4118" w:rsidRPr="00AB28F9">
                <w:rPr>
                  <w:rStyle w:val="Hyperlink"/>
                </w:rPr>
                <w:t>www.careerconnector.org</w:t>
              </w:r>
            </w:hyperlink>
          </w:p>
          <w:p w14:paraId="2A397ACF" w14:textId="057CD7FA" w:rsidR="007F4118" w:rsidRDefault="00E03F85" w:rsidP="007F4118">
            <w:pPr>
              <w:pStyle w:val="TableText"/>
              <w:spacing w:before="0" w:after="0"/>
              <w:rPr>
                <w:b/>
                <w:bCs/>
                <w:color w:val="FF0000"/>
              </w:rPr>
            </w:pPr>
            <w:r w:rsidRPr="00AA253A">
              <w:rPr>
                <w:b/>
              </w:rPr>
              <w:t>Intermediate</w:t>
            </w:r>
            <w:r w:rsidR="007F4118" w:rsidRPr="00AA253A">
              <w:rPr>
                <w:b/>
              </w:rPr>
              <w:t xml:space="preserve"> MS PowerPoint Workshop</w:t>
            </w:r>
            <w:r w:rsidR="007F4118">
              <w:rPr>
                <w:b/>
              </w:rPr>
              <w:t xml:space="preserve"> </w:t>
            </w:r>
          </w:p>
          <w:p w14:paraId="7A2916F6" w14:textId="0DD18EEC" w:rsidR="007F4118" w:rsidRPr="00AB28F9" w:rsidRDefault="00F5574B" w:rsidP="007F4118">
            <w:pPr>
              <w:pStyle w:val="TableText"/>
              <w:spacing w:before="0" w:after="0"/>
            </w:pPr>
            <w:r>
              <w:t>1:00 pm – 2:00 pm</w:t>
            </w:r>
          </w:p>
          <w:p w14:paraId="1562CB50" w14:textId="77777777" w:rsidR="007F4118" w:rsidRDefault="00E516CA" w:rsidP="007F4118">
            <w:pPr>
              <w:pStyle w:val="TableText"/>
              <w:spacing w:before="0" w:after="0"/>
              <w:rPr>
                <w:rStyle w:val="Hyperlink"/>
              </w:rPr>
            </w:pPr>
            <w:hyperlink r:id="rId52" w:history="1">
              <w:r w:rsidR="007F4118" w:rsidRPr="00AB28F9">
                <w:rPr>
                  <w:rStyle w:val="Hyperlink"/>
                </w:rPr>
                <w:t>www.careerconnector.org</w:t>
              </w:r>
            </w:hyperlink>
          </w:p>
          <w:p w14:paraId="4ED1B9F9" w14:textId="58170A7D" w:rsidR="007F4118" w:rsidRDefault="00E03F85" w:rsidP="007F4118">
            <w:pPr>
              <w:pStyle w:val="TableText"/>
              <w:spacing w:before="0" w:after="0"/>
              <w:rPr>
                <w:b/>
                <w:bCs/>
                <w:color w:val="FF0000"/>
              </w:rPr>
            </w:pPr>
            <w:r>
              <w:rPr>
                <w:b/>
              </w:rPr>
              <w:t>Advance</w:t>
            </w:r>
            <w:r w:rsidR="007F4118" w:rsidRPr="00AA253A">
              <w:rPr>
                <w:b/>
              </w:rPr>
              <w:t xml:space="preserve"> MS PowerPoint Workshop</w:t>
            </w:r>
            <w:r w:rsidR="007F4118">
              <w:rPr>
                <w:b/>
              </w:rPr>
              <w:t xml:space="preserve"> </w:t>
            </w:r>
          </w:p>
          <w:p w14:paraId="5ED86D3B" w14:textId="70023927" w:rsidR="007F4118" w:rsidRPr="00AB28F9" w:rsidRDefault="00EC4D98" w:rsidP="007F4118">
            <w:pPr>
              <w:pStyle w:val="TableText"/>
              <w:spacing w:before="0" w:after="0"/>
            </w:pPr>
            <w:r>
              <w:t>3:00 pm – 4:00 pm</w:t>
            </w:r>
          </w:p>
          <w:p w14:paraId="2FE3603A" w14:textId="77777777" w:rsidR="007F4118" w:rsidRDefault="00E516CA" w:rsidP="007F4118">
            <w:pPr>
              <w:pStyle w:val="TableText"/>
              <w:spacing w:before="0" w:after="0"/>
              <w:rPr>
                <w:rStyle w:val="Hyperlink"/>
              </w:rPr>
            </w:pPr>
            <w:hyperlink r:id="rId53" w:history="1">
              <w:r w:rsidR="007F4118" w:rsidRPr="00AB28F9">
                <w:rPr>
                  <w:rStyle w:val="Hyperlink"/>
                </w:rPr>
                <w:t>www.careerconnector.org</w:t>
              </w:r>
            </w:hyperlink>
          </w:p>
          <w:p w14:paraId="3BF0BDCD" w14:textId="77777777" w:rsidR="007F4118" w:rsidRDefault="007F4118" w:rsidP="007F4118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NorthStar Digital Skills Testing Session</w:t>
            </w:r>
          </w:p>
          <w:p w14:paraId="1DAE2A61" w14:textId="0613C05B" w:rsidR="007F4118" w:rsidRPr="00AB28F9" w:rsidRDefault="00F5574B" w:rsidP="007F4118">
            <w:pPr>
              <w:pStyle w:val="TableText"/>
              <w:spacing w:before="0" w:after="0"/>
            </w:pPr>
            <w:r>
              <w:t>5:00 pm – 6:00 pm</w:t>
            </w:r>
          </w:p>
          <w:p w14:paraId="49FD9792" w14:textId="48B037D1" w:rsidR="007F4118" w:rsidRPr="00EE1F29" w:rsidRDefault="00E516CA" w:rsidP="007F4118">
            <w:pPr>
              <w:pStyle w:val="TableText"/>
              <w:spacing w:before="0" w:after="0"/>
              <w:rPr>
                <w:color w:val="0563C1"/>
                <w:u w:val="single"/>
              </w:rPr>
            </w:pPr>
            <w:hyperlink r:id="rId54" w:history="1">
              <w:r w:rsidR="007F4118" w:rsidRPr="00AB28F9">
                <w:rPr>
                  <w:rStyle w:val="Hyperlink"/>
                </w:rPr>
                <w:t>www.careerconnector.org</w:t>
              </w:r>
            </w:hyperlink>
          </w:p>
        </w:tc>
        <w:tc>
          <w:tcPr>
            <w:tcW w:w="2441" w:type="dxa"/>
            <w:tcBorders>
              <w:top w:val="nil"/>
              <w:bottom w:val="single" w:sz="4" w:space="0" w:color="BFBFBF" w:themeColor="background1" w:themeShade="BF"/>
            </w:tcBorders>
          </w:tcPr>
          <w:p w14:paraId="40717D4F" w14:textId="59BCF729" w:rsidR="00924F03" w:rsidRPr="00E272F4" w:rsidRDefault="003B2B31" w:rsidP="00E272F4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7</w:t>
            </w:r>
          </w:p>
          <w:p w14:paraId="4E649417" w14:textId="39B40C44" w:rsidR="00427778" w:rsidRPr="00267FC7" w:rsidRDefault="003A37B2" w:rsidP="00427778">
            <w:pPr>
              <w:pStyle w:val="TableText"/>
              <w:spacing w:before="0" w:after="0"/>
              <w:rPr>
                <w:b/>
                <w:bCs/>
              </w:rPr>
            </w:pPr>
            <w:r w:rsidRPr="00C73FBE">
              <w:rPr>
                <w:b/>
                <w:bCs/>
              </w:rPr>
              <w:t xml:space="preserve">Navigating the Job Market </w:t>
            </w:r>
            <w:r w:rsidR="00267FC7" w:rsidRPr="00C73FBE">
              <w:rPr>
                <w:b/>
                <w:bCs/>
              </w:rPr>
              <w:t>for the Justice Involve</w:t>
            </w:r>
            <w:r w:rsidR="009E6FDD">
              <w:rPr>
                <w:b/>
                <w:bCs/>
              </w:rPr>
              <w:t>d</w:t>
            </w:r>
          </w:p>
          <w:p w14:paraId="03921CF0" w14:textId="1EB79C91" w:rsidR="00427778" w:rsidRPr="00AB28F9" w:rsidRDefault="00F5574B" w:rsidP="00427778">
            <w:pPr>
              <w:pStyle w:val="TableText"/>
              <w:spacing w:before="0" w:after="0"/>
            </w:pPr>
            <w:r>
              <w:t>1:00 pm – 2:00 pm</w:t>
            </w:r>
          </w:p>
          <w:p w14:paraId="176CC9DA" w14:textId="77777777" w:rsidR="00427778" w:rsidRDefault="00E516CA" w:rsidP="00427778">
            <w:pPr>
              <w:pStyle w:val="TableText"/>
              <w:spacing w:before="0" w:after="0"/>
              <w:rPr>
                <w:rStyle w:val="Hyperlink"/>
              </w:rPr>
            </w:pPr>
            <w:hyperlink r:id="rId55" w:history="1">
              <w:r w:rsidR="00427778" w:rsidRPr="00AB28F9">
                <w:rPr>
                  <w:rStyle w:val="Hyperlink"/>
                </w:rPr>
                <w:t>www.careerconnector.org</w:t>
              </w:r>
            </w:hyperlink>
          </w:p>
          <w:p w14:paraId="4B087283" w14:textId="33CC045E" w:rsidR="00561046" w:rsidRPr="00C73FBE" w:rsidRDefault="00EF5403" w:rsidP="00561046">
            <w:pPr>
              <w:pStyle w:val="Table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areers </w:t>
            </w:r>
            <w:r w:rsidR="004624D5">
              <w:rPr>
                <w:b/>
                <w:bCs/>
              </w:rPr>
              <w:t>in</w:t>
            </w:r>
            <w:r w:rsidR="001E60B7" w:rsidRPr="00C73FBE">
              <w:rPr>
                <w:b/>
                <w:bCs/>
              </w:rPr>
              <w:t xml:space="preserve"> Law Enforcement</w:t>
            </w:r>
          </w:p>
          <w:p w14:paraId="0FAA7B1B" w14:textId="583F199F" w:rsidR="001E60B7" w:rsidRPr="00AB28F9" w:rsidRDefault="00EC4D98" w:rsidP="001E60B7">
            <w:pPr>
              <w:pStyle w:val="TableText"/>
              <w:spacing w:before="0" w:after="0"/>
            </w:pPr>
            <w:r>
              <w:t>3:00 pm – 4:00 pm</w:t>
            </w:r>
          </w:p>
          <w:p w14:paraId="1A416B97" w14:textId="77777777" w:rsidR="001E60B7" w:rsidRDefault="00E516CA" w:rsidP="001E60B7">
            <w:pPr>
              <w:pStyle w:val="TableText"/>
              <w:spacing w:before="0" w:after="0"/>
              <w:rPr>
                <w:rStyle w:val="Hyperlink"/>
              </w:rPr>
            </w:pPr>
            <w:hyperlink r:id="rId56" w:history="1">
              <w:r w:rsidR="001E60B7" w:rsidRPr="00AB28F9">
                <w:rPr>
                  <w:rStyle w:val="Hyperlink"/>
                </w:rPr>
                <w:t>www.careerconnector.org</w:t>
              </w:r>
            </w:hyperlink>
          </w:p>
          <w:p w14:paraId="52CD5FEC" w14:textId="77777777" w:rsidR="001E60B7" w:rsidRPr="001E60B7" w:rsidRDefault="001E60B7" w:rsidP="00561046">
            <w:pPr>
              <w:pStyle w:val="TableText"/>
              <w:spacing w:before="0" w:after="0"/>
              <w:rPr>
                <w:b/>
                <w:bCs/>
              </w:rPr>
            </w:pPr>
          </w:p>
          <w:p w14:paraId="20AC8AA4" w14:textId="3865A696" w:rsidR="00561046" w:rsidRPr="00B01DCB" w:rsidRDefault="00561046" w:rsidP="00561046">
            <w:pPr>
              <w:pStyle w:val="Dates"/>
              <w:rPr>
                <w:sz w:val="24"/>
                <w:szCs w:val="24"/>
              </w:rPr>
            </w:pPr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7C4DBAC0" w14:textId="2AF1F16B" w:rsidR="00561046" w:rsidRPr="00754533" w:rsidRDefault="003B2B31" w:rsidP="00561046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  <w:p w14:paraId="3AC85863" w14:textId="03735ECE" w:rsidR="00497D6F" w:rsidRPr="00497D6F" w:rsidRDefault="00497D6F" w:rsidP="00992089">
            <w:pPr>
              <w:pStyle w:val="TableText"/>
              <w:spacing w:before="0" w:after="0"/>
              <w:rPr>
                <w:b/>
                <w:bCs/>
              </w:rPr>
            </w:pPr>
            <w:r w:rsidRPr="00497D6F">
              <w:rPr>
                <w:b/>
                <w:bCs/>
              </w:rPr>
              <w:t>Financial Fridays</w:t>
            </w:r>
          </w:p>
          <w:p w14:paraId="5EF5387B" w14:textId="77777777" w:rsidR="00DF7BF0" w:rsidRDefault="00497D6F" w:rsidP="00992089">
            <w:pPr>
              <w:pStyle w:val="TableText"/>
              <w:spacing w:before="0" w:after="0"/>
              <w:rPr>
                <w:b/>
                <w:bCs/>
              </w:rPr>
            </w:pPr>
            <w:r w:rsidRPr="00497D6F">
              <w:rPr>
                <w:b/>
                <w:bCs/>
              </w:rPr>
              <w:t xml:space="preserve">Your 401(k): 10 Things </w:t>
            </w:r>
          </w:p>
          <w:p w14:paraId="1B730E90" w14:textId="295C8F61" w:rsidR="00497D6F" w:rsidRPr="00497D6F" w:rsidRDefault="00497D6F" w:rsidP="00992089">
            <w:pPr>
              <w:pStyle w:val="TableText"/>
              <w:spacing w:before="0" w:after="0"/>
              <w:rPr>
                <w:b/>
                <w:bCs/>
              </w:rPr>
            </w:pPr>
            <w:r w:rsidRPr="00497D6F">
              <w:rPr>
                <w:b/>
                <w:bCs/>
              </w:rPr>
              <w:t>to Find Out</w:t>
            </w:r>
          </w:p>
          <w:p w14:paraId="15165866" w14:textId="48BAD606" w:rsidR="00497D6F" w:rsidRDefault="00497D6F" w:rsidP="00992089">
            <w:pPr>
              <w:pStyle w:val="TableText"/>
              <w:spacing w:before="0" w:after="0"/>
            </w:pPr>
            <w:r>
              <w:t>10:00 am – 11:00 am</w:t>
            </w:r>
          </w:p>
          <w:p w14:paraId="2E2DF823" w14:textId="77777777" w:rsidR="00862FE2" w:rsidRDefault="00E516CA" w:rsidP="00862FE2">
            <w:pPr>
              <w:rPr>
                <w:bCs/>
                <w:sz w:val="18"/>
                <w:szCs w:val="18"/>
              </w:rPr>
            </w:pPr>
            <w:hyperlink r:id="rId57" w:history="1">
              <w:r w:rsidR="00862FE2" w:rsidRPr="00AB28F9">
                <w:rPr>
                  <w:rStyle w:val="Hyperlink"/>
                </w:rPr>
                <w:t>www.careerconnector.org</w:t>
              </w:r>
            </w:hyperlink>
          </w:p>
          <w:p w14:paraId="6DC49110" w14:textId="49846FF6" w:rsidR="00497D6F" w:rsidRPr="00497D6F" w:rsidRDefault="00497D6F" w:rsidP="00992089">
            <w:pPr>
              <w:pStyle w:val="TableText"/>
              <w:spacing w:before="0" w:after="0"/>
              <w:rPr>
                <w:b/>
                <w:bCs/>
              </w:rPr>
            </w:pPr>
            <w:r w:rsidRPr="00497D6F">
              <w:rPr>
                <w:b/>
                <w:bCs/>
              </w:rPr>
              <w:t>Financial Fridays</w:t>
            </w:r>
          </w:p>
          <w:p w14:paraId="78C804A9" w14:textId="14707756" w:rsidR="00497D6F" w:rsidRPr="00497D6F" w:rsidRDefault="00497D6F" w:rsidP="00992089">
            <w:pPr>
              <w:pStyle w:val="TableText"/>
              <w:spacing w:before="0" w:after="0"/>
              <w:rPr>
                <w:b/>
                <w:bCs/>
              </w:rPr>
            </w:pPr>
            <w:r w:rsidRPr="00497D6F">
              <w:rPr>
                <w:b/>
                <w:bCs/>
              </w:rPr>
              <w:t>Managing Credit Cards</w:t>
            </w:r>
          </w:p>
          <w:p w14:paraId="6D771047" w14:textId="6EB4470B" w:rsidR="00561046" w:rsidRDefault="00992089" w:rsidP="00992089">
            <w:pPr>
              <w:pStyle w:val="TableText"/>
              <w:spacing w:before="0" w:after="0"/>
              <w:rPr>
                <w:rStyle w:val="Hyperlink"/>
                <w:bCs/>
              </w:rPr>
            </w:pPr>
            <w:r>
              <w:t xml:space="preserve">1:00 pm – 2:00 pm </w:t>
            </w:r>
            <w:hyperlink r:id="rId58" w:history="1">
              <w:r w:rsidR="00561046" w:rsidRPr="00B712A2">
                <w:rPr>
                  <w:rStyle w:val="Hyperlink"/>
                  <w:bCs/>
                </w:rPr>
                <w:t>www.careerconnector.org</w:t>
              </w:r>
            </w:hyperlink>
          </w:p>
          <w:p w14:paraId="0BB8629E" w14:textId="77777777" w:rsidR="00561046" w:rsidRDefault="00561046" w:rsidP="00561046">
            <w:pPr>
              <w:pStyle w:val="TableText"/>
              <w:spacing w:before="0" w:after="0"/>
              <w:rPr>
                <w:b/>
              </w:rPr>
            </w:pPr>
          </w:p>
          <w:p w14:paraId="517FBD7A" w14:textId="77777777" w:rsidR="00561046" w:rsidRDefault="00561046" w:rsidP="00561046">
            <w:pPr>
              <w:rPr>
                <w:b/>
                <w:sz w:val="18"/>
                <w:szCs w:val="18"/>
              </w:rPr>
            </w:pPr>
          </w:p>
          <w:p w14:paraId="164F8947" w14:textId="1E1DE7AE" w:rsidR="00561046" w:rsidRPr="00B01DCB" w:rsidRDefault="00561046" w:rsidP="00561046">
            <w:pPr>
              <w:pStyle w:val="Dates"/>
              <w:rPr>
                <w:sz w:val="24"/>
                <w:szCs w:val="24"/>
              </w:rPr>
            </w:pPr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073D6C52" w14:textId="74974D5E" w:rsidR="00561046" w:rsidRDefault="003B2B31" w:rsidP="003B2B31">
            <w:pPr>
              <w:pStyle w:val="Dates"/>
              <w:rPr>
                <w:b/>
                <w:bCs/>
              </w:rPr>
            </w:pPr>
            <w:r>
              <w:rPr>
                <w:sz w:val="24"/>
                <w:szCs w:val="24"/>
              </w:rPr>
              <w:t>19</w:t>
            </w:r>
          </w:p>
          <w:p w14:paraId="5A714B9F" w14:textId="77777777" w:rsidR="00561046" w:rsidRDefault="00561046" w:rsidP="00561046">
            <w:pPr>
              <w:pStyle w:val="TableText"/>
              <w:spacing w:before="0" w:after="0"/>
              <w:rPr>
                <w:rStyle w:val="Hyperlink"/>
              </w:rPr>
            </w:pPr>
          </w:p>
          <w:p w14:paraId="476EF7B1" w14:textId="77777777" w:rsidR="00561046" w:rsidRDefault="00561046" w:rsidP="00561046">
            <w:pPr>
              <w:pStyle w:val="TableText"/>
              <w:spacing w:before="0" w:after="0"/>
            </w:pPr>
          </w:p>
          <w:p w14:paraId="07210E7B" w14:textId="77777777" w:rsidR="00561046" w:rsidRDefault="00561046" w:rsidP="00561046">
            <w:pPr>
              <w:pStyle w:val="TableText"/>
              <w:spacing w:before="0" w:after="0"/>
            </w:pPr>
          </w:p>
          <w:p w14:paraId="1A353B9C" w14:textId="77777777" w:rsidR="00561046" w:rsidRDefault="00561046" w:rsidP="00561046">
            <w:pPr>
              <w:pStyle w:val="TableText"/>
              <w:spacing w:before="0" w:after="0"/>
              <w:rPr>
                <w:b/>
                <w:bCs/>
              </w:rPr>
            </w:pPr>
          </w:p>
          <w:p w14:paraId="073C889F" w14:textId="77777777" w:rsidR="00561046" w:rsidRDefault="00561046" w:rsidP="00561046">
            <w:pPr>
              <w:pStyle w:val="TableText"/>
              <w:spacing w:before="0" w:after="0"/>
              <w:rPr>
                <w:b/>
                <w:bCs/>
              </w:rPr>
            </w:pPr>
          </w:p>
          <w:p w14:paraId="3851F109" w14:textId="77777777" w:rsidR="00561046" w:rsidRDefault="00561046" w:rsidP="00561046">
            <w:pPr>
              <w:pStyle w:val="TableText"/>
              <w:spacing w:before="0" w:after="0"/>
              <w:rPr>
                <w:b/>
                <w:bCs/>
              </w:rPr>
            </w:pPr>
          </w:p>
          <w:p w14:paraId="04521827" w14:textId="2C94D128" w:rsidR="00561046" w:rsidRPr="00B01DCB" w:rsidRDefault="00561046" w:rsidP="00561046">
            <w:pPr>
              <w:pStyle w:val="Dates"/>
              <w:rPr>
                <w:sz w:val="24"/>
                <w:szCs w:val="24"/>
              </w:rPr>
            </w:pPr>
          </w:p>
        </w:tc>
      </w:tr>
      <w:tr w:rsidR="00D113EA" w:rsidRPr="00933CEF" w14:paraId="17CF5D34" w14:textId="77777777" w:rsidTr="002E4261">
        <w:trPr>
          <w:trHeight w:val="1961"/>
        </w:trPr>
        <w:tc>
          <w:tcPr>
            <w:tcW w:w="2441" w:type="dxa"/>
            <w:tcBorders>
              <w:top w:val="nil"/>
              <w:bottom w:val="single" w:sz="4" w:space="0" w:color="BFBFBF" w:themeColor="background1" w:themeShade="BF"/>
            </w:tcBorders>
          </w:tcPr>
          <w:p w14:paraId="25F857B0" w14:textId="50F7C79F" w:rsidR="00D113EA" w:rsidRPr="00754533" w:rsidRDefault="00D113EA" w:rsidP="00D113EA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3B2B31">
              <w:rPr>
                <w:sz w:val="24"/>
                <w:szCs w:val="24"/>
              </w:rPr>
              <w:t>1</w:t>
            </w:r>
          </w:p>
          <w:p w14:paraId="05B33CC6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Onsite </w:t>
            </w:r>
            <w:proofErr w:type="spellStart"/>
            <w:r>
              <w:rPr>
                <w:b/>
              </w:rPr>
              <w:t>TeamWRX</w:t>
            </w:r>
            <w:proofErr w:type="spellEnd"/>
            <w:r>
              <w:rPr>
                <w:b/>
              </w:rPr>
              <w:t xml:space="preserve"> </w:t>
            </w:r>
          </w:p>
          <w:p w14:paraId="482F2E07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5505A1ED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5F17651C" w14:textId="4407EB97" w:rsidR="00584A18" w:rsidRPr="00DC66BF" w:rsidRDefault="00584A18" w:rsidP="00584A18">
            <w:pPr>
              <w:pStyle w:val="TableText"/>
              <w:spacing w:before="0" w:after="0"/>
              <w:rPr>
                <w:b/>
                <w:bCs/>
              </w:rPr>
            </w:pPr>
            <w:r w:rsidRPr="00DC66BF">
              <w:rPr>
                <w:b/>
                <w:bCs/>
              </w:rPr>
              <w:t xml:space="preserve">Virtual Information </w:t>
            </w:r>
            <w:r w:rsidR="00F5574B">
              <w:rPr>
                <w:b/>
                <w:bCs/>
              </w:rPr>
              <w:t>Session</w:t>
            </w:r>
          </w:p>
          <w:p w14:paraId="1F8EDCDC" w14:textId="77777777" w:rsidR="00584A18" w:rsidRPr="00DC66BF" w:rsidRDefault="00584A18" w:rsidP="00584A18">
            <w:pPr>
              <w:pStyle w:val="TableText"/>
              <w:spacing w:before="0" w:after="0"/>
            </w:pPr>
            <w:r w:rsidRPr="00DC66BF">
              <w:t xml:space="preserve">10:00 am – 11:00 am </w:t>
            </w:r>
          </w:p>
          <w:p w14:paraId="46BB96CC" w14:textId="77777777" w:rsidR="00584A18" w:rsidRDefault="00E516CA" w:rsidP="00584A18">
            <w:pPr>
              <w:pStyle w:val="TableText"/>
              <w:spacing w:before="0" w:after="0"/>
              <w:rPr>
                <w:rStyle w:val="Hyperlink"/>
              </w:rPr>
            </w:pPr>
            <w:hyperlink r:id="rId59" w:history="1">
              <w:r w:rsidR="00584A18" w:rsidRPr="00DC66BF">
                <w:rPr>
                  <w:rStyle w:val="Hyperlink"/>
                </w:rPr>
                <w:t>www.careerconnector.org</w:t>
              </w:r>
            </w:hyperlink>
          </w:p>
          <w:p w14:paraId="5ECB6AD5" w14:textId="77777777" w:rsidR="00584A18" w:rsidRPr="00AB28F9" w:rsidRDefault="00584A18" w:rsidP="00584A18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3CCE5EF9" w14:textId="77777777" w:rsidR="00584A18" w:rsidRPr="00AB28F9" w:rsidRDefault="00584A18" w:rsidP="00584A18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541E3805" w14:textId="77777777" w:rsidR="00584A18" w:rsidRDefault="00E516CA" w:rsidP="00584A18">
            <w:pPr>
              <w:pStyle w:val="TableText"/>
              <w:spacing w:before="0" w:after="0"/>
              <w:rPr>
                <w:rStyle w:val="Hyperlink"/>
              </w:rPr>
            </w:pPr>
            <w:hyperlink r:id="rId60" w:history="1">
              <w:r w:rsidR="00584A18" w:rsidRPr="00AB28F9">
                <w:rPr>
                  <w:rStyle w:val="Hyperlink"/>
                </w:rPr>
                <w:t>www.careerconnector.org</w:t>
              </w:r>
            </w:hyperlink>
          </w:p>
          <w:p w14:paraId="167FAFF9" w14:textId="77777777" w:rsidR="00584A18" w:rsidRPr="00B06413" w:rsidRDefault="00584A18" w:rsidP="00584A18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Resume Workshop: Choosing the Right Format</w:t>
            </w:r>
          </w:p>
          <w:p w14:paraId="3B8EAB64" w14:textId="2834A2AE" w:rsidR="00584A18" w:rsidRPr="00AB28F9" w:rsidRDefault="00F5574B" w:rsidP="00584A18">
            <w:pPr>
              <w:pStyle w:val="TableText"/>
              <w:spacing w:before="0" w:after="0"/>
            </w:pPr>
            <w:r>
              <w:t>1:00 pm – 2:00 pm</w:t>
            </w:r>
          </w:p>
          <w:p w14:paraId="6B51DD30" w14:textId="77777777" w:rsidR="00584A18" w:rsidRDefault="00E516CA" w:rsidP="00584A18">
            <w:pPr>
              <w:pStyle w:val="TableText"/>
              <w:spacing w:before="0" w:after="0"/>
              <w:rPr>
                <w:rStyle w:val="Hyperlink"/>
              </w:rPr>
            </w:pPr>
            <w:hyperlink r:id="rId61" w:history="1">
              <w:r w:rsidR="00584A18" w:rsidRPr="00AB28F9">
                <w:rPr>
                  <w:rStyle w:val="Hyperlink"/>
                </w:rPr>
                <w:t>www.careerconnector.org</w:t>
              </w:r>
            </w:hyperlink>
          </w:p>
          <w:p w14:paraId="28DFCCA6" w14:textId="05A2A86F" w:rsidR="00B62C0C" w:rsidRPr="00B62C0C" w:rsidRDefault="00B62C0C" w:rsidP="00B62C0C">
            <w:pPr>
              <w:pStyle w:val="TableText"/>
              <w:spacing w:before="0" w:after="0"/>
              <w:rPr>
                <w:b/>
              </w:rPr>
            </w:pPr>
            <w:r w:rsidRPr="00B62C0C">
              <w:rPr>
                <w:b/>
              </w:rPr>
              <w:t xml:space="preserve">Google Slides </w:t>
            </w:r>
            <w:r>
              <w:rPr>
                <w:b/>
              </w:rPr>
              <w:t>I</w:t>
            </w:r>
            <w:r w:rsidRPr="00B62C0C">
              <w:rPr>
                <w:b/>
              </w:rPr>
              <w:t>nterface</w:t>
            </w:r>
          </w:p>
          <w:p w14:paraId="6D631C4B" w14:textId="77777777" w:rsidR="00584A18" w:rsidRPr="00DC66BF" w:rsidRDefault="00584A18" w:rsidP="00584A18">
            <w:pPr>
              <w:pStyle w:val="TableText"/>
              <w:spacing w:before="0" w:after="0"/>
            </w:pPr>
            <w:r>
              <w:t>3</w:t>
            </w:r>
            <w:r w:rsidRPr="00DC66BF">
              <w:t xml:space="preserve">:00 </w:t>
            </w:r>
            <w:r>
              <w:t>p</w:t>
            </w:r>
            <w:r w:rsidRPr="00DC66BF">
              <w:t xml:space="preserve">m – </w:t>
            </w:r>
            <w:r>
              <w:t>4</w:t>
            </w:r>
            <w:r w:rsidRPr="00DC66BF">
              <w:t>:00 pm</w:t>
            </w:r>
          </w:p>
          <w:p w14:paraId="0E416182" w14:textId="77777777" w:rsidR="00584A18" w:rsidRDefault="00E516CA" w:rsidP="00584A18">
            <w:pPr>
              <w:pStyle w:val="TableText"/>
              <w:spacing w:before="0" w:after="0"/>
              <w:rPr>
                <w:rStyle w:val="Hyperlink"/>
              </w:rPr>
            </w:pPr>
            <w:hyperlink r:id="rId62" w:history="1">
              <w:r w:rsidR="00584A18" w:rsidRPr="00DC66BF">
                <w:rPr>
                  <w:rStyle w:val="Hyperlink"/>
                </w:rPr>
                <w:t>www.careerconnector.org</w:t>
              </w:r>
            </w:hyperlink>
          </w:p>
          <w:p w14:paraId="74B70FB7" w14:textId="77777777" w:rsidR="00584A18" w:rsidRDefault="00584A18" w:rsidP="00584A18">
            <w:pPr>
              <w:pStyle w:val="TableText"/>
              <w:spacing w:before="0" w:after="0"/>
              <w:rPr>
                <w:b/>
              </w:rPr>
            </w:pPr>
            <w:r w:rsidRPr="00784C89">
              <w:rPr>
                <w:b/>
              </w:rPr>
              <w:t>Introduction to NorthStar Digital Skills Assessment</w:t>
            </w:r>
            <w:r>
              <w:rPr>
                <w:b/>
              </w:rPr>
              <w:t xml:space="preserve"> </w:t>
            </w:r>
          </w:p>
          <w:p w14:paraId="14B246A1" w14:textId="75D541A8" w:rsidR="00584A18" w:rsidRDefault="00F5574B" w:rsidP="00584A18">
            <w:pPr>
              <w:pStyle w:val="TableText"/>
              <w:spacing w:before="0" w:after="0"/>
            </w:pPr>
            <w:r>
              <w:rPr>
                <w:bCs/>
              </w:rPr>
              <w:t>5:00 pm – 6:00 pm</w:t>
            </w:r>
          </w:p>
          <w:p w14:paraId="5778F167" w14:textId="77777777" w:rsidR="00584A18" w:rsidRDefault="00E516CA" w:rsidP="00584A18">
            <w:pPr>
              <w:pStyle w:val="TableText"/>
              <w:spacing w:before="0" w:after="0"/>
            </w:pPr>
            <w:hyperlink r:id="rId63" w:history="1">
              <w:r w:rsidR="00584A18" w:rsidRPr="00AB28F9">
                <w:rPr>
                  <w:rStyle w:val="Hyperlink"/>
                </w:rPr>
                <w:t>www.careerconnector.org</w:t>
              </w:r>
            </w:hyperlink>
          </w:p>
          <w:p w14:paraId="53D6188E" w14:textId="77777777" w:rsidR="00584A18" w:rsidRDefault="00584A18" w:rsidP="00584A18">
            <w:pPr>
              <w:pStyle w:val="TableText"/>
              <w:spacing w:before="0" w:after="0"/>
            </w:pPr>
          </w:p>
          <w:p w14:paraId="1C48A2AD" w14:textId="77777777" w:rsidR="00D113EA" w:rsidRDefault="00D113EA" w:rsidP="00D113EA">
            <w:pPr>
              <w:pStyle w:val="TableText"/>
              <w:spacing w:before="0" w:after="0"/>
              <w:rPr>
                <w:rStyle w:val="Hyperlink"/>
              </w:rPr>
            </w:pPr>
          </w:p>
          <w:p w14:paraId="5A9610A1" w14:textId="12A7A857" w:rsidR="00D113EA" w:rsidRPr="005552B2" w:rsidRDefault="00D113EA" w:rsidP="00D113EA">
            <w:pPr>
              <w:pStyle w:val="TableText"/>
              <w:spacing w:before="0" w:after="0"/>
              <w:rPr>
                <w:b/>
              </w:rPr>
            </w:pPr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6154BF6F" w14:textId="6175CACF" w:rsidR="00D113EA" w:rsidRPr="0047417B" w:rsidRDefault="00D113EA" w:rsidP="00D113EA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3B2B31">
              <w:rPr>
                <w:sz w:val="24"/>
                <w:szCs w:val="24"/>
              </w:rPr>
              <w:t>2</w:t>
            </w:r>
          </w:p>
          <w:p w14:paraId="206D5B2D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Onsite </w:t>
            </w:r>
            <w:proofErr w:type="spellStart"/>
            <w:r>
              <w:rPr>
                <w:b/>
              </w:rPr>
              <w:t>TeamWRX</w:t>
            </w:r>
            <w:proofErr w:type="spellEnd"/>
            <w:r>
              <w:rPr>
                <w:b/>
              </w:rPr>
              <w:t xml:space="preserve"> </w:t>
            </w:r>
          </w:p>
          <w:p w14:paraId="1E4FA22B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700D16C6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412F8AE3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Express Professional Hiring Event</w:t>
            </w:r>
          </w:p>
          <w:p w14:paraId="57F0021A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2D8D7EE8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Onsite </w:t>
            </w:r>
            <w:proofErr w:type="spellStart"/>
            <w:r>
              <w:rPr>
                <w:b/>
              </w:rPr>
              <w:t>Loya</w:t>
            </w:r>
            <w:proofErr w:type="spellEnd"/>
            <w:r>
              <w:rPr>
                <w:b/>
              </w:rPr>
              <w:t xml:space="preserve"> Insurance </w:t>
            </w:r>
          </w:p>
          <w:p w14:paraId="284A4D7E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458BB1FD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5EA86380" w14:textId="77777777" w:rsidR="00DC0A44" w:rsidRPr="00AB28F9" w:rsidRDefault="00DC0A44" w:rsidP="00DC0A44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7CFE0F12" w14:textId="77777777" w:rsidR="00DC0A44" w:rsidRPr="00AB28F9" w:rsidRDefault="00DC0A44" w:rsidP="00DC0A44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3995231F" w14:textId="77777777" w:rsidR="00DC0A44" w:rsidRDefault="00E516CA" w:rsidP="00C60636">
            <w:pPr>
              <w:pStyle w:val="TableText"/>
              <w:spacing w:before="0" w:after="0"/>
              <w:rPr>
                <w:rStyle w:val="Hyperlink"/>
              </w:rPr>
            </w:pPr>
            <w:hyperlink r:id="rId64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7B4883C3" w14:textId="77777777" w:rsidR="00DF7BF0" w:rsidRDefault="008C6C75" w:rsidP="00C60636">
            <w:pPr>
              <w:pStyle w:val="TableText"/>
              <w:spacing w:before="0" w:after="0"/>
              <w:rPr>
                <w:b/>
                <w:bCs/>
              </w:rPr>
            </w:pPr>
            <w:r w:rsidRPr="00C73FBE">
              <w:rPr>
                <w:b/>
                <w:bCs/>
              </w:rPr>
              <w:t xml:space="preserve">Identifying your </w:t>
            </w:r>
          </w:p>
          <w:p w14:paraId="24AE65C2" w14:textId="0084A206" w:rsidR="00E53CA8" w:rsidRPr="007F4118" w:rsidRDefault="008C6C75" w:rsidP="00C60636">
            <w:pPr>
              <w:pStyle w:val="TableText"/>
              <w:spacing w:before="0" w:after="0"/>
              <w:rPr>
                <w:b/>
                <w:bCs/>
              </w:rPr>
            </w:pPr>
            <w:r w:rsidRPr="00C73FBE">
              <w:rPr>
                <w:b/>
                <w:bCs/>
              </w:rPr>
              <w:t>Transferable</w:t>
            </w:r>
            <w:r w:rsidR="00E53CA8" w:rsidRPr="00C73FBE">
              <w:rPr>
                <w:b/>
                <w:bCs/>
              </w:rPr>
              <w:t xml:space="preserve"> Skills</w:t>
            </w:r>
          </w:p>
          <w:p w14:paraId="51829C7E" w14:textId="0779AFFD" w:rsidR="00E53CA8" w:rsidRPr="007F4118" w:rsidRDefault="00F5574B" w:rsidP="00C60636">
            <w:pPr>
              <w:pStyle w:val="TableText"/>
              <w:spacing w:before="0" w:after="0"/>
            </w:pPr>
            <w:r>
              <w:t>1:00 pm – 2:00 pm</w:t>
            </w:r>
          </w:p>
          <w:p w14:paraId="1ABA5F86" w14:textId="7DA71FC4" w:rsidR="00E53CA8" w:rsidRPr="008147A7" w:rsidRDefault="00E516CA" w:rsidP="00C60636">
            <w:pPr>
              <w:pStyle w:val="TableText"/>
              <w:spacing w:before="0" w:after="0"/>
              <w:rPr>
                <w:rStyle w:val="Hyperlink"/>
                <w:lang w:val="fr-FR"/>
              </w:rPr>
            </w:pPr>
            <w:hyperlink r:id="rId65" w:history="1">
              <w:r w:rsidR="00E53CA8" w:rsidRPr="008147A7">
                <w:rPr>
                  <w:rStyle w:val="Hyperlink"/>
                  <w:lang w:val="fr-FR"/>
                </w:rPr>
                <w:t>www.careerconnector.org</w:t>
              </w:r>
            </w:hyperlink>
          </w:p>
          <w:p w14:paraId="1719E116" w14:textId="55755576" w:rsidR="005826D7" w:rsidRPr="008147A7" w:rsidRDefault="005826D7" w:rsidP="00C60636">
            <w:pPr>
              <w:pStyle w:val="TableText"/>
              <w:spacing w:before="0" w:after="0"/>
              <w:rPr>
                <w:color w:val="0563C1"/>
                <w:u w:val="single"/>
                <w:lang w:val="fr-FR"/>
              </w:rPr>
            </w:pPr>
            <w:r w:rsidRPr="008147A7">
              <w:rPr>
                <w:b/>
                <w:bCs/>
                <w:lang w:val="fr-FR"/>
              </w:rPr>
              <w:t xml:space="preserve">Virtual Information </w:t>
            </w:r>
            <w:r w:rsidR="00F5574B">
              <w:rPr>
                <w:b/>
                <w:bCs/>
                <w:lang w:val="fr-FR"/>
              </w:rPr>
              <w:t>Session</w:t>
            </w:r>
          </w:p>
          <w:p w14:paraId="56DCBDAA" w14:textId="4A09386B" w:rsidR="005826D7" w:rsidRPr="00DC66BF" w:rsidRDefault="00F5574B" w:rsidP="00C60636">
            <w:pPr>
              <w:pStyle w:val="TableText"/>
              <w:spacing w:before="0" w:after="0"/>
            </w:pPr>
            <w:r>
              <w:t>6:00 pm – 7:00 pm</w:t>
            </w:r>
          </w:p>
          <w:p w14:paraId="6D651732" w14:textId="77777777" w:rsidR="005826D7" w:rsidRDefault="00E516CA" w:rsidP="00C60636">
            <w:pPr>
              <w:pStyle w:val="TableText"/>
              <w:spacing w:before="0" w:after="0"/>
              <w:rPr>
                <w:rStyle w:val="Hyperlink"/>
              </w:rPr>
            </w:pPr>
            <w:hyperlink r:id="rId66" w:history="1">
              <w:r w:rsidR="005826D7" w:rsidRPr="00DC66BF">
                <w:rPr>
                  <w:rStyle w:val="Hyperlink"/>
                </w:rPr>
                <w:t>www.careerconnector.org</w:t>
              </w:r>
            </w:hyperlink>
          </w:p>
          <w:p w14:paraId="5FA83203" w14:textId="05DB6D55" w:rsidR="00E53CA8" w:rsidRPr="0047417B" w:rsidRDefault="00E53CA8" w:rsidP="003B2B31">
            <w:pPr>
              <w:pStyle w:val="TableText"/>
              <w:spacing w:before="0" w:after="0"/>
              <w:rPr>
                <w:b/>
              </w:rPr>
            </w:pPr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7A744F64" w14:textId="2E6571ED" w:rsidR="00D113EA" w:rsidRPr="00497D6F" w:rsidRDefault="00D113EA" w:rsidP="00D113EA">
            <w:pPr>
              <w:pStyle w:val="Dates"/>
              <w:rPr>
                <w:sz w:val="24"/>
                <w:szCs w:val="24"/>
              </w:rPr>
            </w:pPr>
            <w:r w:rsidRPr="00497D6F">
              <w:rPr>
                <w:sz w:val="24"/>
                <w:szCs w:val="24"/>
              </w:rPr>
              <w:t>2</w:t>
            </w:r>
            <w:r w:rsidR="003B2B31" w:rsidRPr="00497D6F">
              <w:rPr>
                <w:sz w:val="24"/>
                <w:szCs w:val="24"/>
              </w:rPr>
              <w:t>3</w:t>
            </w:r>
          </w:p>
          <w:p w14:paraId="6F031C26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FedEx Hiring Event</w:t>
            </w:r>
          </w:p>
          <w:p w14:paraId="655BBD90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0B841C8D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Simos Hiring Event</w:t>
            </w:r>
          </w:p>
          <w:p w14:paraId="6647FB87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7391B1F4" w14:textId="2252CACA" w:rsidR="007F4118" w:rsidRPr="00DC66BF" w:rsidRDefault="007F4118" w:rsidP="00C60636">
            <w:pPr>
              <w:pStyle w:val="TableText"/>
              <w:spacing w:before="0" w:after="0"/>
              <w:rPr>
                <w:b/>
                <w:bCs/>
              </w:rPr>
            </w:pPr>
            <w:r w:rsidRPr="00DC66BF">
              <w:rPr>
                <w:b/>
                <w:bCs/>
              </w:rPr>
              <w:t xml:space="preserve">Virtual Information </w:t>
            </w:r>
            <w:r w:rsidR="00F5574B">
              <w:rPr>
                <w:b/>
                <w:bCs/>
              </w:rPr>
              <w:t>Session</w:t>
            </w:r>
          </w:p>
          <w:p w14:paraId="3764D60D" w14:textId="77777777" w:rsidR="007F4118" w:rsidRPr="00DC66BF" w:rsidRDefault="007F4118" w:rsidP="00C60636">
            <w:pPr>
              <w:pStyle w:val="TableText"/>
              <w:spacing w:before="0" w:after="0"/>
            </w:pPr>
            <w:r w:rsidRPr="00DC66BF">
              <w:t xml:space="preserve">10:00 am – 11:00 am </w:t>
            </w:r>
          </w:p>
          <w:p w14:paraId="327486AB" w14:textId="77777777" w:rsidR="007F4118" w:rsidRDefault="00E516CA" w:rsidP="00C60636">
            <w:pPr>
              <w:pStyle w:val="TableText"/>
              <w:spacing w:before="0" w:after="0"/>
              <w:rPr>
                <w:rStyle w:val="Hyperlink"/>
              </w:rPr>
            </w:pPr>
            <w:hyperlink r:id="rId67" w:history="1">
              <w:r w:rsidR="007F4118" w:rsidRPr="00DC66BF">
                <w:rPr>
                  <w:rStyle w:val="Hyperlink"/>
                </w:rPr>
                <w:t>www.careerconnector.org</w:t>
              </w:r>
            </w:hyperlink>
          </w:p>
          <w:p w14:paraId="78E7C76D" w14:textId="5F8D117A" w:rsidR="00D113EA" w:rsidRPr="00497D6F" w:rsidRDefault="00497D6F" w:rsidP="00DF7BF0">
            <w:pPr>
              <w:rPr>
                <w:b/>
                <w:bCs/>
                <w:sz w:val="18"/>
                <w:szCs w:val="18"/>
              </w:rPr>
            </w:pPr>
            <w:r w:rsidRPr="00497D6F">
              <w:rPr>
                <w:b/>
                <w:bCs/>
                <w:sz w:val="18"/>
                <w:szCs w:val="18"/>
              </w:rPr>
              <w:t>Homeward PATH</w:t>
            </w:r>
          </w:p>
          <w:p w14:paraId="3EF57450" w14:textId="0E62E2C9" w:rsidR="00497D6F" w:rsidRPr="00497D6F" w:rsidRDefault="00497D6F" w:rsidP="00DF7BF0">
            <w:pPr>
              <w:rPr>
                <w:sz w:val="18"/>
                <w:szCs w:val="18"/>
              </w:rPr>
            </w:pPr>
            <w:r w:rsidRPr="00497D6F">
              <w:rPr>
                <w:sz w:val="18"/>
                <w:szCs w:val="18"/>
              </w:rPr>
              <w:t xml:space="preserve">11:00 am – 1:30 pm </w:t>
            </w:r>
          </w:p>
          <w:p w14:paraId="6026C104" w14:textId="77777777" w:rsidR="00D113EA" w:rsidRPr="00497D6F" w:rsidRDefault="00E516CA" w:rsidP="00DF7BF0">
            <w:pPr>
              <w:pStyle w:val="TableText"/>
              <w:spacing w:before="0" w:after="0"/>
            </w:pPr>
            <w:hyperlink r:id="rId68" w:history="1">
              <w:r w:rsidR="00D113EA" w:rsidRPr="00497D6F">
                <w:rPr>
                  <w:rStyle w:val="Hyperlink"/>
                </w:rPr>
                <w:t>www.careerconnector.org</w:t>
              </w:r>
            </w:hyperlink>
          </w:p>
          <w:p w14:paraId="7AE41B2A" w14:textId="223492D2" w:rsidR="007F4118" w:rsidRPr="004241D4" w:rsidRDefault="007F4118" w:rsidP="00DF7BF0">
            <w:pPr>
              <w:pStyle w:val="TableText"/>
              <w:spacing w:before="0" w:after="0"/>
            </w:pPr>
            <w:r w:rsidRPr="004241D4">
              <w:rPr>
                <w:b/>
                <w:bCs/>
              </w:rPr>
              <w:t>VIP Job Listings</w:t>
            </w:r>
            <w:r w:rsidRPr="004241D4">
              <w:t xml:space="preserve"> </w:t>
            </w:r>
          </w:p>
          <w:p w14:paraId="1BF3184A" w14:textId="77777777" w:rsidR="007F4118" w:rsidRPr="004241D4" w:rsidRDefault="007F4118" w:rsidP="00DF7BF0">
            <w:pPr>
              <w:pStyle w:val="TableText"/>
              <w:spacing w:before="0" w:after="0"/>
            </w:pPr>
            <w:r w:rsidRPr="004241D4">
              <w:t>11:00 am – 12:00 pm</w:t>
            </w:r>
          </w:p>
          <w:p w14:paraId="57F79670" w14:textId="77777777" w:rsidR="007F4118" w:rsidRPr="004241D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69" w:history="1">
              <w:r w:rsidR="007F4118" w:rsidRPr="004241D4">
                <w:rPr>
                  <w:rStyle w:val="Hyperlink"/>
                </w:rPr>
                <w:t>www.careerconnector.org</w:t>
              </w:r>
            </w:hyperlink>
          </w:p>
          <w:p w14:paraId="06358E9C" w14:textId="77777777" w:rsidR="007F4118" w:rsidRPr="007F4118" w:rsidRDefault="007F4118" w:rsidP="00DF7BF0">
            <w:pPr>
              <w:pStyle w:val="TableText"/>
              <w:spacing w:before="0" w:after="0"/>
              <w:rPr>
                <w:b/>
                <w:bCs/>
              </w:rPr>
            </w:pPr>
            <w:r w:rsidRPr="007F4118">
              <w:rPr>
                <w:b/>
                <w:bCs/>
              </w:rPr>
              <w:t>Tech Savvy Tips and Tricks</w:t>
            </w:r>
          </w:p>
          <w:p w14:paraId="21929DBE" w14:textId="45E053C2" w:rsidR="007F4118" w:rsidRPr="007F4118" w:rsidRDefault="00F5574B" w:rsidP="00DF7BF0">
            <w:pPr>
              <w:pStyle w:val="TableText"/>
              <w:spacing w:before="0" w:after="0"/>
            </w:pPr>
            <w:r>
              <w:t>1:00 pm – 2:00 pm</w:t>
            </w:r>
          </w:p>
          <w:p w14:paraId="10BA36B4" w14:textId="77777777" w:rsidR="007F4118" w:rsidRPr="008147A7" w:rsidRDefault="00E516CA" w:rsidP="00DF7BF0">
            <w:pPr>
              <w:pStyle w:val="TableText"/>
              <w:spacing w:before="0" w:after="0"/>
              <w:rPr>
                <w:rStyle w:val="Hyperlink"/>
                <w:lang w:val="fr-FR"/>
              </w:rPr>
            </w:pPr>
            <w:hyperlink r:id="rId70" w:history="1">
              <w:r w:rsidR="007F4118" w:rsidRPr="008147A7">
                <w:rPr>
                  <w:rStyle w:val="Hyperlink"/>
                  <w:lang w:val="fr-FR"/>
                </w:rPr>
                <w:t>www.careerconnector.org</w:t>
              </w:r>
            </w:hyperlink>
          </w:p>
          <w:p w14:paraId="23C68F27" w14:textId="77777777" w:rsidR="00160650" w:rsidRPr="008147A7" w:rsidRDefault="00160650" w:rsidP="00DF7BF0">
            <w:pPr>
              <w:pStyle w:val="TableText"/>
              <w:spacing w:before="0" w:after="0"/>
              <w:rPr>
                <w:b/>
                <w:bCs/>
                <w:lang w:val="fr-FR"/>
              </w:rPr>
            </w:pPr>
            <w:r w:rsidRPr="008147A7">
              <w:rPr>
                <w:b/>
                <w:bCs/>
                <w:lang w:val="fr-FR"/>
              </w:rPr>
              <w:t>Business Communication</w:t>
            </w:r>
          </w:p>
          <w:p w14:paraId="70E14A57" w14:textId="7194238D" w:rsidR="007F4118" w:rsidRPr="008147A7" w:rsidRDefault="00EC4D98" w:rsidP="00DF7BF0">
            <w:pPr>
              <w:pStyle w:val="TableText"/>
              <w:spacing w:before="0" w:after="0"/>
              <w:rPr>
                <w:lang w:val="fr-FR"/>
              </w:rPr>
            </w:pPr>
            <w:proofErr w:type="gramStart"/>
            <w:r>
              <w:rPr>
                <w:lang w:val="fr-FR"/>
              </w:rPr>
              <w:t>3:</w:t>
            </w:r>
            <w:proofErr w:type="gramEnd"/>
            <w:r>
              <w:rPr>
                <w:lang w:val="fr-FR"/>
              </w:rPr>
              <w:t>00 pm – 4:00 pm</w:t>
            </w:r>
          </w:p>
          <w:p w14:paraId="0DEDF21B" w14:textId="77777777" w:rsidR="007F4118" w:rsidRPr="004241D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71" w:history="1">
              <w:r w:rsidR="007F4118" w:rsidRPr="004241D4">
                <w:rPr>
                  <w:rStyle w:val="Hyperlink"/>
                </w:rPr>
                <w:t>www.careerconnector.org</w:t>
              </w:r>
            </w:hyperlink>
          </w:p>
          <w:p w14:paraId="16492417" w14:textId="77777777" w:rsidR="007F4118" w:rsidRPr="004241D4" w:rsidRDefault="007F4118" w:rsidP="00DF7BF0">
            <w:pPr>
              <w:pStyle w:val="TableText"/>
              <w:spacing w:before="0" w:after="0"/>
              <w:rPr>
                <w:b/>
              </w:rPr>
            </w:pPr>
            <w:r w:rsidRPr="004241D4">
              <w:rPr>
                <w:b/>
              </w:rPr>
              <w:t>NorthStar Digital Skills Testing Session</w:t>
            </w:r>
          </w:p>
          <w:p w14:paraId="0EFA49B8" w14:textId="1409F469" w:rsidR="007F4118" w:rsidRPr="004241D4" w:rsidRDefault="00F5574B" w:rsidP="00DF7BF0">
            <w:pPr>
              <w:pStyle w:val="TableText"/>
              <w:spacing w:before="0" w:after="0"/>
            </w:pPr>
            <w:r>
              <w:t>5:00 pm – 6:00 pm</w:t>
            </w:r>
          </w:p>
          <w:p w14:paraId="69C1B80E" w14:textId="2B5A1B3A" w:rsidR="00D113EA" w:rsidRPr="00497D6F" w:rsidRDefault="00E516CA" w:rsidP="00DF7BF0">
            <w:pPr>
              <w:pStyle w:val="TableText"/>
              <w:spacing w:before="0" w:after="0"/>
            </w:pPr>
            <w:hyperlink r:id="rId72" w:history="1">
              <w:r w:rsidR="007F4118" w:rsidRPr="004241D4">
                <w:rPr>
                  <w:rStyle w:val="Hyperlink"/>
                </w:rPr>
                <w:t>www.careerconnector.org</w:t>
              </w:r>
            </w:hyperlink>
          </w:p>
        </w:tc>
        <w:tc>
          <w:tcPr>
            <w:tcW w:w="2441" w:type="dxa"/>
            <w:tcBorders>
              <w:top w:val="nil"/>
              <w:bottom w:val="single" w:sz="4" w:space="0" w:color="BFBFBF" w:themeColor="background1" w:themeShade="BF"/>
            </w:tcBorders>
          </w:tcPr>
          <w:p w14:paraId="49C7A0B3" w14:textId="4AA34ADC" w:rsidR="00D113EA" w:rsidRPr="0047417B" w:rsidRDefault="00D113EA" w:rsidP="00D113EA">
            <w:pPr>
              <w:pStyle w:val="Dates"/>
              <w:rPr>
                <w:sz w:val="24"/>
                <w:szCs w:val="24"/>
              </w:rPr>
            </w:pPr>
            <w:r w:rsidRPr="0047417B">
              <w:rPr>
                <w:sz w:val="24"/>
                <w:szCs w:val="24"/>
              </w:rPr>
              <w:t>2</w:t>
            </w:r>
            <w:r w:rsidR="003B2B31">
              <w:rPr>
                <w:sz w:val="24"/>
                <w:szCs w:val="24"/>
              </w:rPr>
              <w:t>4</w:t>
            </w:r>
          </w:p>
          <w:p w14:paraId="57A2062D" w14:textId="77777777" w:rsidR="00C60636" w:rsidRDefault="00C60636" w:rsidP="00C60636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Simos Hiring Event</w:t>
            </w:r>
          </w:p>
          <w:p w14:paraId="7DD3BF11" w14:textId="77777777" w:rsidR="00C60636" w:rsidRDefault="00C60636" w:rsidP="00C60636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70B09686" w14:textId="49908846" w:rsidR="00924F03" w:rsidRDefault="00E272F4" w:rsidP="00DF7BF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Latin American Association </w:t>
            </w:r>
            <w:r w:rsidR="00924F03" w:rsidRPr="00D70972">
              <w:rPr>
                <w:b/>
                <w:sz w:val="18"/>
                <w:szCs w:val="18"/>
              </w:rPr>
              <w:t xml:space="preserve">Virtual Job Fair </w:t>
            </w:r>
          </w:p>
          <w:p w14:paraId="418B7403" w14:textId="4ECECFC1" w:rsidR="00924F03" w:rsidRPr="00AB28F9" w:rsidRDefault="00924F03" w:rsidP="00DF7BF0">
            <w:pPr>
              <w:pStyle w:val="TableText"/>
              <w:spacing w:before="0" w:after="0"/>
            </w:pPr>
            <w:r>
              <w:t xml:space="preserve">10:00 am– </w:t>
            </w:r>
            <w:r w:rsidR="00F01191">
              <w:t>2</w:t>
            </w:r>
            <w:r w:rsidRPr="00AB28F9">
              <w:t>:00 pm</w:t>
            </w:r>
          </w:p>
          <w:p w14:paraId="1DEE6F22" w14:textId="77777777" w:rsidR="00924F03" w:rsidRPr="006B611C" w:rsidRDefault="00E516CA" w:rsidP="00DF7BF0">
            <w:pPr>
              <w:pStyle w:val="TableText"/>
              <w:spacing w:before="0" w:after="0"/>
            </w:pPr>
            <w:hyperlink r:id="rId73" w:history="1">
              <w:r w:rsidR="00924F03" w:rsidRPr="00AB28F9">
                <w:rPr>
                  <w:rStyle w:val="Hyperlink"/>
                </w:rPr>
                <w:t>www.careerconnector.org</w:t>
              </w:r>
            </w:hyperlink>
          </w:p>
          <w:p w14:paraId="09C786BE" w14:textId="1D6C596D" w:rsidR="00D113EA" w:rsidRDefault="001E60B7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Job Search Over 50</w:t>
            </w:r>
          </w:p>
          <w:p w14:paraId="268E8805" w14:textId="186AEB9F" w:rsidR="001E60B7" w:rsidRPr="007F4118" w:rsidRDefault="00F5574B" w:rsidP="00DF7BF0">
            <w:pPr>
              <w:pStyle w:val="TableText"/>
              <w:spacing w:before="0" w:after="0"/>
            </w:pPr>
            <w:r>
              <w:t>1:00 pm – 2:00 pm</w:t>
            </w:r>
          </w:p>
          <w:p w14:paraId="4504FD29" w14:textId="77777777" w:rsidR="001E60B7" w:rsidRPr="004241D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74" w:history="1">
              <w:r w:rsidR="001E60B7" w:rsidRPr="007F4118">
                <w:rPr>
                  <w:rStyle w:val="Hyperlink"/>
                </w:rPr>
                <w:t>www.careerconnector.org</w:t>
              </w:r>
            </w:hyperlink>
          </w:p>
          <w:p w14:paraId="3D386BD4" w14:textId="29CF5061" w:rsidR="004C66F5" w:rsidRDefault="004C66F5" w:rsidP="00DF7BF0">
            <w:pPr>
              <w:pStyle w:val="TableText"/>
              <w:spacing w:before="0" w:after="0"/>
              <w:rPr>
                <w:b/>
                <w:bCs/>
                <w:color w:val="FF0000"/>
              </w:rPr>
            </w:pPr>
            <w:r>
              <w:rPr>
                <w:b/>
              </w:rPr>
              <w:t>Tips for S</w:t>
            </w:r>
            <w:r w:rsidR="00930D42">
              <w:rPr>
                <w:b/>
              </w:rPr>
              <w:t>alary Negotiation</w:t>
            </w:r>
          </w:p>
          <w:p w14:paraId="388D72FE" w14:textId="2DB554C2" w:rsidR="004C66F5" w:rsidRPr="00AB28F9" w:rsidRDefault="00EC4D98" w:rsidP="00DF7BF0">
            <w:pPr>
              <w:pStyle w:val="TableText"/>
              <w:spacing w:before="0" w:after="0"/>
            </w:pPr>
            <w:r>
              <w:t>3:00 pm – 4:00 pm</w:t>
            </w:r>
          </w:p>
          <w:p w14:paraId="25813EFC" w14:textId="77777777" w:rsidR="004C66F5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75" w:history="1">
              <w:r w:rsidR="004C66F5" w:rsidRPr="00AB28F9">
                <w:rPr>
                  <w:rStyle w:val="Hyperlink"/>
                </w:rPr>
                <w:t>www.careerconnector.org</w:t>
              </w:r>
            </w:hyperlink>
          </w:p>
          <w:p w14:paraId="0B8D87BA" w14:textId="35313E86" w:rsidR="00D113EA" w:rsidRPr="0047417B" w:rsidRDefault="00D113EA" w:rsidP="00D113EA">
            <w:pPr>
              <w:pStyle w:val="TableText"/>
              <w:spacing w:before="0" w:after="0"/>
              <w:rPr>
                <w:bCs/>
              </w:rPr>
            </w:pPr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0B4A3124" w14:textId="259AD24A" w:rsidR="00D113EA" w:rsidRPr="00754533" w:rsidRDefault="00D113EA" w:rsidP="00D113EA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3B2B31">
              <w:rPr>
                <w:sz w:val="24"/>
                <w:szCs w:val="24"/>
              </w:rPr>
              <w:t>5</w:t>
            </w:r>
          </w:p>
          <w:p w14:paraId="384BEA80" w14:textId="240DE600" w:rsidR="00D113EA" w:rsidRDefault="00D113EA" w:rsidP="00DF7BF0">
            <w:pPr>
              <w:pStyle w:val="TableText"/>
              <w:spacing w:before="0" w:after="0"/>
              <w:rPr>
                <w:b/>
              </w:rPr>
            </w:pPr>
            <w:r w:rsidRPr="009E728F">
              <w:rPr>
                <w:b/>
              </w:rPr>
              <w:t xml:space="preserve">Financial Fridays </w:t>
            </w:r>
          </w:p>
          <w:p w14:paraId="443D449F" w14:textId="658CE9B8" w:rsidR="00497D6F" w:rsidRDefault="00497D6F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How to Analyze </w:t>
            </w:r>
            <w:r w:rsidR="00C60636">
              <w:rPr>
                <w:b/>
              </w:rPr>
              <w:t>Y</w:t>
            </w:r>
            <w:r>
              <w:rPr>
                <w:b/>
              </w:rPr>
              <w:t>our Cashflow</w:t>
            </w:r>
          </w:p>
          <w:p w14:paraId="70B654C1" w14:textId="1BBBF84C" w:rsidR="00D113EA" w:rsidRDefault="00992089" w:rsidP="00DF7BF0">
            <w:pPr>
              <w:pStyle w:val="TableText"/>
              <w:spacing w:before="0" w:after="0"/>
              <w:rPr>
                <w:rStyle w:val="Hyperlink"/>
                <w:bCs/>
              </w:rPr>
            </w:pPr>
            <w:r>
              <w:t>1</w:t>
            </w:r>
            <w:r w:rsidR="00497D6F">
              <w:t>0</w:t>
            </w:r>
            <w:r>
              <w:t>:00</w:t>
            </w:r>
            <w:r w:rsidR="00DF7BF0">
              <w:t xml:space="preserve"> </w:t>
            </w:r>
            <w:r>
              <w:t>am – 12:00</w:t>
            </w:r>
            <w:r w:rsidR="00DF7BF0">
              <w:t xml:space="preserve"> </w:t>
            </w:r>
            <w:r>
              <w:t xml:space="preserve">pm </w:t>
            </w:r>
            <w:hyperlink r:id="rId76" w:history="1">
              <w:r w:rsidRPr="00DD635E">
                <w:rPr>
                  <w:rStyle w:val="Hyperlink"/>
                  <w:bCs/>
                </w:rPr>
                <w:t>www.careerconnector.org</w:t>
              </w:r>
            </w:hyperlink>
          </w:p>
          <w:p w14:paraId="7715015D" w14:textId="77777777" w:rsidR="00D113EA" w:rsidRDefault="00D113EA" w:rsidP="00DF7BF0">
            <w:pPr>
              <w:pStyle w:val="TableText"/>
              <w:spacing w:before="0" w:after="0"/>
              <w:rPr>
                <w:b/>
              </w:rPr>
            </w:pPr>
            <w:r w:rsidRPr="009E728F">
              <w:rPr>
                <w:b/>
              </w:rPr>
              <w:t xml:space="preserve">Financial Fridays </w:t>
            </w:r>
          </w:p>
          <w:p w14:paraId="309163A5" w14:textId="34CABABC" w:rsidR="00992089" w:rsidRPr="003E473A" w:rsidRDefault="00497D6F" w:rsidP="00DF7BF0">
            <w:pPr>
              <w:rPr>
                <w:b/>
                <w:bCs/>
                <w:sz w:val="18"/>
                <w:szCs w:val="20"/>
              </w:rPr>
            </w:pPr>
            <w:r w:rsidRPr="003E473A">
              <w:rPr>
                <w:b/>
                <w:bCs/>
                <w:sz w:val="18"/>
                <w:szCs w:val="20"/>
              </w:rPr>
              <w:t>11 Money Moves to Make After a Job Loss or Pay Cut</w:t>
            </w:r>
          </w:p>
          <w:p w14:paraId="3151D2DF" w14:textId="5FBE9963" w:rsidR="00D113EA" w:rsidRDefault="00D113EA" w:rsidP="00DF7BF0">
            <w:pPr>
              <w:pStyle w:val="TableText"/>
              <w:spacing w:before="0" w:after="0"/>
              <w:rPr>
                <w:bCs/>
              </w:rPr>
            </w:pPr>
            <w:r w:rsidRPr="00992089">
              <w:rPr>
                <w:bCs/>
              </w:rPr>
              <w:t>1:00 pm – 2:00 pm</w:t>
            </w:r>
          </w:p>
          <w:p w14:paraId="2B1381AA" w14:textId="77777777" w:rsidR="00D113EA" w:rsidRDefault="00E516CA" w:rsidP="00DF7BF0">
            <w:pPr>
              <w:pStyle w:val="TableText"/>
              <w:spacing w:before="0" w:after="0"/>
              <w:rPr>
                <w:rStyle w:val="Hyperlink"/>
                <w:bCs/>
              </w:rPr>
            </w:pPr>
            <w:hyperlink r:id="rId77" w:history="1">
              <w:r w:rsidR="00D113EA" w:rsidRPr="00B712A2">
                <w:rPr>
                  <w:rStyle w:val="Hyperlink"/>
                  <w:bCs/>
                </w:rPr>
                <w:t>www.careerconnector.org</w:t>
              </w:r>
            </w:hyperlink>
          </w:p>
          <w:p w14:paraId="266229A1" w14:textId="77777777" w:rsidR="00D113EA" w:rsidRDefault="00D113EA" w:rsidP="00D113EA">
            <w:pPr>
              <w:pStyle w:val="TableText"/>
              <w:spacing w:before="0" w:after="0"/>
              <w:rPr>
                <w:b/>
              </w:rPr>
            </w:pPr>
          </w:p>
          <w:p w14:paraId="473D4D4B" w14:textId="77777777" w:rsidR="00D113EA" w:rsidRDefault="00D113EA" w:rsidP="00D113EA">
            <w:pPr>
              <w:rPr>
                <w:b/>
                <w:sz w:val="18"/>
                <w:szCs w:val="18"/>
              </w:rPr>
            </w:pPr>
          </w:p>
          <w:p w14:paraId="75DB8B12" w14:textId="77777777" w:rsidR="00D113EA" w:rsidRPr="00B712A2" w:rsidRDefault="00D113EA" w:rsidP="00D113EA">
            <w:pPr>
              <w:pStyle w:val="TableText"/>
              <w:spacing w:before="0" w:after="0"/>
              <w:rPr>
                <w:b/>
              </w:rPr>
            </w:pPr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3662F12D" w14:textId="7FF73530" w:rsidR="00D113EA" w:rsidRPr="00754533" w:rsidRDefault="00D113EA" w:rsidP="00D113EA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3B2B31">
              <w:rPr>
                <w:sz w:val="24"/>
                <w:szCs w:val="24"/>
              </w:rPr>
              <w:t>6</w:t>
            </w:r>
          </w:p>
          <w:p w14:paraId="02732E99" w14:textId="34B482DB" w:rsidR="00D113EA" w:rsidRPr="00933CEF" w:rsidRDefault="00D113EA" w:rsidP="00D113EA">
            <w:pPr>
              <w:pStyle w:val="TableText"/>
              <w:spacing w:before="0" w:after="0"/>
            </w:pPr>
          </w:p>
        </w:tc>
      </w:tr>
      <w:tr w:rsidR="00D113EA" w:rsidRPr="00933CEF" w14:paraId="6B64119F" w14:textId="77777777" w:rsidTr="005A1C69">
        <w:trPr>
          <w:trHeight w:val="1065"/>
        </w:trPr>
        <w:tc>
          <w:tcPr>
            <w:tcW w:w="2441" w:type="dxa"/>
            <w:tcBorders>
              <w:top w:val="nil"/>
              <w:bottom w:val="single" w:sz="4" w:space="0" w:color="BFBFBF" w:themeColor="background1" w:themeShade="BF"/>
            </w:tcBorders>
          </w:tcPr>
          <w:p w14:paraId="689D3E61" w14:textId="71F775C0" w:rsidR="00D113EA" w:rsidRPr="00754533" w:rsidRDefault="003B2B31" w:rsidP="00D113EA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  <w:p w14:paraId="197F7710" w14:textId="77777777" w:rsidR="00B773B5" w:rsidRDefault="00B773B5" w:rsidP="00B773B5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Onsite </w:t>
            </w:r>
            <w:proofErr w:type="spellStart"/>
            <w:r>
              <w:rPr>
                <w:b/>
              </w:rPr>
              <w:t>TeamWRX</w:t>
            </w:r>
            <w:proofErr w:type="spellEnd"/>
            <w:r>
              <w:rPr>
                <w:b/>
              </w:rPr>
              <w:t xml:space="preserve"> </w:t>
            </w:r>
          </w:p>
          <w:p w14:paraId="4A075C9B" w14:textId="77777777" w:rsidR="00B773B5" w:rsidRDefault="00B773B5" w:rsidP="00B773B5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17787E34" w14:textId="77777777" w:rsidR="00B773B5" w:rsidRDefault="00B773B5" w:rsidP="00B773B5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79B9DC69" w14:textId="2493E663" w:rsidR="00584A18" w:rsidRPr="00DC66BF" w:rsidRDefault="00584A18" w:rsidP="00DF7BF0">
            <w:pPr>
              <w:pStyle w:val="TableText"/>
              <w:spacing w:before="0" w:after="0"/>
              <w:rPr>
                <w:b/>
                <w:bCs/>
              </w:rPr>
            </w:pPr>
            <w:r w:rsidRPr="00DC66BF">
              <w:rPr>
                <w:b/>
                <w:bCs/>
              </w:rPr>
              <w:t xml:space="preserve">Virtual Information </w:t>
            </w:r>
            <w:r w:rsidR="00F5574B">
              <w:rPr>
                <w:b/>
                <w:bCs/>
              </w:rPr>
              <w:t>Session</w:t>
            </w:r>
          </w:p>
          <w:p w14:paraId="6A49AE7D" w14:textId="77777777" w:rsidR="00584A18" w:rsidRPr="00DC66BF" w:rsidRDefault="00584A18" w:rsidP="00DF7BF0">
            <w:pPr>
              <w:pStyle w:val="TableText"/>
              <w:spacing w:before="0" w:after="0"/>
            </w:pPr>
            <w:r w:rsidRPr="00DC66BF">
              <w:t xml:space="preserve">10:00 am – 11:00 am </w:t>
            </w:r>
          </w:p>
          <w:p w14:paraId="27B7E57A" w14:textId="77777777" w:rsidR="00584A18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78" w:history="1">
              <w:r w:rsidR="00584A18" w:rsidRPr="00DC66BF">
                <w:rPr>
                  <w:rStyle w:val="Hyperlink"/>
                </w:rPr>
                <w:t>www.careerconnector.org</w:t>
              </w:r>
            </w:hyperlink>
          </w:p>
          <w:p w14:paraId="5F3627DB" w14:textId="77777777" w:rsidR="00584A18" w:rsidRPr="00AB28F9" w:rsidRDefault="00584A18" w:rsidP="00DF7BF0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lastRenderedPageBreak/>
              <w:t>VIP Job Listings</w:t>
            </w:r>
            <w:r w:rsidRPr="00AB28F9">
              <w:t xml:space="preserve"> </w:t>
            </w:r>
          </w:p>
          <w:p w14:paraId="3BA3DAD2" w14:textId="77777777" w:rsidR="00584A18" w:rsidRPr="00AB28F9" w:rsidRDefault="00584A18" w:rsidP="00DF7BF0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180E7119" w14:textId="77777777" w:rsidR="00584A18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79" w:history="1">
              <w:r w:rsidR="00584A18" w:rsidRPr="00AB28F9">
                <w:rPr>
                  <w:rStyle w:val="Hyperlink"/>
                </w:rPr>
                <w:t>www.careerconnector.org</w:t>
              </w:r>
            </w:hyperlink>
          </w:p>
          <w:p w14:paraId="4088978E" w14:textId="4539DABA" w:rsidR="00584A18" w:rsidRPr="00B06413" w:rsidRDefault="00584A18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Resume Workshop</w:t>
            </w:r>
            <w:r w:rsidR="007F4118">
              <w:rPr>
                <w:b/>
              </w:rPr>
              <w:t xml:space="preserve"> 101</w:t>
            </w:r>
          </w:p>
          <w:p w14:paraId="532B04D1" w14:textId="53244BD9" w:rsidR="00584A18" w:rsidRPr="00AB28F9" w:rsidRDefault="00F5574B" w:rsidP="00DF7BF0">
            <w:pPr>
              <w:pStyle w:val="TableText"/>
              <w:spacing w:before="0" w:after="0"/>
            </w:pPr>
            <w:r>
              <w:t>1:00 pm – 2:00 pm</w:t>
            </w:r>
          </w:p>
          <w:p w14:paraId="3464A4C9" w14:textId="77777777" w:rsidR="00584A18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80" w:history="1">
              <w:r w:rsidR="00584A18" w:rsidRPr="00AB28F9">
                <w:rPr>
                  <w:rStyle w:val="Hyperlink"/>
                </w:rPr>
                <w:t>www.careerconnector.org</w:t>
              </w:r>
            </w:hyperlink>
          </w:p>
          <w:p w14:paraId="0AB4E675" w14:textId="77777777" w:rsidR="00B62C0C" w:rsidRPr="00B62C0C" w:rsidRDefault="00B62C0C" w:rsidP="00DF7BF0">
            <w:pPr>
              <w:pStyle w:val="TableText"/>
              <w:spacing w:before="0" w:after="0"/>
              <w:rPr>
                <w:b/>
              </w:rPr>
            </w:pPr>
            <w:r w:rsidRPr="00B62C0C">
              <w:rPr>
                <w:b/>
              </w:rPr>
              <w:t>Word Quick Tips</w:t>
            </w:r>
          </w:p>
          <w:p w14:paraId="347A7804" w14:textId="77777777" w:rsidR="00584A18" w:rsidRPr="00B62C0C" w:rsidRDefault="00584A18" w:rsidP="00DF7BF0">
            <w:pPr>
              <w:pStyle w:val="TableText"/>
              <w:spacing w:before="0" w:after="0"/>
            </w:pPr>
            <w:r w:rsidRPr="00B62C0C">
              <w:t>3:00 pm – 4:00 pm</w:t>
            </w:r>
          </w:p>
          <w:p w14:paraId="595AF76F" w14:textId="77777777" w:rsidR="00584A18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81" w:history="1">
              <w:r w:rsidR="00584A18" w:rsidRPr="00B62C0C">
                <w:rPr>
                  <w:rStyle w:val="Hyperlink"/>
                </w:rPr>
                <w:t>www.careerconnector.org</w:t>
              </w:r>
            </w:hyperlink>
          </w:p>
          <w:p w14:paraId="72B82CBB" w14:textId="77777777" w:rsidR="00584A18" w:rsidRDefault="00584A18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NorthStar Digital Skills Testing Session</w:t>
            </w:r>
          </w:p>
          <w:p w14:paraId="1E990656" w14:textId="4F549C02" w:rsidR="00584A18" w:rsidRPr="00AB28F9" w:rsidRDefault="00F5574B" w:rsidP="00DF7BF0">
            <w:pPr>
              <w:pStyle w:val="TableText"/>
              <w:spacing w:before="0" w:after="0"/>
            </w:pPr>
            <w:r>
              <w:t>5:00 pm – 6:00 pm</w:t>
            </w:r>
          </w:p>
          <w:p w14:paraId="795AA1E8" w14:textId="6F94C337" w:rsidR="00D113EA" w:rsidRPr="005552B2" w:rsidRDefault="00E516CA" w:rsidP="00584A18">
            <w:pPr>
              <w:pStyle w:val="TableText"/>
              <w:spacing w:before="0" w:after="0"/>
              <w:rPr>
                <w:color w:val="0563C1"/>
                <w:u w:val="single"/>
              </w:rPr>
            </w:pPr>
            <w:hyperlink r:id="rId82" w:history="1">
              <w:r w:rsidR="00584A18" w:rsidRPr="00AB28F9">
                <w:rPr>
                  <w:rStyle w:val="Hyperlink"/>
                </w:rPr>
                <w:t>www.careerconnector.org</w:t>
              </w:r>
            </w:hyperlink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31AFD665" w14:textId="2AE2C911" w:rsidR="003B2B31" w:rsidRPr="00754533" w:rsidRDefault="003B2B31" w:rsidP="003B2B31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9</w:t>
            </w:r>
          </w:p>
          <w:p w14:paraId="3014FBDB" w14:textId="77777777" w:rsidR="00B773B5" w:rsidRDefault="00B773B5" w:rsidP="00B773B5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Onsite </w:t>
            </w:r>
            <w:proofErr w:type="spellStart"/>
            <w:r>
              <w:rPr>
                <w:b/>
              </w:rPr>
              <w:t>TeamWRX</w:t>
            </w:r>
            <w:proofErr w:type="spellEnd"/>
            <w:r>
              <w:rPr>
                <w:b/>
              </w:rPr>
              <w:t xml:space="preserve"> </w:t>
            </w:r>
          </w:p>
          <w:p w14:paraId="300ECB57" w14:textId="77777777" w:rsidR="00B773B5" w:rsidRDefault="00B773B5" w:rsidP="00B773B5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429B86B9" w14:textId="77777777" w:rsidR="00B773B5" w:rsidRDefault="00B773B5" w:rsidP="00B773B5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638C30EF" w14:textId="77777777" w:rsidR="00B773B5" w:rsidRDefault="00B773B5" w:rsidP="00B773B5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Onsite Express Professional Hiring Event</w:t>
            </w:r>
          </w:p>
          <w:p w14:paraId="143E36D7" w14:textId="77777777" w:rsidR="00B773B5" w:rsidRDefault="00B773B5" w:rsidP="00B773B5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31CA8CCE" w14:textId="77777777" w:rsidR="00B773B5" w:rsidRDefault="00B773B5" w:rsidP="00B773B5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lastRenderedPageBreak/>
              <w:t xml:space="preserve">Onsite </w:t>
            </w:r>
            <w:proofErr w:type="spellStart"/>
            <w:r>
              <w:rPr>
                <w:b/>
              </w:rPr>
              <w:t>Loya</w:t>
            </w:r>
            <w:proofErr w:type="spellEnd"/>
            <w:r>
              <w:rPr>
                <w:b/>
              </w:rPr>
              <w:t xml:space="preserve"> Insurance </w:t>
            </w:r>
          </w:p>
          <w:p w14:paraId="4288853D" w14:textId="77777777" w:rsidR="00B773B5" w:rsidRDefault="00B773B5" w:rsidP="00B773B5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Hiring Event</w:t>
            </w:r>
          </w:p>
          <w:p w14:paraId="0A6C5D2A" w14:textId="77777777" w:rsidR="00B773B5" w:rsidRDefault="00B773B5" w:rsidP="00B773B5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0:00 am – 2:00 pm</w:t>
            </w:r>
          </w:p>
          <w:p w14:paraId="26F993E3" w14:textId="77777777" w:rsidR="00DC0A44" w:rsidRPr="00AB28F9" w:rsidRDefault="00DC0A44" w:rsidP="00DF7BF0">
            <w:pPr>
              <w:pStyle w:val="TableText"/>
              <w:spacing w:before="0" w:after="0"/>
            </w:pPr>
            <w:r w:rsidRPr="00AB28F9">
              <w:rPr>
                <w:b/>
                <w:bCs/>
              </w:rPr>
              <w:t>VIP Job Listings</w:t>
            </w:r>
            <w:r w:rsidRPr="00AB28F9">
              <w:t xml:space="preserve"> </w:t>
            </w:r>
          </w:p>
          <w:p w14:paraId="4FAB3D5C" w14:textId="77777777" w:rsidR="00DC0A44" w:rsidRPr="00AB28F9" w:rsidRDefault="00DC0A44" w:rsidP="00DF7BF0">
            <w:pPr>
              <w:pStyle w:val="TableText"/>
              <w:spacing w:before="0" w:after="0"/>
            </w:pPr>
            <w:r w:rsidRPr="00AB28F9">
              <w:t>11:00 am – 12:00 pm</w:t>
            </w:r>
          </w:p>
          <w:p w14:paraId="775DE0B7" w14:textId="77777777" w:rsidR="00DC0A4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83" w:history="1">
              <w:r w:rsidR="00DC0A44" w:rsidRPr="00AB28F9">
                <w:rPr>
                  <w:rStyle w:val="Hyperlink"/>
                </w:rPr>
                <w:t>www.careerconnector.org</w:t>
              </w:r>
            </w:hyperlink>
          </w:p>
          <w:p w14:paraId="210973D0" w14:textId="4F04DB4A" w:rsidR="004622C2" w:rsidRDefault="004622C2" w:rsidP="00DF7BF0">
            <w:pPr>
              <w:pStyle w:val="TableText"/>
              <w:spacing w:before="0" w:after="0"/>
              <w:rPr>
                <w:b/>
                <w:bCs/>
              </w:rPr>
            </w:pPr>
            <w:r w:rsidRPr="004622C2">
              <w:rPr>
                <w:b/>
                <w:bCs/>
              </w:rPr>
              <w:t xml:space="preserve">Job </w:t>
            </w:r>
            <w:r w:rsidR="00DF7BF0">
              <w:rPr>
                <w:b/>
                <w:bCs/>
              </w:rPr>
              <w:t>H</w:t>
            </w:r>
            <w:r w:rsidRPr="004622C2">
              <w:rPr>
                <w:b/>
                <w:bCs/>
              </w:rPr>
              <w:t xml:space="preserve">unting with NO </w:t>
            </w:r>
            <w:r w:rsidR="00DF7BF0">
              <w:rPr>
                <w:b/>
                <w:bCs/>
              </w:rPr>
              <w:t>E</w:t>
            </w:r>
            <w:r w:rsidRPr="004622C2">
              <w:rPr>
                <w:b/>
                <w:bCs/>
              </w:rPr>
              <w:t>xperience</w:t>
            </w:r>
          </w:p>
          <w:p w14:paraId="386A9537" w14:textId="422DF638" w:rsidR="00713581" w:rsidRPr="008147A7" w:rsidRDefault="00F5574B" w:rsidP="00DF7BF0">
            <w:pPr>
              <w:pStyle w:val="TableText"/>
              <w:spacing w:before="0" w:after="0"/>
              <w:rPr>
                <w:bCs/>
                <w:lang w:val="fr-FR"/>
              </w:rPr>
            </w:pPr>
            <w:proofErr w:type="gramStart"/>
            <w:r>
              <w:rPr>
                <w:bCs/>
                <w:lang w:val="fr-FR"/>
              </w:rPr>
              <w:t>1:</w:t>
            </w:r>
            <w:proofErr w:type="gramEnd"/>
            <w:r>
              <w:rPr>
                <w:bCs/>
                <w:lang w:val="fr-FR"/>
              </w:rPr>
              <w:t>00 pm – 2:00 pm</w:t>
            </w:r>
          </w:p>
          <w:p w14:paraId="6BEB2A35" w14:textId="676C9BE4" w:rsidR="00713581" w:rsidRPr="008147A7" w:rsidRDefault="00E516CA" w:rsidP="00DF7BF0">
            <w:pPr>
              <w:pStyle w:val="TableText"/>
              <w:spacing w:before="0" w:after="0"/>
              <w:rPr>
                <w:bCs/>
                <w:u w:val="single"/>
                <w:lang w:val="fr-FR"/>
              </w:rPr>
            </w:pPr>
            <w:hyperlink r:id="rId84" w:history="1">
              <w:r w:rsidR="00EE1F29" w:rsidRPr="00C91688">
                <w:rPr>
                  <w:rStyle w:val="Hyperlink"/>
                  <w:bCs/>
                  <w:lang w:val="fr-FR"/>
                </w:rPr>
                <w:t>www.careerconnector.org</w:t>
              </w:r>
            </w:hyperlink>
          </w:p>
          <w:p w14:paraId="1C5B50B5" w14:textId="0F844327" w:rsidR="00DC0A44" w:rsidRPr="008147A7" w:rsidRDefault="00DC0A44" w:rsidP="00DF7BF0">
            <w:pPr>
              <w:pStyle w:val="TableText"/>
              <w:spacing w:before="0" w:after="0"/>
              <w:rPr>
                <w:color w:val="0563C1"/>
                <w:u w:val="single"/>
                <w:lang w:val="fr-FR"/>
              </w:rPr>
            </w:pPr>
            <w:r w:rsidRPr="008147A7">
              <w:rPr>
                <w:b/>
                <w:bCs/>
                <w:lang w:val="fr-FR"/>
              </w:rPr>
              <w:t xml:space="preserve">Virtual Information </w:t>
            </w:r>
            <w:r w:rsidR="00F5574B">
              <w:rPr>
                <w:b/>
                <w:bCs/>
                <w:lang w:val="fr-FR"/>
              </w:rPr>
              <w:t>Session</w:t>
            </w:r>
          </w:p>
          <w:p w14:paraId="7633F822" w14:textId="76E97CB9" w:rsidR="00DC0A44" w:rsidRPr="00DC66BF" w:rsidRDefault="00F5574B" w:rsidP="00DF7BF0">
            <w:pPr>
              <w:pStyle w:val="TableText"/>
              <w:spacing w:before="0" w:after="0"/>
            </w:pPr>
            <w:r>
              <w:t>6:00 pm – 7:00 pm</w:t>
            </w:r>
          </w:p>
          <w:p w14:paraId="42C31C06" w14:textId="77777777" w:rsidR="00DC0A44" w:rsidRDefault="00E516CA" w:rsidP="00DF7BF0">
            <w:pPr>
              <w:pStyle w:val="TableText"/>
              <w:spacing w:before="0" w:after="0"/>
              <w:rPr>
                <w:rStyle w:val="Hyperlink"/>
              </w:rPr>
            </w:pPr>
            <w:hyperlink r:id="rId85" w:history="1">
              <w:r w:rsidR="00DC0A44" w:rsidRPr="00DC66BF">
                <w:rPr>
                  <w:rStyle w:val="Hyperlink"/>
                </w:rPr>
                <w:t>www.careerconnector.org</w:t>
              </w:r>
            </w:hyperlink>
          </w:p>
          <w:p w14:paraId="4938C232" w14:textId="477D4391" w:rsidR="00D113EA" w:rsidRPr="0047417B" w:rsidRDefault="00D113EA" w:rsidP="00D113EA">
            <w:pPr>
              <w:pStyle w:val="TableText"/>
              <w:spacing w:before="0" w:after="0"/>
              <w:rPr>
                <w:b/>
              </w:rPr>
            </w:pPr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41C0BDAD" w14:textId="76FB7EFA" w:rsidR="003B2B31" w:rsidRPr="00754533" w:rsidRDefault="003B2B31" w:rsidP="003B2B31">
            <w:pPr>
              <w:pStyle w:val="Dates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0</w:t>
            </w:r>
          </w:p>
          <w:p w14:paraId="3AC4D706" w14:textId="06267F56" w:rsidR="00B62C0C" w:rsidRPr="00B62C0C" w:rsidRDefault="00B62C0C" w:rsidP="00DF7BF0">
            <w:pPr>
              <w:pStyle w:val="TableText"/>
              <w:spacing w:before="0" w:after="0"/>
              <w:rPr>
                <w:b/>
                <w:bCs/>
              </w:rPr>
            </w:pPr>
            <w:r w:rsidRPr="00B62C0C">
              <w:rPr>
                <w:b/>
                <w:bCs/>
              </w:rPr>
              <w:t xml:space="preserve">Virtual Information </w:t>
            </w:r>
            <w:r w:rsidR="00F5574B">
              <w:rPr>
                <w:b/>
                <w:bCs/>
              </w:rPr>
              <w:t>Session</w:t>
            </w:r>
          </w:p>
          <w:p w14:paraId="2C79CBA9" w14:textId="77777777" w:rsidR="00B62C0C" w:rsidRPr="00DF7BF0" w:rsidRDefault="00B62C0C" w:rsidP="00DF7BF0">
            <w:pPr>
              <w:pStyle w:val="TableText"/>
              <w:spacing w:before="0" w:after="0"/>
              <w:rPr>
                <w:bCs/>
              </w:rPr>
            </w:pPr>
            <w:r w:rsidRPr="00DF7BF0">
              <w:rPr>
                <w:bCs/>
              </w:rPr>
              <w:t xml:space="preserve">10:00 am – 11:00 am </w:t>
            </w:r>
          </w:p>
          <w:p w14:paraId="5786DB00" w14:textId="77777777" w:rsidR="00B62C0C" w:rsidRPr="00B62C0C" w:rsidRDefault="00E516CA" w:rsidP="00DF7BF0">
            <w:pPr>
              <w:pStyle w:val="TableText"/>
              <w:spacing w:before="0" w:after="0"/>
              <w:rPr>
                <w:b/>
                <w:u w:val="single"/>
              </w:rPr>
            </w:pPr>
            <w:hyperlink r:id="rId86" w:history="1">
              <w:r w:rsidR="00B62C0C" w:rsidRPr="00B62C0C">
                <w:rPr>
                  <w:rStyle w:val="Hyperlink"/>
                  <w:b/>
                </w:rPr>
                <w:t>www.careerconnector.org</w:t>
              </w:r>
            </w:hyperlink>
          </w:p>
          <w:p w14:paraId="1BCB4673" w14:textId="77777777" w:rsidR="00DF7BF0" w:rsidRDefault="00497D6F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 xml:space="preserve">Take Control of </w:t>
            </w:r>
          </w:p>
          <w:p w14:paraId="31CC6C6F" w14:textId="15313502" w:rsidR="00D113EA" w:rsidRDefault="00497D6F" w:rsidP="00DF7BF0">
            <w:pPr>
              <w:pStyle w:val="TableText"/>
              <w:spacing w:before="0" w:after="0"/>
              <w:rPr>
                <w:b/>
              </w:rPr>
            </w:pPr>
            <w:r>
              <w:rPr>
                <w:b/>
              </w:rPr>
              <w:t>Your Auto Loan</w:t>
            </w:r>
          </w:p>
          <w:p w14:paraId="663DEC94" w14:textId="77777777" w:rsidR="00497D6F" w:rsidRDefault="00497D6F" w:rsidP="00DF7BF0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1:00 am – 12:00 pm</w:t>
            </w:r>
          </w:p>
          <w:p w14:paraId="3E4B85C1" w14:textId="77777777" w:rsidR="00497D6F" w:rsidRDefault="00E516CA" w:rsidP="00DF7BF0">
            <w:pPr>
              <w:pStyle w:val="TableText"/>
              <w:spacing w:before="0" w:after="0"/>
              <w:rPr>
                <w:rStyle w:val="Hyperlink"/>
                <w:bCs/>
              </w:rPr>
            </w:pPr>
            <w:hyperlink r:id="rId87" w:history="1">
              <w:r w:rsidR="00497D6F" w:rsidRPr="00B712A2">
                <w:rPr>
                  <w:rStyle w:val="Hyperlink"/>
                  <w:bCs/>
                </w:rPr>
                <w:t>www.careerconnector.org</w:t>
              </w:r>
            </w:hyperlink>
          </w:p>
          <w:p w14:paraId="156DBDF8" w14:textId="551B8A73" w:rsidR="00B62C0C" w:rsidRPr="00B62C0C" w:rsidRDefault="00B62C0C" w:rsidP="00DF7BF0">
            <w:pPr>
              <w:pStyle w:val="TableText"/>
              <w:spacing w:before="0" w:after="0"/>
              <w:rPr>
                <w:bCs/>
              </w:rPr>
            </w:pPr>
            <w:r w:rsidRPr="00B62C0C">
              <w:rPr>
                <w:b/>
                <w:bCs/>
              </w:rPr>
              <w:t>VIP Job Listings</w:t>
            </w:r>
            <w:r w:rsidRPr="00B62C0C">
              <w:rPr>
                <w:bCs/>
              </w:rPr>
              <w:t xml:space="preserve"> </w:t>
            </w:r>
          </w:p>
          <w:p w14:paraId="2E1D9BED" w14:textId="77777777" w:rsidR="00B62C0C" w:rsidRPr="00B62C0C" w:rsidRDefault="00B62C0C" w:rsidP="00DF7BF0">
            <w:pPr>
              <w:pStyle w:val="TableText"/>
              <w:spacing w:before="0" w:after="0"/>
              <w:rPr>
                <w:bCs/>
              </w:rPr>
            </w:pPr>
            <w:r w:rsidRPr="00B62C0C">
              <w:rPr>
                <w:bCs/>
              </w:rPr>
              <w:t>11:00 am – 12:00 pm</w:t>
            </w:r>
          </w:p>
          <w:p w14:paraId="40F39BDA" w14:textId="77777777" w:rsidR="00B62C0C" w:rsidRPr="00B62C0C" w:rsidRDefault="00E516CA" w:rsidP="00DF7BF0">
            <w:pPr>
              <w:pStyle w:val="TableText"/>
              <w:spacing w:before="0" w:after="0"/>
              <w:rPr>
                <w:bCs/>
                <w:u w:val="single"/>
              </w:rPr>
            </w:pPr>
            <w:hyperlink r:id="rId88" w:history="1">
              <w:r w:rsidR="00B62C0C" w:rsidRPr="00B62C0C">
                <w:rPr>
                  <w:rStyle w:val="Hyperlink"/>
                  <w:bCs/>
                </w:rPr>
                <w:t>www.careerconnector.org</w:t>
              </w:r>
            </w:hyperlink>
          </w:p>
          <w:p w14:paraId="6A0711B7" w14:textId="41CE4CD8" w:rsidR="00A04700" w:rsidRDefault="00A04700" w:rsidP="00DF7BF0">
            <w:pPr>
              <w:pStyle w:val="TableText"/>
              <w:spacing w:before="0" w:after="0"/>
              <w:rPr>
                <w:b/>
                <w:bCs/>
              </w:rPr>
            </w:pPr>
            <w:r w:rsidRPr="00A04700">
              <w:rPr>
                <w:b/>
                <w:bCs/>
              </w:rPr>
              <w:t xml:space="preserve">First Impressions </w:t>
            </w:r>
            <w:r w:rsidR="00F5574B">
              <w:rPr>
                <w:b/>
                <w:bCs/>
              </w:rPr>
              <w:t>and</w:t>
            </w:r>
            <w:r w:rsidRPr="00A04700">
              <w:rPr>
                <w:b/>
                <w:bCs/>
              </w:rPr>
              <w:t xml:space="preserve"> Interviewing Workshop </w:t>
            </w:r>
          </w:p>
          <w:p w14:paraId="44DCDE34" w14:textId="0990B348" w:rsidR="00EE1F29" w:rsidRDefault="00F5574B" w:rsidP="00DF7BF0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1:00 pm – 2:00 pm</w:t>
            </w:r>
          </w:p>
          <w:p w14:paraId="60993E81" w14:textId="581BFD9A" w:rsidR="00B62C0C" w:rsidRPr="00B62C0C" w:rsidRDefault="00E516CA" w:rsidP="00B62C0C">
            <w:pPr>
              <w:pStyle w:val="TableText"/>
              <w:rPr>
                <w:bCs/>
                <w:u w:val="single"/>
              </w:rPr>
            </w:pPr>
            <w:hyperlink r:id="rId89" w:history="1">
              <w:r w:rsidR="00B62C0C" w:rsidRPr="00B62C0C">
                <w:rPr>
                  <w:rStyle w:val="Hyperlink"/>
                  <w:bCs/>
                </w:rPr>
                <w:t>www.careerconnector.org</w:t>
              </w:r>
            </w:hyperlink>
          </w:p>
          <w:p w14:paraId="7EE605AD" w14:textId="77777777" w:rsidR="00B62C0C" w:rsidRPr="004241D4" w:rsidRDefault="00B62C0C" w:rsidP="00DF7BF0">
            <w:pPr>
              <w:pStyle w:val="TableText"/>
              <w:spacing w:before="0" w:after="0"/>
              <w:rPr>
                <w:b/>
              </w:rPr>
            </w:pPr>
            <w:r w:rsidRPr="004241D4">
              <w:rPr>
                <w:b/>
              </w:rPr>
              <w:t>Navigating CareerConnector.org</w:t>
            </w:r>
          </w:p>
          <w:p w14:paraId="6E556AB3" w14:textId="212EC00E" w:rsidR="00B62C0C" w:rsidRPr="00B62C0C" w:rsidRDefault="00EC4D98" w:rsidP="00DF7BF0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3:00 pm – 4:00 pm</w:t>
            </w:r>
          </w:p>
          <w:p w14:paraId="5DEB3D67" w14:textId="77777777" w:rsidR="00B62C0C" w:rsidRPr="00B62C0C" w:rsidRDefault="00E516CA" w:rsidP="00DF7BF0">
            <w:pPr>
              <w:pStyle w:val="TableText"/>
              <w:spacing w:before="0" w:after="0"/>
              <w:rPr>
                <w:bCs/>
                <w:u w:val="single"/>
              </w:rPr>
            </w:pPr>
            <w:hyperlink r:id="rId90" w:history="1">
              <w:r w:rsidR="00B62C0C" w:rsidRPr="00B62C0C">
                <w:rPr>
                  <w:rStyle w:val="Hyperlink"/>
                  <w:bCs/>
                </w:rPr>
                <w:t>www.careerconnector.org</w:t>
              </w:r>
            </w:hyperlink>
          </w:p>
          <w:p w14:paraId="14175DD7" w14:textId="77777777" w:rsidR="00B62C0C" w:rsidRPr="00B62C0C" w:rsidRDefault="00B62C0C" w:rsidP="00DF7BF0">
            <w:pPr>
              <w:pStyle w:val="TableText"/>
              <w:spacing w:before="0" w:after="0"/>
              <w:rPr>
                <w:b/>
                <w:bCs/>
              </w:rPr>
            </w:pPr>
            <w:r w:rsidRPr="00B62C0C">
              <w:rPr>
                <w:b/>
                <w:bCs/>
              </w:rPr>
              <w:t>NorthStar Digital Skills Testing Session</w:t>
            </w:r>
          </w:p>
          <w:p w14:paraId="5F77C729" w14:textId="09249F76" w:rsidR="00B62C0C" w:rsidRPr="00B62C0C" w:rsidRDefault="00F5574B" w:rsidP="00DF7BF0">
            <w:pPr>
              <w:pStyle w:val="TableText"/>
              <w:spacing w:before="0" w:after="0"/>
              <w:rPr>
                <w:bCs/>
              </w:rPr>
            </w:pPr>
            <w:r>
              <w:rPr>
                <w:bCs/>
              </w:rPr>
              <w:t>5:00 pm – 6:00 pm</w:t>
            </w:r>
          </w:p>
          <w:p w14:paraId="74B6EB13" w14:textId="3459FD13" w:rsidR="00497D6F" w:rsidRPr="00497D6F" w:rsidRDefault="00E516CA" w:rsidP="00B773B5">
            <w:pPr>
              <w:pStyle w:val="TableText"/>
              <w:spacing w:before="0" w:after="0"/>
              <w:rPr>
                <w:bCs/>
              </w:rPr>
            </w:pPr>
            <w:hyperlink r:id="rId91" w:history="1">
              <w:r w:rsidR="00B62C0C" w:rsidRPr="00B62C0C">
                <w:rPr>
                  <w:rStyle w:val="Hyperlink"/>
                  <w:bCs/>
                </w:rPr>
                <w:t>www.careerconnector.org</w:t>
              </w:r>
            </w:hyperlink>
          </w:p>
        </w:tc>
        <w:tc>
          <w:tcPr>
            <w:tcW w:w="2441" w:type="dxa"/>
            <w:tcBorders>
              <w:top w:val="nil"/>
              <w:bottom w:val="single" w:sz="4" w:space="0" w:color="BFBFBF" w:themeColor="background1" w:themeShade="BF"/>
            </w:tcBorders>
          </w:tcPr>
          <w:p w14:paraId="3DFB4459" w14:textId="77777777" w:rsidR="00EE23DE" w:rsidRPr="003D377B" w:rsidRDefault="00EE23DE" w:rsidP="00EE23DE">
            <w:pPr>
              <w:rPr>
                <w:b/>
                <w:bCs/>
                <w:sz w:val="18"/>
                <w:szCs w:val="18"/>
              </w:rPr>
            </w:pPr>
            <w:r w:rsidRPr="003D377B">
              <w:rPr>
                <w:b/>
                <w:bCs/>
                <w:sz w:val="18"/>
                <w:szCs w:val="18"/>
              </w:rPr>
              <w:lastRenderedPageBreak/>
              <w:t>TRAINING PROGRAMS AVAILABLE AT THIS SITE:</w:t>
            </w:r>
          </w:p>
          <w:p w14:paraId="6B79D316" w14:textId="77777777" w:rsidR="00EE23DE" w:rsidRPr="003D377B" w:rsidRDefault="00EE23DE" w:rsidP="00EE23DE">
            <w:pPr>
              <w:rPr>
                <w:b/>
                <w:bCs/>
                <w:sz w:val="18"/>
                <w:szCs w:val="18"/>
              </w:rPr>
            </w:pPr>
            <w:r w:rsidRPr="003D377B">
              <w:rPr>
                <w:b/>
                <w:bCs/>
                <w:sz w:val="18"/>
                <w:szCs w:val="18"/>
              </w:rPr>
              <w:t>FORKLIFT</w:t>
            </w:r>
          </w:p>
          <w:p w14:paraId="3BA3DB25" w14:textId="77777777" w:rsidR="00EE23DE" w:rsidRPr="003D377B" w:rsidRDefault="00EE23DE" w:rsidP="00EE23DE">
            <w:pPr>
              <w:rPr>
                <w:b/>
                <w:bCs/>
                <w:sz w:val="18"/>
                <w:szCs w:val="18"/>
              </w:rPr>
            </w:pPr>
            <w:r w:rsidRPr="003D377B">
              <w:rPr>
                <w:b/>
                <w:bCs/>
                <w:sz w:val="18"/>
                <w:szCs w:val="18"/>
              </w:rPr>
              <w:t>GENERAL EMPLOYMENT</w:t>
            </w:r>
          </w:p>
          <w:p w14:paraId="181AE081" w14:textId="77777777" w:rsidR="00EE23DE" w:rsidRPr="003D377B" w:rsidRDefault="00EE23DE" w:rsidP="00EE23DE">
            <w:pPr>
              <w:rPr>
                <w:b/>
                <w:bCs/>
                <w:sz w:val="18"/>
                <w:szCs w:val="18"/>
              </w:rPr>
            </w:pPr>
            <w:r w:rsidRPr="003D377B">
              <w:rPr>
                <w:b/>
                <w:bCs/>
                <w:sz w:val="18"/>
                <w:szCs w:val="18"/>
              </w:rPr>
              <w:t>GOODBIZ</w:t>
            </w:r>
          </w:p>
          <w:p w14:paraId="5A2361F8" w14:textId="77777777" w:rsidR="00EE23DE" w:rsidRPr="003D377B" w:rsidRDefault="00EE23DE" w:rsidP="00EE23DE">
            <w:pPr>
              <w:rPr>
                <w:b/>
                <w:bCs/>
                <w:sz w:val="18"/>
                <w:szCs w:val="18"/>
              </w:rPr>
            </w:pPr>
            <w:r w:rsidRPr="003D377B">
              <w:rPr>
                <w:b/>
                <w:bCs/>
                <w:sz w:val="18"/>
                <w:szCs w:val="18"/>
              </w:rPr>
              <w:t xml:space="preserve">HOSPITALITY </w:t>
            </w:r>
          </w:p>
          <w:p w14:paraId="20813CEC" w14:textId="77777777" w:rsidR="00B773B5" w:rsidRDefault="00EE23DE" w:rsidP="00EE23DE">
            <w:pPr>
              <w:rPr>
                <w:b/>
                <w:bCs/>
                <w:sz w:val="18"/>
                <w:szCs w:val="18"/>
              </w:rPr>
            </w:pPr>
            <w:r w:rsidRPr="003D377B">
              <w:rPr>
                <w:b/>
                <w:bCs/>
                <w:sz w:val="18"/>
                <w:szCs w:val="18"/>
              </w:rPr>
              <w:t>LOGISTICS</w:t>
            </w:r>
          </w:p>
          <w:p w14:paraId="2E318B7A" w14:textId="0FB1511B" w:rsidR="00EE23DE" w:rsidRPr="003D377B" w:rsidRDefault="00EE23DE" w:rsidP="00EE23DE">
            <w:pPr>
              <w:rPr>
                <w:b/>
                <w:bCs/>
                <w:sz w:val="18"/>
                <w:szCs w:val="18"/>
              </w:rPr>
            </w:pPr>
            <w:r w:rsidRPr="003D377B">
              <w:rPr>
                <w:b/>
                <w:bCs/>
                <w:sz w:val="18"/>
                <w:szCs w:val="18"/>
              </w:rPr>
              <w:lastRenderedPageBreak/>
              <w:t>SUPPLY CHAIN MANAGEMENT</w:t>
            </w:r>
          </w:p>
          <w:p w14:paraId="6FD982BD" w14:textId="15CF1A8A" w:rsidR="00D113EA" w:rsidRPr="0047417B" w:rsidRDefault="00D113EA" w:rsidP="00D113EA">
            <w:pPr>
              <w:pStyle w:val="TableText"/>
              <w:spacing w:before="0" w:after="0"/>
              <w:rPr>
                <w:b/>
              </w:rPr>
            </w:pPr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695E1B9C" w14:textId="77777777" w:rsidR="00EE23DE" w:rsidRPr="00D4724E" w:rsidRDefault="00EE23DE" w:rsidP="00EE23DE">
            <w:pPr>
              <w:rPr>
                <w:b/>
                <w:bCs/>
                <w:sz w:val="18"/>
                <w:szCs w:val="18"/>
              </w:rPr>
            </w:pPr>
            <w:r w:rsidRPr="00D4724E">
              <w:rPr>
                <w:b/>
                <w:bCs/>
                <w:sz w:val="18"/>
                <w:szCs w:val="18"/>
              </w:rPr>
              <w:lastRenderedPageBreak/>
              <w:t>ATTEND AN INFORMATION SESSION FOR START DATES AND FUNDING DETAILS FOR TRAINING</w:t>
            </w:r>
          </w:p>
          <w:p w14:paraId="228DDA45" w14:textId="77777777" w:rsidR="00D113EA" w:rsidRPr="009E468B" w:rsidRDefault="00D113EA" w:rsidP="00D113EA">
            <w:pPr>
              <w:pStyle w:val="TableText"/>
              <w:spacing w:before="0" w:after="0"/>
            </w:pPr>
          </w:p>
        </w:tc>
        <w:tc>
          <w:tcPr>
            <w:tcW w:w="2442" w:type="dxa"/>
            <w:tcBorders>
              <w:top w:val="nil"/>
              <w:bottom w:val="single" w:sz="4" w:space="0" w:color="BFBFBF" w:themeColor="background1" w:themeShade="BF"/>
            </w:tcBorders>
          </w:tcPr>
          <w:p w14:paraId="1A7F263B" w14:textId="77777777" w:rsidR="00927567" w:rsidRPr="00927567" w:rsidRDefault="00927567" w:rsidP="00927567">
            <w:pPr>
              <w:pStyle w:val="TableText"/>
            </w:pPr>
            <w:r w:rsidRPr="00927567">
              <w:rPr>
                <w:b/>
                <w:bCs/>
              </w:rPr>
              <w:t xml:space="preserve">Logon to attend: </w:t>
            </w:r>
            <w:r w:rsidRPr="00927567">
              <w:rPr>
                <w:u w:val="single"/>
              </w:rPr>
              <w:t>www.careerconnector.org</w:t>
            </w:r>
          </w:p>
          <w:p w14:paraId="1AEA570A" w14:textId="77777777" w:rsidR="00927567" w:rsidRPr="00927567" w:rsidRDefault="00927567" w:rsidP="00927567">
            <w:pPr>
              <w:pStyle w:val="TableText"/>
            </w:pPr>
            <w:r w:rsidRPr="00927567">
              <w:rPr>
                <w:b/>
                <w:bCs/>
              </w:rPr>
              <w:t>To Register for Virtual Job Fairs and Workshops</w:t>
            </w:r>
          </w:p>
          <w:p w14:paraId="2B19D78D" w14:textId="77777777" w:rsidR="00927567" w:rsidRPr="00927567" w:rsidRDefault="00927567" w:rsidP="00927567">
            <w:pPr>
              <w:pStyle w:val="TableText"/>
            </w:pPr>
            <w:r w:rsidRPr="00927567">
              <w:rPr>
                <w:b/>
                <w:bCs/>
              </w:rPr>
              <w:t> </w:t>
            </w:r>
          </w:p>
          <w:p w14:paraId="196F098D" w14:textId="77777777" w:rsidR="00927567" w:rsidRPr="00927567" w:rsidRDefault="00927567" w:rsidP="00927567">
            <w:pPr>
              <w:pStyle w:val="TableText"/>
            </w:pPr>
            <w:r w:rsidRPr="00927567">
              <w:rPr>
                <w:b/>
                <w:bCs/>
              </w:rPr>
              <w:t>Virtually</w:t>
            </w:r>
            <w:r w:rsidRPr="00927567">
              <w:t>- Connect from anywhere on a device.</w:t>
            </w:r>
          </w:p>
          <w:p w14:paraId="53CE2B15" w14:textId="77777777" w:rsidR="00927567" w:rsidRPr="00927567" w:rsidRDefault="00927567" w:rsidP="00927567">
            <w:pPr>
              <w:pStyle w:val="TableText"/>
            </w:pPr>
            <w:r w:rsidRPr="00927567">
              <w:rPr>
                <w:b/>
                <w:bCs/>
              </w:rPr>
              <w:lastRenderedPageBreak/>
              <w:t>Onsite</w:t>
            </w:r>
            <w:r w:rsidRPr="00927567">
              <w:t>- Attend at a local career center in person and get connected. Safety and social distancing protocols followed- limited spaces available.</w:t>
            </w:r>
          </w:p>
          <w:p w14:paraId="4DC3CB88" w14:textId="77777777" w:rsidR="00D113EA" w:rsidRPr="00927567" w:rsidRDefault="00D113EA" w:rsidP="00D113EA">
            <w:pPr>
              <w:pStyle w:val="TableText"/>
              <w:spacing w:before="0" w:after="0"/>
            </w:pPr>
          </w:p>
        </w:tc>
      </w:tr>
    </w:tbl>
    <w:p w14:paraId="63BF222E" w14:textId="77777777" w:rsidR="00D50946" w:rsidRPr="0011525A" w:rsidRDefault="00D50946" w:rsidP="00B67285">
      <w:pPr>
        <w:tabs>
          <w:tab w:val="left" w:pos="11040"/>
          <w:tab w:val="left" w:pos="12510"/>
        </w:tabs>
        <w:rPr>
          <w:rFonts w:ascii="Arial" w:hAnsi="Arial" w:cs="Arial"/>
          <w:sz w:val="18"/>
          <w:szCs w:val="18"/>
        </w:rPr>
      </w:pPr>
    </w:p>
    <w:sectPr w:rsidR="00D50946" w:rsidRPr="0011525A" w:rsidSect="00DD768E">
      <w:headerReference w:type="default" r:id="rId92"/>
      <w:footerReference w:type="default" r:id="rId93"/>
      <w:pgSz w:w="15840" w:h="12240" w:orient="landscape"/>
      <w:pgMar w:top="540" w:right="720" w:bottom="16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98075" w14:textId="77777777" w:rsidR="00E516CA" w:rsidRDefault="00E516CA" w:rsidP="007555E0">
      <w:r>
        <w:separator/>
      </w:r>
    </w:p>
  </w:endnote>
  <w:endnote w:type="continuationSeparator" w:id="0">
    <w:p w14:paraId="5755F531" w14:textId="77777777" w:rsidR="00E516CA" w:rsidRDefault="00E516CA" w:rsidP="007555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F9C8E" w14:textId="77777777" w:rsidR="000045F6" w:rsidRPr="00DC66BF" w:rsidRDefault="000045F6" w:rsidP="00DC66BF">
    <w:pPr>
      <w:tabs>
        <w:tab w:val="left" w:pos="2025"/>
        <w:tab w:val="left" w:pos="3960"/>
        <w:tab w:val="left" w:pos="5940"/>
        <w:tab w:val="left" w:pos="7875"/>
        <w:tab w:val="left" w:pos="9810"/>
        <w:tab w:val="left" w:pos="11779"/>
      </w:tabs>
      <w:autoSpaceDE w:val="0"/>
      <w:autoSpaceDN w:val="0"/>
      <w:adjustRightInd w:val="0"/>
      <w:rPr>
        <w:rFonts w:ascii="Arial" w:hAnsi="Arial" w:cs="Arial"/>
        <w:color w:val="1E1E1E"/>
        <w:sz w:val="18"/>
        <w:szCs w:val="18"/>
        <w:shd w:val="clear" w:color="auto" w:fill="FFFFFF"/>
      </w:rPr>
    </w:pPr>
    <w:bookmarkStart w:id="2" w:name="_Hlk48640582"/>
    <w:r w:rsidRPr="00DC66BF">
      <w:rPr>
        <w:rFonts w:ascii="Arial" w:hAnsi="Arial" w:cs="Arial"/>
        <w:color w:val="1E1E1E"/>
        <w:sz w:val="18"/>
        <w:szCs w:val="18"/>
        <w:shd w:val="clear" w:color="auto" w:fill="FFFFFF"/>
      </w:rPr>
      <w:t>For the latest information on our coronavirus response and opening updates, please visit </w:t>
    </w:r>
    <w:hyperlink r:id="rId1" w:history="1">
      <w:r w:rsidRPr="00DC66BF">
        <w:rPr>
          <w:rStyle w:val="Hyperlink"/>
          <w:rFonts w:ascii="Arial" w:hAnsi="Arial" w:cs="Arial"/>
          <w:sz w:val="18"/>
          <w:szCs w:val="18"/>
          <w:shd w:val="clear" w:color="auto" w:fill="FFFFFF"/>
        </w:rPr>
        <w:t>goodwillng.org/coronavirus-response</w:t>
      </w:r>
    </w:hyperlink>
    <w:r w:rsidRPr="00DC66BF">
      <w:rPr>
        <w:rFonts w:ascii="Arial" w:hAnsi="Arial" w:cs="Arial"/>
        <w:color w:val="1E1E1E"/>
        <w:sz w:val="18"/>
        <w:szCs w:val="18"/>
        <w:shd w:val="clear" w:color="auto" w:fill="FFFFFF"/>
      </w:rPr>
      <w:t xml:space="preserve">. </w:t>
    </w:r>
  </w:p>
  <w:p w14:paraId="4E45D1EC" w14:textId="77777777" w:rsidR="000045F6" w:rsidRPr="00DC66BF" w:rsidRDefault="000045F6" w:rsidP="00DC66BF">
    <w:pPr>
      <w:tabs>
        <w:tab w:val="left" w:pos="2025"/>
        <w:tab w:val="left" w:pos="3960"/>
        <w:tab w:val="left" w:pos="5940"/>
        <w:tab w:val="left" w:pos="7875"/>
        <w:tab w:val="left" w:pos="9810"/>
        <w:tab w:val="left" w:pos="11779"/>
      </w:tabs>
      <w:autoSpaceDE w:val="0"/>
      <w:autoSpaceDN w:val="0"/>
      <w:adjustRightInd w:val="0"/>
      <w:rPr>
        <w:rFonts w:ascii="Arial" w:hAnsi="Arial" w:cs="Arial"/>
        <w:color w:val="1E1E1E"/>
        <w:sz w:val="18"/>
        <w:szCs w:val="18"/>
        <w:shd w:val="clear" w:color="auto" w:fill="FFFFFF"/>
      </w:rPr>
    </w:pPr>
    <w:r w:rsidRPr="00DC66BF">
      <w:rPr>
        <w:rFonts w:ascii="Arial" w:hAnsi="Arial" w:cs="Arial"/>
        <w:noProof/>
        <w:color w:val="1E1E1E"/>
        <w:sz w:val="18"/>
        <w:szCs w:val="18"/>
        <w:shd w:val="clear" w:color="auto" w:fill="FFFFFF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0AC89D0" wp14:editId="162FC682">
              <wp:simplePos x="0" y="0"/>
              <wp:positionH relativeFrom="column">
                <wp:posOffset>7524852</wp:posOffset>
              </wp:positionH>
              <wp:positionV relativeFrom="paragraph">
                <wp:posOffset>12547</wp:posOffset>
              </wp:positionV>
              <wp:extent cx="1995949" cy="914400"/>
              <wp:effectExtent l="0" t="0" r="4445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949" cy="914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77C3E9A" w14:textId="77777777" w:rsidR="000045F6" w:rsidRPr="00005E4E" w:rsidRDefault="000045F6" w:rsidP="00DC66BF">
                          <w:pPr>
                            <w:rPr>
                              <w:b/>
                              <w:color w:val="0070C0"/>
                              <w:sz w:val="22"/>
                              <w:u w:val="single"/>
                            </w:rPr>
                          </w:pPr>
                          <w:r w:rsidRPr="00005E4E">
                            <w:rPr>
                              <w:b/>
                              <w:color w:val="0070C0"/>
                              <w:sz w:val="22"/>
                              <w:u w:val="single"/>
                            </w:rPr>
                            <w:t>Hours of Service</w:t>
                          </w:r>
                          <w:r>
                            <w:rPr>
                              <w:b/>
                              <w:color w:val="0070C0"/>
                              <w:sz w:val="22"/>
                              <w:u w:val="single"/>
                            </w:rPr>
                            <w:t xml:space="preserve"> </w:t>
                          </w:r>
                        </w:p>
                        <w:p w14:paraId="047A633B" w14:textId="77777777" w:rsidR="000045F6" w:rsidRDefault="000045F6" w:rsidP="00DC66BF">
                          <w:pPr>
                            <w:rPr>
                              <w:b/>
                              <w:color w:val="7F7F7F" w:themeColor="text1" w:themeTint="80"/>
                              <w:szCs w:val="20"/>
                            </w:rPr>
                          </w:pPr>
                          <w:r w:rsidRPr="00005E4E">
                            <w:rPr>
                              <w:b/>
                              <w:color w:val="7F7F7F" w:themeColor="text1" w:themeTint="80"/>
                              <w:szCs w:val="20"/>
                            </w:rPr>
                            <w:t>Mon-</w:t>
                          </w:r>
                          <w:r w:rsidR="00AB28F9">
                            <w:rPr>
                              <w:b/>
                              <w:color w:val="7F7F7F" w:themeColor="text1" w:themeTint="80"/>
                              <w:szCs w:val="20"/>
                            </w:rPr>
                            <w:t>Fri</w:t>
                          </w:r>
                          <w:r>
                            <w:rPr>
                              <w:b/>
                              <w:color w:val="7F7F7F" w:themeColor="text1" w:themeTint="80"/>
                              <w:szCs w:val="20"/>
                            </w:rPr>
                            <w:t xml:space="preserve">.  </w:t>
                          </w:r>
                          <w:r w:rsidR="00AB28F9">
                            <w:rPr>
                              <w:b/>
                              <w:color w:val="7F7F7F" w:themeColor="text1" w:themeTint="80"/>
                              <w:szCs w:val="20"/>
                            </w:rPr>
                            <w:t xml:space="preserve">      </w:t>
                          </w:r>
                          <w:r>
                            <w:rPr>
                              <w:b/>
                              <w:color w:val="7F7F7F" w:themeColor="text1" w:themeTint="80"/>
                              <w:szCs w:val="20"/>
                            </w:rPr>
                            <w:t>9:00 am – 5:00 pm</w:t>
                          </w:r>
                        </w:p>
                        <w:p w14:paraId="663D7445" w14:textId="77777777" w:rsidR="000045F6" w:rsidRDefault="00AB28F9" w:rsidP="00DC66BF">
                          <w:pPr>
                            <w:rPr>
                              <w:b/>
                              <w:color w:val="7F7F7F" w:themeColor="text1" w:themeTint="80"/>
                            </w:rPr>
                          </w:pPr>
                          <w:r>
                            <w:rPr>
                              <w:b/>
                              <w:color w:val="7F7F7F" w:themeColor="text1" w:themeTint="80"/>
                            </w:rPr>
                            <w:t>Saturday</w:t>
                          </w:r>
                          <w:r w:rsidR="000045F6">
                            <w:rPr>
                              <w:b/>
                              <w:color w:val="7F7F7F" w:themeColor="text1" w:themeTint="80"/>
                            </w:rPr>
                            <w:t xml:space="preserve">      </w:t>
                          </w:r>
                          <w:r>
                            <w:rPr>
                              <w:b/>
                              <w:color w:val="7F7F7F" w:themeColor="text1" w:themeTint="80"/>
                            </w:rPr>
                            <w:t xml:space="preserve"> 9</w:t>
                          </w:r>
                          <w:r w:rsidR="000045F6">
                            <w:rPr>
                              <w:b/>
                              <w:color w:val="7F7F7F" w:themeColor="text1" w:themeTint="80"/>
                            </w:rPr>
                            <w:t xml:space="preserve">:00 am – </w:t>
                          </w:r>
                          <w:r>
                            <w:rPr>
                              <w:b/>
                              <w:color w:val="7F7F7F" w:themeColor="text1" w:themeTint="80"/>
                            </w:rPr>
                            <w:t>1</w:t>
                          </w:r>
                          <w:r w:rsidR="000045F6">
                            <w:rPr>
                              <w:b/>
                              <w:color w:val="7F7F7F" w:themeColor="text1" w:themeTint="80"/>
                            </w:rPr>
                            <w:t>2:00 p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20AC89D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592.5pt;margin-top:1pt;width:157.15pt;height:1in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" fillcolor="window" stroked="f" strokeweight=".5pt">
              <v:textbox>
                <w:txbxContent>
                  <w:p w14:paraId="477C3E9A" w14:textId="77777777" w:rsidR="000045F6" w:rsidRPr="00005E4E" w:rsidRDefault="000045F6" w:rsidP="00DC66BF">
                    <w:pPr>
                      <w:rPr>
                        <w:b/>
                        <w:color w:val="0070C0"/>
                        <w:sz w:val="22"/>
                        <w:u w:val="single"/>
                      </w:rPr>
                    </w:pPr>
                    <w:r w:rsidRPr="00005E4E">
                      <w:rPr>
                        <w:b/>
                        <w:color w:val="0070C0"/>
                        <w:sz w:val="22"/>
                        <w:u w:val="single"/>
                      </w:rPr>
                      <w:t>Hours of Service</w:t>
                    </w:r>
                    <w:r>
                      <w:rPr>
                        <w:b/>
                        <w:color w:val="0070C0"/>
                        <w:sz w:val="22"/>
                        <w:u w:val="single"/>
                      </w:rPr>
                      <w:t xml:space="preserve"> </w:t>
                    </w:r>
                  </w:p>
                  <w:p w14:paraId="047A633B" w14:textId="77777777" w:rsidR="000045F6" w:rsidRDefault="000045F6" w:rsidP="00DC66BF">
                    <w:pPr>
                      <w:rPr>
                        <w:b/>
                        <w:color w:val="7F7F7F" w:themeColor="text1" w:themeTint="80"/>
                        <w:szCs w:val="20"/>
                      </w:rPr>
                    </w:pPr>
                    <w:r w:rsidRPr="00005E4E">
                      <w:rPr>
                        <w:b/>
                        <w:color w:val="7F7F7F" w:themeColor="text1" w:themeTint="80"/>
                        <w:szCs w:val="20"/>
                      </w:rPr>
                      <w:t>Mon-</w:t>
                    </w:r>
                    <w:r w:rsidR="00AB28F9">
                      <w:rPr>
                        <w:b/>
                        <w:color w:val="7F7F7F" w:themeColor="text1" w:themeTint="80"/>
                        <w:szCs w:val="20"/>
                      </w:rPr>
                      <w:t>Fri</w:t>
                    </w:r>
                    <w:r>
                      <w:rPr>
                        <w:b/>
                        <w:color w:val="7F7F7F" w:themeColor="text1" w:themeTint="80"/>
                        <w:szCs w:val="20"/>
                      </w:rPr>
                      <w:t xml:space="preserve">.  </w:t>
                    </w:r>
                    <w:r w:rsidR="00AB28F9">
                      <w:rPr>
                        <w:b/>
                        <w:color w:val="7F7F7F" w:themeColor="text1" w:themeTint="80"/>
                        <w:szCs w:val="20"/>
                      </w:rPr>
                      <w:t xml:space="preserve">      </w:t>
                    </w:r>
                    <w:r>
                      <w:rPr>
                        <w:b/>
                        <w:color w:val="7F7F7F" w:themeColor="text1" w:themeTint="80"/>
                        <w:szCs w:val="20"/>
                      </w:rPr>
                      <w:t>9:00 am – 5:00 pm</w:t>
                    </w:r>
                  </w:p>
                  <w:p w14:paraId="663D7445" w14:textId="77777777" w:rsidR="000045F6" w:rsidRDefault="00AB28F9" w:rsidP="00DC66BF">
                    <w:pPr>
                      <w:rPr>
                        <w:b/>
                        <w:color w:val="7F7F7F" w:themeColor="text1" w:themeTint="80"/>
                      </w:rPr>
                    </w:pPr>
                    <w:r>
                      <w:rPr>
                        <w:b/>
                        <w:color w:val="7F7F7F" w:themeColor="text1" w:themeTint="80"/>
                      </w:rPr>
                      <w:t>Saturday</w:t>
                    </w:r>
                    <w:r w:rsidR="000045F6">
                      <w:rPr>
                        <w:b/>
                        <w:color w:val="7F7F7F" w:themeColor="text1" w:themeTint="80"/>
                      </w:rPr>
                      <w:t xml:space="preserve">      </w:t>
                    </w:r>
                    <w:r>
                      <w:rPr>
                        <w:b/>
                        <w:color w:val="7F7F7F" w:themeColor="text1" w:themeTint="80"/>
                      </w:rPr>
                      <w:t xml:space="preserve"> 9</w:t>
                    </w:r>
                    <w:r w:rsidR="000045F6">
                      <w:rPr>
                        <w:b/>
                        <w:color w:val="7F7F7F" w:themeColor="text1" w:themeTint="80"/>
                      </w:rPr>
                      <w:t xml:space="preserve">:00 am – </w:t>
                    </w:r>
                    <w:r>
                      <w:rPr>
                        <w:b/>
                        <w:color w:val="7F7F7F" w:themeColor="text1" w:themeTint="80"/>
                      </w:rPr>
                      <w:t>1</w:t>
                    </w:r>
                    <w:r w:rsidR="000045F6">
                      <w:rPr>
                        <w:b/>
                        <w:color w:val="7F7F7F" w:themeColor="text1" w:themeTint="80"/>
                      </w:rPr>
                      <w:t>2:00 pm</w:t>
                    </w:r>
                  </w:p>
                </w:txbxContent>
              </v:textbox>
            </v:shape>
          </w:pict>
        </mc:Fallback>
      </mc:AlternateContent>
    </w:r>
    <w:r w:rsidRPr="00DC66BF">
      <w:rPr>
        <w:rFonts w:ascii="Arial" w:hAnsi="Arial" w:cs="Arial"/>
        <w:color w:val="1E1E1E"/>
        <w:sz w:val="18"/>
        <w:szCs w:val="18"/>
        <w:shd w:val="clear" w:color="auto" w:fill="FFFFFF"/>
      </w:rPr>
      <w:t xml:space="preserve">You can access our services during this time at </w:t>
    </w:r>
    <w:hyperlink r:id="rId2" w:history="1">
      <w:r w:rsidRPr="00DC66BF">
        <w:rPr>
          <w:rStyle w:val="Hyperlink"/>
          <w:rFonts w:ascii="Arial" w:hAnsi="Arial" w:cs="Arial"/>
          <w:sz w:val="18"/>
          <w:szCs w:val="18"/>
          <w:shd w:val="clear" w:color="auto" w:fill="FFFFFF"/>
        </w:rPr>
        <w:t>www.careerconnector.org</w:t>
      </w:r>
    </w:hyperlink>
    <w:r w:rsidRPr="00DC66BF">
      <w:rPr>
        <w:rFonts w:ascii="Arial" w:hAnsi="Arial" w:cs="Arial"/>
        <w:color w:val="1E1E1E"/>
        <w:sz w:val="18"/>
        <w:szCs w:val="18"/>
        <w:shd w:val="clear" w:color="auto" w:fill="FFFFFF"/>
      </w:rPr>
      <w:t xml:space="preserve">  or by calling 1-844-344-WORK Monday – Friday 9:00 a.m. – 5:00 p.m.</w:t>
    </w:r>
  </w:p>
  <w:p w14:paraId="67931882" w14:textId="77777777" w:rsidR="000045F6" w:rsidRPr="00DC66BF" w:rsidRDefault="000045F6" w:rsidP="00DC66BF">
    <w:pPr>
      <w:tabs>
        <w:tab w:val="left" w:pos="2025"/>
        <w:tab w:val="left" w:pos="3960"/>
        <w:tab w:val="left" w:pos="5940"/>
        <w:tab w:val="left" w:pos="7875"/>
        <w:tab w:val="left" w:pos="9810"/>
        <w:tab w:val="left" w:pos="11779"/>
      </w:tabs>
      <w:autoSpaceDE w:val="0"/>
      <w:autoSpaceDN w:val="0"/>
      <w:adjustRightInd w:val="0"/>
      <w:rPr>
        <w:rFonts w:ascii="Arial" w:hAnsi="Arial" w:cs="Arial"/>
        <w:color w:val="1E1E1E"/>
        <w:sz w:val="18"/>
        <w:szCs w:val="18"/>
        <w:shd w:val="clear" w:color="auto" w:fill="FFFFFF"/>
      </w:rPr>
    </w:pPr>
    <w:r w:rsidRPr="00DC66BF">
      <w:rPr>
        <w:rFonts w:ascii="Arial" w:hAnsi="Arial" w:cs="Arial"/>
        <w:color w:val="1E1E1E"/>
        <w:sz w:val="18"/>
        <w:szCs w:val="18"/>
        <w:shd w:val="clear" w:color="auto" w:fill="FFFFFF"/>
      </w:rPr>
      <w:t xml:space="preserve">All Workshops are Virtual unless noted otherwise.  If you do not have internet access you may visit your nearest Career Center to attend </w:t>
    </w:r>
    <w:r>
      <w:rPr>
        <w:rFonts w:ascii="Arial" w:hAnsi="Arial" w:cs="Arial"/>
        <w:color w:val="1E1E1E"/>
        <w:sz w:val="18"/>
        <w:szCs w:val="18"/>
        <w:shd w:val="clear" w:color="auto" w:fill="FFFFFF"/>
      </w:rPr>
      <w:t>v</w:t>
    </w:r>
    <w:r w:rsidRPr="00DC66BF">
      <w:rPr>
        <w:rFonts w:ascii="Arial" w:hAnsi="Arial" w:cs="Arial"/>
        <w:color w:val="1E1E1E"/>
        <w:sz w:val="18"/>
        <w:szCs w:val="18"/>
        <w:shd w:val="clear" w:color="auto" w:fill="FFFFFF"/>
      </w:rPr>
      <w:t xml:space="preserve">irtual </w:t>
    </w:r>
  </w:p>
  <w:p w14:paraId="112021E6" w14:textId="77777777" w:rsidR="000045F6" w:rsidRDefault="000045F6" w:rsidP="00DC66BF">
    <w:pPr>
      <w:tabs>
        <w:tab w:val="left" w:pos="2025"/>
        <w:tab w:val="left" w:pos="3960"/>
        <w:tab w:val="left" w:pos="5940"/>
        <w:tab w:val="left" w:pos="7875"/>
        <w:tab w:val="left" w:pos="9810"/>
        <w:tab w:val="left" w:pos="11779"/>
      </w:tabs>
      <w:autoSpaceDE w:val="0"/>
      <w:autoSpaceDN w:val="0"/>
      <w:adjustRightInd w:val="0"/>
      <w:rPr>
        <w:rFonts w:ascii="Arial" w:hAnsi="Arial" w:cs="Arial"/>
        <w:color w:val="1E1E1E"/>
        <w:sz w:val="18"/>
        <w:szCs w:val="18"/>
        <w:shd w:val="clear" w:color="auto" w:fill="FFFFFF"/>
      </w:rPr>
    </w:pPr>
    <w:r>
      <w:rPr>
        <w:rFonts w:ascii="Arial" w:hAnsi="Arial" w:cs="Arial"/>
        <w:color w:val="1E1E1E"/>
        <w:sz w:val="18"/>
        <w:szCs w:val="18"/>
        <w:shd w:val="clear" w:color="auto" w:fill="FFFFFF"/>
      </w:rPr>
      <w:t>j</w:t>
    </w:r>
    <w:r w:rsidRPr="00DC66BF">
      <w:rPr>
        <w:rFonts w:ascii="Arial" w:hAnsi="Arial" w:cs="Arial"/>
        <w:color w:val="1E1E1E"/>
        <w:sz w:val="18"/>
        <w:szCs w:val="18"/>
        <w:shd w:val="clear" w:color="auto" w:fill="FFFFFF"/>
      </w:rPr>
      <w:t xml:space="preserve">ob </w:t>
    </w:r>
    <w:r>
      <w:rPr>
        <w:rFonts w:ascii="Arial" w:hAnsi="Arial" w:cs="Arial"/>
        <w:color w:val="1E1E1E"/>
        <w:sz w:val="18"/>
        <w:szCs w:val="18"/>
        <w:shd w:val="clear" w:color="auto" w:fill="FFFFFF"/>
      </w:rPr>
      <w:t>fairs</w:t>
    </w:r>
    <w:r w:rsidRPr="00DC66BF">
      <w:rPr>
        <w:rFonts w:ascii="Arial" w:hAnsi="Arial" w:cs="Arial"/>
        <w:color w:val="1E1E1E"/>
        <w:sz w:val="18"/>
        <w:szCs w:val="18"/>
        <w:shd w:val="clear" w:color="auto" w:fill="FFFFFF"/>
      </w:rPr>
      <w:t xml:space="preserve"> and </w:t>
    </w:r>
    <w:r>
      <w:rPr>
        <w:rFonts w:ascii="Arial" w:hAnsi="Arial" w:cs="Arial"/>
        <w:color w:val="1E1E1E"/>
        <w:sz w:val="18"/>
        <w:szCs w:val="18"/>
        <w:shd w:val="clear" w:color="auto" w:fill="FFFFFF"/>
      </w:rPr>
      <w:t>v</w:t>
    </w:r>
    <w:r w:rsidRPr="00DC66BF">
      <w:rPr>
        <w:rFonts w:ascii="Arial" w:hAnsi="Arial" w:cs="Arial"/>
        <w:color w:val="1E1E1E"/>
        <w:sz w:val="18"/>
        <w:szCs w:val="18"/>
        <w:shd w:val="clear" w:color="auto" w:fill="FFFFFF"/>
      </w:rPr>
      <w:t xml:space="preserve">irtual </w:t>
    </w:r>
    <w:r>
      <w:rPr>
        <w:rFonts w:ascii="Arial" w:hAnsi="Arial" w:cs="Arial"/>
        <w:color w:val="1E1E1E"/>
        <w:sz w:val="18"/>
        <w:szCs w:val="18"/>
        <w:shd w:val="clear" w:color="auto" w:fill="FFFFFF"/>
      </w:rPr>
      <w:t>w</w:t>
    </w:r>
    <w:r w:rsidRPr="00DC66BF">
      <w:rPr>
        <w:rFonts w:ascii="Arial" w:hAnsi="Arial" w:cs="Arial"/>
        <w:color w:val="1E1E1E"/>
        <w:sz w:val="18"/>
        <w:szCs w:val="18"/>
        <w:shd w:val="clear" w:color="auto" w:fill="FFFFFF"/>
      </w:rPr>
      <w:t>orkshops during regular business hours</w:t>
    </w:r>
  </w:p>
  <w:p w14:paraId="18C132E6" w14:textId="77777777" w:rsidR="000045F6" w:rsidRPr="00DC66BF" w:rsidRDefault="000045F6" w:rsidP="00DC66BF">
    <w:pPr>
      <w:tabs>
        <w:tab w:val="left" w:pos="2025"/>
        <w:tab w:val="left" w:pos="3960"/>
        <w:tab w:val="left" w:pos="5940"/>
        <w:tab w:val="left" w:pos="7875"/>
        <w:tab w:val="left" w:pos="9810"/>
        <w:tab w:val="left" w:pos="11779"/>
      </w:tabs>
      <w:autoSpaceDE w:val="0"/>
      <w:autoSpaceDN w:val="0"/>
      <w:adjustRightInd w:val="0"/>
      <w:rPr>
        <w:rFonts w:ascii="Arial" w:hAnsi="Arial" w:cs="Arial"/>
        <w:sz w:val="8"/>
        <w:szCs w:val="8"/>
      </w:rPr>
    </w:pPr>
  </w:p>
  <w:p w14:paraId="46CA59D3" w14:textId="77777777" w:rsidR="000045F6" w:rsidRDefault="000045F6" w:rsidP="007555E0">
    <w:pPr>
      <w:tabs>
        <w:tab w:val="left" w:pos="2025"/>
        <w:tab w:val="left" w:pos="3960"/>
        <w:tab w:val="left" w:pos="5940"/>
        <w:tab w:val="left" w:pos="7875"/>
        <w:tab w:val="left" w:pos="9810"/>
        <w:tab w:val="left" w:pos="11779"/>
      </w:tabs>
      <w:autoSpaceDE w:val="0"/>
      <w:autoSpaceDN w:val="0"/>
      <w:adjustRightInd w:val="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P</w:t>
    </w:r>
    <w:r w:rsidRPr="000826D4">
      <w:rPr>
        <w:rFonts w:ascii="Arial" w:hAnsi="Arial" w:cs="Arial"/>
        <w:sz w:val="18"/>
        <w:szCs w:val="18"/>
      </w:rPr>
      <w:t xml:space="preserve">lease contact the Career Center before attending classes to </w:t>
    </w:r>
    <w:r>
      <w:rPr>
        <w:rFonts w:ascii="Arial" w:hAnsi="Arial" w:cs="Arial"/>
        <w:sz w:val="18"/>
        <w:szCs w:val="18"/>
      </w:rPr>
      <w:t xml:space="preserve">reserve your spot and to </w:t>
    </w:r>
    <w:r w:rsidRPr="000826D4">
      <w:rPr>
        <w:rFonts w:ascii="Arial" w:hAnsi="Arial" w:cs="Arial"/>
        <w:sz w:val="18"/>
        <w:szCs w:val="18"/>
      </w:rPr>
      <w:t xml:space="preserve">ensure the course schedule has not changed. </w:t>
    </w:r>
    <w:r w:rsidRPr="000826D4">
      <w:rPr>
        <w:rFonts w:ascii="Arial" w:hAnsi="Arial" w:cs="Arial"/>
        <w:sz w:val="18"/>
        <w:szCs w:val="18"/>
      </w:rPr>
      <w:tab/>
    </w:r>
    <w:r w:rsidRPr="000826D4">
      <w:rPr>
        <w:rFonts w:ascii="Arial" w:hAnsi="Arial" w:cs="Arial"/>
        <w:sz w:val="18"/>
        <w:szCs w:val="18"/>
      </w:rPr>
      <w:tab/>
    </w:r>
    <w:r w:rsidRPr="000826D4">
      <w:rPr>
        <w:rFonts w:ascii="Arial" w:hAnsi="Arial" w:cs="Arial"/>
        <w:sz w:val="18"/>
        <w:szCs w:val="18"/>
      </w:rPr>
      <w:tab/>
    </w:r>
    <w:r w:rsidRPr="000826D4">
      <w:rPr>
        <w:rFonts w:ascii="Arial" w:hAnsi="Arial" w:cs="Arial"/>
        <w:sz w:val="18"/>
        <w:szCs w:val="18"/>
      </w:rPr>
      <w:tab/>
      <w:t xml:space="preserve">     </w:t>
    </w:r>
    <w:r w:rsidRPr="000826D4">
      <w:rPr>
        <w:rFonts w:ascii="Arial" w:hAnsi="Arial" w:cs="Arial"/>
        <w:sz w:val="18"/>
        <w:szCs w:val="18"/>
      </w:rPr>
      <w:br/>
      <w:t xml:space="preserve">Class schedules are subject to change without notice. </w:t>
    </w:r>
  </w:p>
  <w:bookmarkEnd w:id="2"/>
  <w:p w14:paraId="125E8BFC" w14:textId="77777777" w:rsidR="00C934C6" w:rsidRPr="00256134" w:rsidRDefault="00C934C6" w:rsidP="00C934C6">
    <w:pPr>
      <w:tabs>
        <w:tab w:val="left" w:pos="2025"/>
        <w:tab w:val="left" w:pos="3960"/>
        <w:tab w:val="left" w:pos="5940"/>
        <w:tab w:val="left" w:pos="7875"/>
        <w:tab w:val="left" w:pos="9810"/>
        <w:tab w:val="left" w:pos="11779"/>
      </w:tabs>
      <w:autoSpaceDE w:val="0"/>
      <w:autoSpaceDN w:val="0"/>
      <w:adjustRightInd w:val="0"/>
      <w:rPr>
        <w:rFonts w:ascii="Arial" w:hAnsi="Arial" w:cs="Arial"/>
        <w:szCs w:val="18"/>
      </w:rPr>
    </w:pPr>
    <w:r>
      <w:rPr>
        <w:rFonts w:ascii="Arial" w:hAnsi="Arial" w:cs="Arial"/>
        <w:b/>
        <w:color w:val="0070C0"/>
        <w:szCs w:val="18"/>
      </w:rPr>
      <w:t xml:space="preserve">Pleasant Hill </w:t>
    </w:r>
    <w:r w:rsidRPr="00256134">
      <w:rPr>
        <w:rFonts w:ascii="Arial" w:hAnsi="Arial" w:cs="Arial"/>
        <w:b/>
        <w:color w:val="0070C0"/>
        <w:szCs w:val="18"/>
      </w:rPr>
      <w:t>Career Center</w:t>
    </w:r>
    <w:r w:rsidRPr="00256134">
      <w:rPr>
        <w:rFonts w:ascii="Arial" w:hAnsi="Arial" w:cs="Arial"/>
        <w:color w:val="0070C0"/>
        <w:szCs w:val="18"/>
      </w:rPr>
      <w:t xml:space="preserve">:  </w:t>
    </w:r>
    <w:r>
      <w:rPr>
        <w:rFonts w:ascii="Arial" w:hAnsi="Arial" w:cs="Arial"/>
        <w:color w:val="7F7F7F" w:themeColor="text1" w:themeTint="80"/>
        <w:szCs w:val="18"/>
      </w:rPr>
      <w:t xml:space="preserve">1502 Pleasant Hill Rd Duluth, GA 30096 </w:t>
    </w:r>
    <w:r w:rsidRPr="00256134">
      <w:rPr>
        <w:rFonts w:ascii="Arial" w:hAnsi="Arial" w:cs="Arial"/>
        <w:color w:val="7F7F7F" w:themeColor="text1" w:themeTint="80"/>
        <w:szCs w:val="18"/>
      </w:rPr>
      <w:t xml:space="preserve">| </w:t>
    </w:r>
    <w:r>
      <w:rPr>
        <w:rFonts w:ascii="Arial" w:hAnsi="Arial" w:cs="Arial"/>
        <w:color w:val="7F7F7F" w:themeColor="text1" w:themeTint="80"/>
        <w:szCs w:val="18"/>
      </w:rPr>
      <w:t xml:space="preserve">770.279.6260 </w:t>
    </w:r>
  </w:p>
  <w:p w14:paraId="760AB128" w14:textId="77777777" w:rsidR="000045F6" w:rsidRDefault="000045F6" w:rsidP="009E1B65">
    <w:pPr>
      <w:tabs>
        <w:tab w:val="left" w:pos="2025"/>
        <w:tab w:val="left" w:pos="3960"/>
        <w:tab w:val="left" w:pos="5940"/>
        <w:tab w:val="left" w:pos="7875"/>
        <w:tab w:val="left" w:pos="9810"/>
        <w:tab w:val="left" w:pos="11779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5F38E6" w14:textId="77777777" w:rsidR="00E516CA" w:rsidRDefault="00E516CA" w:rsidP="007555E0">
      <w:r>
        <w:separator/>
      </w:r>
    </w:p>
  </w:footnote>
  <w:footnote w:type="continuationSeparator" w:id="0">
    <w:p w14:paraId="0DA03D7D" w14:textId="77777777" w:rsidR="00E516CA" w:rsidRDefault="00E516CA" w:rsidP="007555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31214" w14:textId="77777777" w:rsidR="000045F6" w:rsidRDefault="000045F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1F476C" wp14:editId="4D03DFE9">
              <wp:simplePos x="0" y="0"/>
              <wp:positionH relativeFrom="column">
                <wp:posOffset>3200400</wp:posOffset>
              </wp:positionH>
              <wp:positionV relativeFrom="paragraph">
                <wp:posOffset>502173</wp:posOffset>
              </wp:positionV>
              <wp:extent cx="6172200" cy="171450"/>
              <wp:effectExtent l="0" t="0" r="0" b="635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72200" cy="1714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1ABB654F" id="Rectangle 1" o:spid="_x0000_s1026" style="position:absolute;margin-left:252pt;margin-top:39.55pt;width:486pt;height:1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" fillcolor="#998c83 [3206]" stroked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B1DA24" wp14:editId="4A0A7184">
              <wp:simplePos x="0" y="0"/>
              <wp:positionH relativeFrom="column">
                <wp:posOffset>2971800</wp:posOffset>
              </wp:positionH>
              <wp:positionV relativeFrom="paragraph">
                <wp:posOffset>-114300</wp:posOffset>
              </wp:positionV>
              <wp:extent cx="6400800" cy="726440"/>
              <wp:effectExtent l="0" t="0" r="0" b="1016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72644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14:paraId="41DF29D1" w14:textId="43F051DA" w:rsidR="000045F6" w:rsidRPr="00051144" w:rsidRDefault="00C934C6" w:rsidP="007555E0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>Pleasant Hill</w:t>
                          </w:r>
                          <w:r w:rsidR="000045F6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 xml:space="preserve"> Career Center</w:t>
                          </w:r>
                          <w:r w:rsidR="00757305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 xml:space="preserve"> </w:t>
                          </w:r>
                          <w:r w:rsidR="000045F6" w:rsidRPr="0005114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 xml:space="preserve">Calendar </w:t>
                          </w:r>
                        </w:p>
                        <w:p w14:paraId="2954006F" w14:textId="28BFA850" w:rsidR="000045F6" w:rsidRPr="00CB7D32" w:rsidRDefault="003B2B31" w:rsidP="007555E0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6"/>
                              <w:szCs w:val="36"/>
                            </w:rPr>
                            <w:t>June</w:t>
                          </w:r>
                          <w:r w:rsidR="00900E07">
                            <w:rPr>
                              <w:rFonts w:ascii="Arial" w:hAnsi="Arial" w:cs="Arial"/>
                              <w:color w:val="FFFFFF" w:themeColor="background1"/>
                              <w:sz w:val="36"/>
                              <w:szCs w:val="36"/>
                            </w:rPr>
                            <w:t xml:space="preserve"> </w:t>
                          </w:r>
                          <w:r w:rsidR="00757305">
                            <w:rPr>
                              <w:rFonts w:ascii="Arial" w:hAnsi="Arial" w:cs="Arial"/>
                              <w:color w:val="FFFFFF" w:themeColor="background1"/>
                              <w:sz w:val="36"/>
                              <w:szCs w:val="36"/>
                            </w:rPr>
                            <w:t>202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28B1DA2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4pt;margin-top:-9pt;width:7in;height:57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" fillcolor="#00498a [3208]" stroked="f">
              <v:textbox>
                <w:txbxContent>
                  <w:p w14:paraId="41DF29D1" w14:textId="43F051DA" w:rsidR="000045F6" w:rsidRPr="00051144" w:rsidRDefault="00C934C6" w:rsidP="007555E0">
                    <w:pPr>
                      <w:jc w:val="center"/>
                      <w:rPr>
                        <w:rFonts w:ascii="Arial" w:hAnsi="Arial" w:cs="Arial"/>
                        <w:b/>
                        <w:color w:val="FFFFFF" w:themeColor="background1"/>
                        <w:sz w:val="40"/>
                        <w:szCs w:val="40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40"/>
                        <w:szCs w:val="40"/>
                      </w:rPr>
                      <w:t>Pleasant Hill</w:t>
                    </w:r>
                    <w:r w:rsidR="000045F6">
                      <w:rPr>
                        <w:rFonts w:ascii="Arial" w:hAnsi="Arial" w:cs="Arial"/>
                        <w:b/>
                        <w:color w:val="FFFFFF" w:themeColor="background1"/>
                        <w:sz w:val="40"/>
                        <w:szCs w:val="40"/>
                      </w:rPr>
                      <w:t xml:space="preserve"> Career Center</w:t>
                    </w:r>
                    <w:r w:rsidR="00757305">
                      <w:rPr>
                        <w:rFonts w:ascii="Arial" w:hAnsi="Arial" w:cs="Arial"/>
                        <w:b/>
                        <w:color w:val="FFFFFF" w:themeColor="background1"/>
                        <w:sz w:val="40"/>
                        <w:szCs w:val="40"/>
                      </w:rPr>
                      <w:t xml:space="preserve"> </w:t>
                    </w:r>
                    <w:r w:rsidR="000045F6" w:rsidRPr="00051144">
                      <w:rPr>
                        <w:rFonts w:ascii="Arial" w:hAnsi="Arial" w:cs="Arial"/>
                        <w:b/>
                        <w:color w:val="FFFFFF" w:themeColor="background1"/>
                        <w:sz w:val="40"/>
                        <w:szCs w:val="40"/>
                      </w:rPr>
                      <w:t xml:space="preserve">Calendar </w:t>
                    </w:r>
                  </w:p>
                  <w:p w14:paraId="2954006F" w14:textId="28BFA850" w:rsidR="000045F6" w:rsidRPr="00CB7D32" w:rsidRDefault="003B2B31" w:rsidP="007555E0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40"/>
                        <w:szCs w:val="40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36"/>
                        <w:szCs w:val="36"/>
                      </w:rPr>
                      <w:t>June</w:t>
                    </w:r>
                    <w:r w:rsidR="00900E07">
                      <w:rPr>
                        <w:rFonts w:ascii="Arial" w:hAnsi="Arial" w:cs="Arial"/>
                        <w:color w:val="FFFFFF" w:themeColor="background1"/>
                        <w:sz w:val="36"/>
                        <w:szCs w:val="36"/>
                      </w:rPr>
                      <w:t xml:space="preserve"> </w:t>
                    </w:r>
                    <w:r w:rsidR="00757305">
                      <w:rPr>
                        <w:rFonts w:ascii="Arial" w:hAnsi="Arial" w:cs="Arial"/>
                        <w:color w:val="FFFFFF" w:themeColor="background1"/>
                        <w:sz w:val="36"/>
                        <w:szCs w:val="36"/>
                      </w:rPr>
                      <w:t>2021</w:t>
                    </w:r>
                  </w:p>
                </w:txbxContent>
              </v:textbox>
            </v:shape>
          </w:pict>
        </mc:Fallback>
      </mc:AlternateContent>
    </w:r>
    <w:r w:rsidRPr="003B22DD">
      <w:rPr>
        <w:noProof/>
      </w:rPr>
      <w:drawing>
        <wp:anchor distT="0" distB="0" distL="114300" distR="114300" simplePos="0" relativeHeight="251661312" behindDoc="0" locked="0" layoutInCell="1" allowOverlap="1" wp14:anchorId="0DB1B803" wp14:editId="75ED0382">
          <wp:simplePos x="0" y="0"/>
          <wp:positionH relativeFrom="column">
            <wp:posOffset>228600</wp:posOffset>
          </wp:positionH>
          <wp:positionV relativeFrom="paragraph">
            <wp:posOffset>-46990</wp:posOffset>
          </wp:positionV>
          <wp:extent cx="2253615" cy="753110"/>
          <wp:effectExtent l="0" t="0" r="6985" b="8890"/>
          <wp:wrapTight wrapText="bothSides">
            <wp:wrapPolygon edited="0">
              <wp:start x="0" y="0"/>
              <wp:lineTo x="0" y="21126"/>
              <wp:lineTo x="21423" y="21126"/>
              <wp:lineTo x="21423" y="0"/>
              <wp:lineTo x="0" y="0"/>
            </wp:wrapPolygon>
          </wp:wrapTight>
          <wp:docPr id="113" name="Picture 1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oodwill_logo_U_293_website[1]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615" cy="753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DYwNDY0tLQwsjRQ0lEKTi0uzszPAykwNKgFAIiaNLEtAAAA"/>
    <w:docVar w:name="MonthEnd" w:val="1/31/2013"/>
    <w:docVar w:name="MonthStart" w:val="1/1/2013"/>
    <w:docVar w:name="ShowDynamicGuides" w:val="1"/>
    <w:docVar w:name="ShowMarginGuides" w:val="0"/>
    <w:docVar w:name="ShowOutlines" w:val="0"/>
    <w:docVar w:name="ShowStaticGuides" w:val="0"/>
  </w:docVars>
  <w:rsids>
    <w:rsidRoot w:val="009347B2"/>
    <w:rsid w:val="000003FC"/>
    <w:rsid w:val="00002E4A"/>
    <w:rsid w:val="000045F6"/>
    <w:rsid w:val="00005363"/>
    <w:rsid w:val="00016644"/>
    <w:rsid w:val="00016E93"/>
    <w:rsid w:val="00017468"/>
    <w:rsid w:val="00017FD5"/>
    <w:rsid w:val="00022709"/>
    <w:rsid w:val="000263A0"/>
    <w:rsid w:val="00031CC4"/>
    <w:rsid w:val="0003203F"/>
    <w:rsid w:val="00032491"/>
    <w:rsid w:val="000329A6"/>
    <w:rsid w:val="000335D5"/>
    <w:rsid w:val="000337DA"/>
    <w:rsid w:val="00033968"/>
    <w:rsid w:val="000360F5"/>
    <w:rsid w:val="00037169"/>
    <w:rsid w:val="00037973"/>
    <w:rsid w:val="00037B62"/>
    <w:rsid w:val="00041737"/>
    <w:rsid w:val="00041759"/>
    <w:rsid w:val="00042603"/>
    <w:rsid w:val="00044518"/>
    <w:rsid w:val="00044AE3"/>
    <w:rsid w:val="000452C0"/>
    <w:rsid w:val="00047B12"/>
    <w:rsid w:val="00050FE6"/>
    <w:rsid w:val="00051144"/>
    <w:rsid w:val="00051CCB"/>
    <w:rsid w:val="000572C2"/>
    <w:rsid w:val="000631FB"/>
    <w:rsid w:val="0006410C"/>
    <w:rsid w:val="000647EB"/>
    <w:rsid w:val="0006526B"/>
    <w:rsid w:val="00065E36"/>
    <w:rsid w:val="00066D69"/>
    <w:rsid w:val="000677AF"/>
    <w:rsid w:val="000700EB"/>
    <w:rsid w:val="000708A7"/>
    <w:rsid w:val="00074C8F"/>
    <w:rsid w:val="000801F4"/>
    <w:rsid w:val="000833F0"/>
    <w:rsid w:val="00084FCD"/>
    <w:rsid w:val="000869ED"/>
    <w:rsid w:val="00087298"/>
    <w:rsid w:val="00092506"/>
    <w:rsid w:val="00093C10"/>
    <w:rsid w:val="000A0651"/>
    <w:rsid w:val="000A10F6"/>
    <w:rsid w:val="000A2090"/>
    <w:rsid w:val="000A21D4"/>
    <w:rsid w:val="000A68B9"/>
    <w:rsid w:val="000B1B1E"/>
    <w:rsid w:val="000B2AFC"/>
    <w:rsid w:val="000B5F8A"/>
    <w:rsid w:val="000C0DF2"/>
    <w:rsid w:val="000C4995"/>
    <w:rsid w:val="000C69C4"/>
    <w:rsid w:val="000D0807"/>
    <w:rsid w:val="000D1516"/>
    <w:rsid w:val="000D6A52"/>
    <w:rsid w:val="000D6BFC"/>
    <w:rsid w:val="000D7B95"/>
    <w:rsid w:val="000D7C95"/>
    <w:rsid w:val="000E09F9"/>
    <w:rsid w:val="000E124D"/>
    <w:rsid w:val="000F0889"/>
    <w:rsid w:val="000F42AD"/>
    <w:rsid w:val="000F635B"/>
    <w:rsid w:val="00103544"/>
    <w:rsid w:val="00103EA1"/>
    <w:rsid w:val="001052C5"/>
    <w:rsid w:val="00105E5F"/>
    <w:rsid w:val="0011525A"/>
    <w:rsid w:val="001159DD"/>
    <w:rsid w:val="0011639A"/>
    <w:rsid w:val="00127B0B"/>
    <w:rsid w:val="00131454"/>
    <w:rsid w:val="00131709"/>
    <w:rsid w:val="00131BE6"/>
    <w:rsid w:val="001357CD"/>
    <w:rsid w:val="00145150"/>
    <w:rsid w:val="00147009"/>
    <w:rsid w:val="00147538"/>
    <w:rsid w:val="00147613"/>
    <w:rsid w:val="001512EC"/>
    <w:rsid w:val="00152DFB"/>
    <w:rsid w:val="00154A16"/>
    <w:rsid w:val="00155589"/>
    <w:rsid w:val="00155FA8"/>
    <w:rsid w:val="001561C9"/>
    <w:rsid w:val="00160650"/>
    <w:rsid w:val="00160F87"/>
    <w:rsid w:val="0016156F"/>
    <w:rsid w:val="00163B2F"/>
    <w:rsid w:val="00164989"/>
    <w:rsid w:val="00166335"/>
    <w:rsid w:val="00170F97"/>
    <w:rsid w:val="0017605F"/>
    <w:rsid w:val="00193091"/>
    <w:rsid w:val="00193D50"/>
    <w:rsid w:val="00195641"/>
    <w:rsid w:val="001958D3"/>
    <w:rsid w:val="0019606B"/>
    <w:rsid w:val="001A28C0"/>
    <w:rsid w:val="001A2CE6"/>
    <w:rsid w:val="001A4A7D"/>
    <w:rsid w:val="001A5A28"/>
    <w:rsid w:val="001A75BE"/>
    <w:rsid w:val="001B4D7C"/>
    <w:rsid w:val="001B6296"/>
    <w:rsid w:val="001C0E6D"/>
    <w:rsid w:val="001C288B"/>
    <w:rsid w:val="001C46FC"/>
    <w:rsid w:val="001C478C"/>
    <w:rsid w:val="001C51FB"/>
    <w:rsid w:val="001C56B4"/>
    <w:rsid w:val="001C7E35"/>
    <w:rsid w:val="001D1267"/>
    <w:rsid w:val="001D26E9"/>
    <w:rsid w:val="001D3C9A"/>
    <w:rsid w:val="001D5E4B"/>
    <w:rsid w:val="001E21D5"/>
    <w:rsid w:val="001E2C00"/>
    <w:rsid w:val="001E3499"/>
    <w:rsid w:val="001E60B7"/>
    <w:rsid w:val="001E7F87"/>
    <w:rsid w:val="001F13D6"/>
    <w:rsid w:val="001F2D4C"/>
    <w:rsid w:val="001F2EDA"/>
    <w:rsid w:val="001F55F3"/>
    <w:rsid w:val="001F615E"/>
    <w:rsid w:val="001F78E2"/>
    <w:rsid w:val="00200A95"/>
    <w:rsid w:val="00203884"/>
    <w:rsid w:val="00213783"/>
    <w:rsid w:val="00214C97"/>
    <w:rsid w:val="00216435"/>
    <w:rsid w:val="00217A53"/>
    <w:rsid w:val="002232D4"/>
    <w:rsid w:val="00224C22"/>
    <w:rsid w:val="00227873"/>
    <w:rsid w:val="00232710"/>
    <w:rsid w:val="002360FD"/>
    <w:rsid w:val="002368FD"/>
    <w:rsid w:val="002403E1"/>
    <w:rsid w:val="00241C82"/>
    <w:rsid w:val="00250D46"/>
    <w:rsid w:val="002526B4"/>
    <w:rsid w:val="00255E78"/>
    <w:rsid w:val="00256134"/>
    <w:rsid w:val="002639BC"/>
    <w:rsid w:val="00263BB7"/>
    <w:rsid w:val="0026469E"/>
    <w:rsid w:val="00265A43"/>
    <w:rsid w:val="00267FC7"/>
    <w:rsid w:val="0027012C"/>
    <w:rsid w:val="00271C23"/>
    <w:rsid w:val="00272FFA"/>
    <w:rsid w:val="00274B87"/>
    <w:rsid w:val="0027589D"/>
    <w:rsid w:val="00276CAB"/>
    <w:rsid w:val="0028049D"/>
    <w:rsid w:val="002830A8"/>
    <w:rsid w:val="00284962"/>
    <w:rsid w:val="00284F82"/>
    <w:rsid w:val="00285137"/>
    <w:rsid w:val="0028598A"/>
    <w:rsid w:val="002873A2"/>
    <w:rsid w:val="00290A78"/>
    <w:rsid w:val="00290DEC"/>
    <w:rsid w:val="00291FBE"/>
    <w:rsid w:val="00292722"/>
    <w:rsid w:val="00294A02"/>
    <w:rsid w:val="00295538"/>
    <w:rsid w:val="002967B7"/>
    <w:rsid w:val="00296943"/>
    <w:rsid w:val="002A21F3"/>
    <w:rsid w:val="002A58DB"/>
    <w:rsid w:val="002A755F"/>
    <w:rsid w:val="002B44C4"/>
    <w:rsid w:val="002B5642"/>
    <w:rsid w:val="002B7707"/>
    <w:rsid w:val="002B7AF2"/>
    <w:rsid w:val="002C1F2A"/>
    <w:rsid w:val="002C212A"/>
    <w:rsid w:val="002C3765"/>
    <w:rsid w:val="002C6062"/>
    <w:rsid w:val="002C64D7"/>
    <w:rsid w:val="002C65DB"/>
    <w:rsid w:val="002C7250"/>
    <w:rsid w:val="002D0663"/>
    <w:rsid w:val="002D3413"/>
    <w:rsid w:val="002D3EEA"/>
    <w:rsid w:val="002D6AA8"/>
    <w:rsid w:val="002E0419"/>
    <w:rsid w:val="002E4261"/>
    <w:rsid w:val="002E483E"/>
    <w:rsid w:val="002E5272"/>
    <w:rsid w:val="002E7496"/>
    <w:rsid w:val="002F1A92"/>
    <w:rsid w:val="002F6A1C"/>
    <w:rsid w:val="00301995"/>
    <w:rsid w:val="003025B9"/>
    <w:rsid w:val="003049DA"/>
    <w:rsid w:val="0030531B"/>
    <w:rsid w:val="00305757"/>
    <w:rsid w:val="00314792"/>
    <w:rsid w:val="003165DE"/>
    <w:rsid w:val="0031684E"/>
    <w:rsid w:val="00321727"/>
    <w:rsid w:val="00331BF9"/>
    <w:rsid w:val="003340DC"/>
    <w:rsid w:val="003341F0"/>
    <w:rsid w:val="00334530"/>
    <w:rsid w:val="00335B38"/>
    <w:rsid w:val="00341DC7"/>
    <w:rsid w:val="00344243"/>
    <w:rsid w:val="00344781"/>
    <w:rsid w:val="003533CC"/>
    <w:rsid w:val="003537DA"/>
    <w:rsid w:val="00355DE4"/>
    <w:rsid w:val="0036281E"/>
    <w:rsid w:val="00370942"/>
    <w:rsid w:val="0037188F"/>
    <w:rsid w:val="00371F15"/>
    <w:rsid w:val="00372BE7"/>
    <w:rsid w:val="003841BD"/>
    <w:rsid w:val="003A0145"/>
    <w:rsid w:val="003A1B4D"/>
    <w:rsid w:val="003A1C89"/>
    <w:rsid w:val="003A1E12"/>
    <w:rsid w:val="003A37B2"/>
    <w:rsid w:val="003A4646"/>
    <w:rsid w:val="003A7B7F"/>
    <w:rsid w:val="003B2B31"/>
    <w:rsid w:val="003B60BF"/>
    <w:rsid w:val="003B777C"/>
    <w:rsid w:val="003C2DB9"/>
    <w:rsid w:val="003C42F6"/>
    <w:rsid w:val="003D39A1"/>
    <w:rsid w:val="003D723C"/>
    <w:rsid w:val="003E1777"/>
    <w:rsid w:val="003E18BD"/>
    <w:rsid w:val="003E20B7"/>
    <w:rsid w:val="003E34C3"/>
    <w:rsid w:val="003E4529"/>
    <w:rsid w:val="003E473A"/>
    <w:rsid w:val="003E4C8B"/>
    <w:rsid w:val="003E4F43"/>
    <w:rsid w:val="003F358D"/>
    <w:rsid w:val="003F400F"/>
    <w:rsid w:val="003F5133"/>
    <w:rsid w:val="0040764A"/>
    <w:rsid w:val="00407FEB"/>
    <w:rsid w:val="004137B5"/>
    <w:rsid w:val="00413EB4"/>
    <w:rsid w:val="004220C5"/>
    <w:rsid w:val="00427778"/>
    <w:rsid w:val="004323C5"/>
    <w:rsid w:val="00436447"/>
    <w:rsid w:val="004379A2"/>
    <w:rsid w:val="004421AA"/>
    <w:rsid w:val="0044364A"/>
    <w:rsid w:val="004530B1"/>
    <w:rsid w:val="00453510"/>
    <w:rsid w:val="004538B6"/>
    <w:rsid w:val="00454777"/>
    <w:rsid w:val="004558C8"/>
    <w:rsid w:val="004622C2"/>
    <w:rsid w:val="004624D5"/>
    <w:rsid w:val="00465348"/>
    <w:rsid w:val="00472F03"/>
    <w:rsid w:val="004731E3"/>
    <w:rsid w:val="0047417B"/>
    <w:rsid w:val="00474862"/>
    <w:rsid w:val="004753BF"/>
    <w:rsid w:val="00482DC2"/>
    <w:rsid w:val="00483108"/>
    <w:rsid w:val="00483248"/>
    <w:rsid w:val="0048688E"/>
    <w:rsid w:val="00496FDE"/>
    <w:rsid w:val="00497D6F"/>
    <w:rsid w:val="00497F41"/>
    <w:rsid w:val="004A08FD"/>
    <w:rsid w:val="004A0CCA"/>
    <w:rsid w:val="004A1122"/>
    <w:rsid w:val="004A5976"/>
    <w:rsid w:val="004A5B9F"/>
    <w:rsid w:val="004A6325"/>
    <w:rsid w:val="004A6B8F"/>
    <w:rsid w:val="004B00B6"/>
    <w:rsid w:val="004B76A1"/>
    <w:rsid w:val="004C11BA"/>
    <w:rsid w:val="004C66F5"/>
    <w:rsid w:val="004C6E9C"/>
    <w:rsid w:val="004C7260"/>
    <w:rsid w:val="004D0698"/>
    <w:rsid w:val="004D3BA1"/>
    <w:rsid w:val="004D5FA9"/>
    <w:rsid w:val="004D6AAC"/>
    <w:rsid w:val="004D7D83"/>
    <w:rsid w:val="004E32D5"/>
    <w:rsid w:val="004E3A19"/>
    <w:rsid w:val="004E5D0C"/>
    <w:rsid w:val="004E61BA"/>
    <w:rsid w:val="004F4A4F"/>
    <w:rsid w:val="004F4F98"/>
    <w:rsid w:val="004F6495"/>
    <w:rsid w:val="004F6D4A"/>
    <w:rsid w:val="004F7A5E"/>
    <w:rsid w:val="005025D5"/>
    <w:rsid w:val="00504A97"/>
    <w:rsid w:val="00506F75"/>
    <w:rsid w:val="00511173"/>
    <w:rsid w:val="00511EFD"/>
    <w:rsid w:val="00512A22"/>
    <w:rsid w:val="00512FB2"/>
    <w:rsid w:val="0051495D"/>
    <w:rsid w:val="00514AFF"/>
    <w:rsid w:val="00514EB0"/>
    <w:rsid w:val="00527B13"/>
    <w:rsid w:val="00530351"/>
    <w:rsid w:val="00531EAF"/>
    <w:rsid w:val="00533462"/>
    <w:rsid w:val="00534AF0"/>
    <w:rsid w:val="005363B4"/>
    <w:rsid w:val="00537102"/>
    <w:rsid w:val="005432D7"/>
    <w:rsid w:val="005464A2"/>
    <w:rsid w:val="00546BC6"/>
    <w:rsid w:val="0055251A"/>
    <w:rsid w:val="0055271E"/>
    <w:rsid w:val="005552B2"/>
    <w:rsid w:val="0055637B"/>
    <w:rsid w:val="0056014F"/>
    <w:rsid w:val="00561046"/>
    <w:rsid w:val="00561A38"/>
    <w:rsid w:val="00565195"/>
    <w:rsid w:val="00567EBF"/>
    <w:rsid w:val="005738CD"/>
    <w:rsid w:val="00581CB0"/>
    <w:rsid w:val="005824C4"/>
    <w:rsid w:val="005826D7"/>
    <w:rsid w:val="00584A18"/>
    <w:rsid w:val="0058755B"/>
    <w:rsid w:val="00587569"/>
    <w:rsid w:val="005875C5"/>
    <w:rsid w:val="005900F6"/>
    <w:rsid w:val="005932DA"/>
    <w:rsid w:val="00594D78"/>
    <w:rsid w:val="005A00C4"/>
    <w:rsid w:val="005A05FA"/>
    <w:rsid w:val="005A0B0E"/>
    <w:rsid w:val="005A17CC"/>
    <w:rsid w:val="005A1C69"/>
    <w:rsid w:val="005A3139"/>
    <w:rsid w:val="005A382B"/>
    <w:rsid w:val="005A435B"/>
    <w:rsid w:val="005A45E5"/>
    <w:rsid w:val="005A61D3"/>
    <w:rsid w:val="005A7205"/>
    <w:rsid w:val="005A737A"/>
    <w:rsid w:val="005B0209"/>
    <w:rsid w:val="005B56F3"/>
    <w:rsid w:val="005C1EFD"/>
    <w:rsid w:val="005C225A"/>
    <w:rsid w:val="005C427A"/>
    <w:rsid w:val="005C43CB"/>
    <w:rsid w:val="005C5C90"/>
    <w:rsid w:val="005D06FD"/>
    <w:rsid w:val="005D352E"/>
    <w:rsid w:val="005D4141"/>
    <w:rsid w:val="005D61A5"/>
    <w:rsid w:val="005D709D"/>
    <w:rsid w:val="005D79FD"/>
    <w:rsid w:val="005E27FB"/>
    <w:rsid w:val="005E7A19"/>
    <w:rsid w:val="005F508F"/>
    <w:rsid w:val="005F7EB2"/>
    <w:rsid w:val="005F7F54"/>
    <w:rsid w:val="006001D9"/>
    <w:rsid w:val="006044F1"/>
    <w:rsid w:val="00606ECA"/>
    <w:rsid w:val="006153CE"/>
    <w:rsid w:val="0061568C"/>
    <w:rsid w:val="00617923"/>
    <w:rsid w:val="00620A6F"/>
    <w:rsid w:val="0062178D"/>
    <w:rsid w:val="0062221D"/>
    <w:rsid w:val="00622AA3"/>
    <w:rsid w:val="006263EF"/>
    <w:rsid w:val="00632BE4"/>
    <w:rsid w:val="00633A48"/>
    <w:rsid w:val="0063498A"/>
    <w:rsid w:val="00635CBE"/>
    <w:rsid w:val="00635F2D"/>
    <w:rsid w:val="00636F34"/>
    <w:rsid w:val="00640C8F"/>
    <w:rsid w:val="00642A12"/>
    <w:rsid w:val="00643680"/>
    <w:rsid w:val="0064532C"/>
    <w:rsid w:val="00646459"/>
    <w:rsid w:val="00646B00"/>
    <w:rsid w:val="006501C3"/>
    <w:rsid w:val="0065042A"/>
    <w:rsid w:val="0065583C"/>
    <w:rsid w:val="00663F29"/>
    <w:rsid w:val="00664F27"/>
    <w:rsid w:val="00665E10"/>
    <w:rsid w:val="00666452"/>
    <w:rsid w:val="00667BC1"/>
    <w:rsid w:val="00667C70"/>
    <w:rsid w:val="00672F4D"/>
    <w:rsid w:val="00675A61"/>
    <w:rsid w:val="00681A51"/>
    <w:rsid w:val="00683FB5"/>
    <w:rsid w:val="00685D64"/>
    <w:rsid w:val="006879F6"/>
    <w:rsid w:val="00687AD4"/>
    <w:rsid w:val="006907A5"/>
    <w:rsid w:val="006907E2"/>
    <w:rsid w:val="00690A1B"/>
    <w:rsid w:val="00693067"/>
    <w:rsid w:val="00694624"/>
    <w:rsid w:val="00695587"/>
    <w:rsid w:val="006967E4"/>
    <w:rsid w:val="006A07D7"/>
    <w:rsid w:val="006A1C2C"/>
    <w:rsid w:val="006A30F0"/>
    <w:rsid w:val="006A3F2B"/>
    <w:rsid w:val="006B1D55"/>
    <w:rsid w:val="006B611C"/>
    <w:rsid w:val="006C1730"/>
    <w:rsid w:val="006C4348"/>
    <w:rsid w:val="006C4D1A"/>
    <w:rsid w:val="006C7BF9"/>
    <w:rsid w:val="006D5B84"/>
    <w:rsid w:val="006E2973"/>
    <w:rsid w:val="006E3A93"/>
    <w:rsid w:val="006E4FBA"/>
    <w:rsid w:val="006E51DD"/>
    <w:rsid w:val="006E5303"/>
    <w:rsid w:val="006E558E"/>
    <w:rsid w:val="006E5840"/>
    <w:rsid w:val="006E78E3"/>
    <w:rsid w:val="006F3500"/>
    <w:rsid w:val="006F3AEB"/>
    <w:rsid w:val="006F42B8"/>
    <w:rsid w:val="006F563B"/>
    <w:rsid w:val="006F70CE"/>
    <w:rsid w:val="0070035A"/>
    <w:rsid w:val="00702250"/>
    <w:rsid w:val="00703FE6"/>
    <w:rsid w:val="00706041"/>
    <w:rsid w:val="007113EB"/>
    <w:rsid w:val="00712149"/>
    <w:rsid w:val="00712DB6"/>
    <w:rsid w:val="00713432"/>
    <w:rsid w:val="00713581"/>
    <w:rsid w:val="00714967"/>
    <w:rsid w:val="007162B5"/>
    <w:rsid w:val="0072358E"/>
    <w:rsid w:val="00727474"/>
    <w:rsid w:val="00730094"/>
    <w:rsid w:val="00742D4A"/>
    <w:rsid w:val="00743F62"/>
    <w:rsid w:val="00746B4C"/>
    <w:rsid w:val="007500BE"/>
    <w:rsid w:val="007505A3"/>
    <w:rsid w:val="00752FC7"/>
    <w:rsid w:val="00754533"/>
    <w:rsid w:val="007555E0"/>
    <w:rsid w:val="00756DF0"/>
    <w:rsid w:val="00757305"/>
    <w:rsid w:val="00760D34"/>
    <w:rsid w:val="00765A65"/>
    <w:rsid w:val="00767803"/>
    <w:rsid w:val="0077083B"/>
    <w:rsid w:val="00771C14"/>
    <w:rsid w:val="007721E6"/>
    <w:rsid w:val="007811ED"/>
    <w:rsid w:val="0078412B"/>
    <w:rsid w:val="00784C89"/>
    <w:rsid w:val="007868E2"/>
    <w:rsid w:val="007871D0"/>
    <w:rsid w:val="00787703"/>
    <w:rsid w:val="00790C35"/>
    <w:rsid w:val="00791DB5"/>
    <w:rsid w:val="00792AF1"/>
    <w:rsid w:val="00793F2D"/>
    <w:rsid w:val="0079449A"/>
    <w:rsid w:val="00794792"/>
    <w:rsid w:val="00794EC0"/>
    <w:rsid w:val="00795611"/>
    <w:rsid w:val="00796770"/>
    <w:rsid w:val="00797AC5"/>
    <w:rsid w:val="00797B4B"/>
    <w:rsid w:val="007A0C54"/>
    <w:rsid w:val="007A641B"/>
    <w:rsid w:val="007A6B9F"/>
    <w:rsid w:val="007A6D90"/>
    <w:rsid w:val="007B3972"/>
    <w:rsid w:val="007B5CD7"/>
    <w:rsid w:val="007B5E94"/>
    <w:rsid w:val="007C018C"/>
    <w:rsid w:val="007C695E"/>
    <w:rsid w:val="007D06CC"/>
    <w:rsid w:val="007D3FA9"/>
    <w:rsid w:val="007D49A8"/>
    <w:rsid w:val="007D4C12"/>
    <w:rsid w:val="007D509A"/>
    <w:rsid w:val="007D5263"/>
    <w:rsid w:val="007D611D"/>
    <w:rsid w:val="007E2AEC"/>
    <w:rsid w:val="007E3730"/>
    <w:rsid w:val="007F225B"/>
    <w:rsid w:val="007F354E"/>
    <w:rsid w:val="007F4118"/>
    <w:rsid w:val="007F43AC"/>
    <w:rsid w:val="007F4A60"/>
    <w:rsid w:val="007F5487"/>
    <w:rsid w:val="007F6252"/>
    <w:rsid w:val="007F6C94"/>
    <w:rsid w:val="007F7DE3"/>
    <w:rsid w:val="008045C1"/>
    <w:rsid w:val="00807042"/>
    <w:rsid w:val="008115E0"/>
    <w:rsid w:val="0081293D"/>
    <w:rsid w:val="00813C02"/>
    <w:rsid w:val="00813C30"/>
    <w:rsid w:val="008147A7"/>
    <w:rsid w:val="00814F60"/>
    <w:rsid w:val="00816286"/>
    <w:rsid w:val="00816BB4"/>
    <w:rsid w:val="00822E4B"/>
    <w:rsid w:val="008237F5"/>
    <w:rsid w:val="00824CC8"/>
    <w:rsid w:val="00827796"/>
    <w:rsid w:val="00827DDB"/>
    <w:rsid w:val="00831F32"/>
    <w:rsid w:val="00836853"/>
    <w:rsid w:val="00852A29"/>
    <w:rsid w:val="00852CB8"/>
    <w:rsid w:val="00855262"/>
    <w:rsid w:val="00856C3D"/>
    <w:rsid w:val="00860D3F"/>
    <w:rsid w:val="00860FA7"/>
    <w:rsid w:val="00862FE2"/>
    <w:rsid w:val="008645DA"/>
    <w:rsid w:val="00864863"/>
    <w:rsid w:val="0086705E"/>
    <w:rsid w:val="00867BC7"/>
    <w:rsid w:val="0087024F"/>
    <w:rsid w:val="00876146"/>
    <w:rsid w:val="00885803"/>
    <w:rsid w:val="008932A1"/>
    <w:rsid w:val="008938EE"/>
    <w:rsid w:val="00896BA3"/>
    <w:rsid w:val="008977D2"/>
    <w:rsid w:val="008A317A"/>
    <w:rsid w:val="008A3303"/>
    <w:rsid w:val="008B7D3F"/>
    <w:rsid w:val="008C014A"/>
    <w:rsid w:val="008C285E"/>
    <w:rsid w:val="008C58D6"/>
    <w:rsid w:val="008C6C75"/>
    <w:rsid w:val="008D0476"/>
    <w:rsid w:val="008D2028"/>
    <w:rsid w:val="008D2051"/>
    <w:rsid w:val="008D4CB1"/>
    <w:rsid w:val="008D6EA0"/>
    <w:rsid w:val="008D7067"/>
    <w:rsid w:val="008D709E"/>
    <w:rsid w:val="008E4A1E"/>
    <w:rsid w:val="008E57C1"/>
    <w:rsid w:val="008F1401"/>
    <w:rsid w:val="008F15D5"/>
    <w:rsid w:val="008F5C6E"/>
    <w:rsid w:val="00900BAE"/>
    <w:rsid w:val="00900E07"/>
    <w:rsid w:val="0090202D"/>
    <w:rsid w:val="009035CD"/>
    <w:rsid w:val="00905DB1"/>
    <w:rsid w:val="00906F4A"/>
    <w:rsid w:val="009101FD"/>
    <w:rsid w:val="00910245"/>
    <w:rsid w:val="00913C71"/>
    <w:rsid w:val="00921EB5"/>
    <w:rsid w:val="00924F03"/>
    <w:rsid w:val="00926FC1"/>
    <w:rsid w:val="00927567"/>
    <w:rsid w:val="00930D42"/>
    <w:rsid w:val="009310A0"/>
    <w:rsid w:val="0093117E"/>
    <w:rsid w:val="00933CEF"/>
    <w:rsid w:val="009347B2"/>
    <w:rsid w:val="00935C01"/>
    <w:rsid w:val="00937AC9"/>
    <w:rsid w:val="009405C0"/>
    <w:rsid w:val="009406DF"/>
    <w:rsid w:val="009435D2"/>
    <w:rsid w:val="009456CB"/>
    <w:rsid w:val="0094617E"/>
    <w:rsid w:val="00947DA7"/>
    <w:rsid w:val="0095109E"/>
    <w:rsid w:val="009524F3"/>
    <w:rsid w:val="00965384"/>
    <w:rsid w:val="009655BD"/>
    <w:rsid w:val="00971090"/>
    <w:rsid w:val="00971BC8"/>
    <w:rsid w:val="0097740D"/>
    <w:rsid w:val="0098350A"/>
    <w:rsid w:val="0098484B"/>
    <w:rsid w:val="00986B95"/>
    <w:rsid w:val="00991A72"/>
    <w:rsid w:val="00991E22"/>
    <w:rsid w:val="00992089"/>
    <w:rsid w:val="00992407"/>
    <w:rsid w:val="00994A43"/>
    <w:rsid w:val="00995BB1"/>
    <w:rsid w:val="00995E5B"/>
    <w:rsid w:val="00997076"/>
    <w:rsid w:val="009A1786"/>
    <w:rsid w:val="009A1B2C"/>
    <w:rsid w:val="009A278E"/>
    <w:rsid w:val="009A3AFE"/>
    <w:rsid w:val="009A5CE4"/>
    <w:rsid w:val="009A7184"/>
    <w:rsid w:val="009A76C0"/>
    <w:rsid w:val="009B187D"/>
    <w:rsid w:val="009B18B8"/>
    <w:rsid w:val="009B2A8D"/>
    <w:rsid w:val="009B2B73"/>
    <w:rsid w:val="009B302F"/>
    <w:rsid w:val="009B3343"/>
    <w:rsid w:val="009B4600"/>
    <w:rsid w:val="009B4F50"/>
    <w:rsid w:val="009C0809"/>
    <w:rsid w:val="009C2282"/>
    <w:rsid w:val="009C2C41"/>
    <w:rsid w:val="009C7CDA"/>
    <w:rsid w:val="009D0369"/>
    <w:rsid w:val="009D13FF"/>
    <w:rsid w:val="009D501B"/>
    <w:rsid w:val="009D5E57"/>
    <w:rsid w:val="009E1B65"/>
    <w:rsid w:val="009E2388"/>
    <w:rsid w:val="009E2B43"/>
    <w:rsid w:val="009E3315"/>
    <w:rsid w:val="009E468B"/>
    <w:rsid w:val="009E5D03"/>
    <w:rsid w:val="009E6FDD"/>
    <w:rsid w:val="009E728F"/>
    <w:rsid w:val="009F065F"/>
    <w:rsid w:val="009F0B61"/>
    <w:rsid w:val="009F62F5"/>
    <w:rsid w:val="009F72C8"/>
    <w:rsid w:val="00A04700"/>
    <w:rsid w:val="00A139DF"/>
    <w:rsid w:val="00A15446"/>
    <w:rsid w:val="00A17961"/>
    <w:rsid w:val="00A20DB3"/>
    <w:rsid w:val="00A22DC1"/>
    <w:rsid w:val="00A22F77"/>
    <w:rsid w:val="00A25194"/>
    <w:rsid w:val="00A25FFC"/>
    <w:rsid w:val="00A27D07"/>
    <w:rsid w:val="00A27E02"/>
    <w:rsid w:val="00A27EED"/>
    <w:rsid w:val="00A30A5C"/>
    <w:rsid w:val="00A30D12"/>
    <w:rsid w:val="00A31E6D"/>
    <w:rsid w:val="00A33216"/>
    <w:rsid w:val="00A3577D"/>
    <w:rsid w:val="00A40979"/>
    <w:rsid w:val="00A4254F"/>
    <w:rsid w:val="00A430D5"/>
    <w:rsid w:val="00A46BF5"/>
    <w:rsid w:val="00A477D5"/>
    <w:rsid w:val="00A5044F"/>
    <w:rsid w:val="00A510D0"/>
    <w:rsid w:val="00A54DA2"/>
    <w:rsid w:val="00A56734"/>
    <w:rsid w:val="00A62228"/>
    <w:rsid w:val="00A6579B"/>
    <w:rsid w:val="00A67662"/>
    <w:rsid w:val="00A7086A"/>
    <w:rsid w:val="00A74BEA"/>
    <w:rsid w:val="00A75A1B"/>
    <w:rsid w:val="00A75FAE"/>
    <w:rsid w:val="00A77F39"/>
    <w:rsid w:val="00A902AE"/>
    <w:rsid w:val="00A92E3D"/>
    <w:rsid w:val="00A932D2"/>
    <w:rsid w:val="00A9340E"/>
    <w:rsid w:val="00A94ED2"/>
    <w:rsid w:val="00A97593"/>
    <w:rsid w:val="00AA0E59"/>
    <w:rsid w:val="00AA1060"/>
    <w:rsid w:val="00AA235C"/>
    <w:rsid w:val="00AA253A"/>
    <w:rsid w:val="00AA3326"/>
    <w:rsid w:val="00AA332C"/>
    <w:rsid w:val="00AA4255"/>
    <w:rsid w:val="00AB2577"/>
    <w:rsid w:val="00AB28F9"/>
    <w:rsid w:val="00AB4A09"/>
    <w:rsid w:val="00AB50FC"/>
    <w:rsid w:val="00AB5DB5"/>
    <w:rsid w:val="00AB7F36"/>
    <w:rsid w:val="00AC018D"/>
    <w:rsid w:val="00AC643F"/>
    <w:rsid w:val="00AD1E1A"/>
    <w:rsid w:val="00AD5361"/>
    <w:rsid w:val="00AD7E89"/>
    <w:rsid w:val="00AE485B"/>
    <w:rsid w:val="00AE55B2"/>
    <w:rsid w:val="00AF42DE"/>
    <w:rsid w:val="00AF6157"/>
    <w:rsid w:val="00AF61F5"/>
    <w:rsid w:val="00B00C20"/>
    <w:rsid w:val="00B01DCB"/>
    <w:rsid w:val="00B029BB"/>
    <w:rsid w:val="00B05DB5"/>
    <w:rsid w:val="00B06150"/>
    <w:rsid w:val="00B06413"/>
    <w:rsid w:val="00B069F6"/>
    <w:rsid w:val="00B109CC"/>
    <w:rsid w:val="00B124F1"/>
    <w:rsid w:val="00B13878"/>
    <w:rsid w:val="00B14320"/>
    <w:rsid w:val="00B148EC"/>
    <w:rsid w:val="00B246C9"/>
    <w:rsid w:val="00B2562F"/>
    <w:rsid w:val="00B267CA"/>
    <w:rsid w:val="00B26BEE"/>
    <w:rsid w:val="00B27AAB"/>
    <w:rsid w:val="00B27BE6"/>
    <w:rsid w:val="00B3168F"/>
    <w:rsid w:val="00B319C1"/>
    <w:rsid w:val="00B32ADE"/>
    <w:rsid w:val="00B4121A"/>
    <w:rsid w:val="00B42074"/>
    <w:rsid w:val="00B42BE2"/>
    <w:rsid w:val="00B51B1E"/>
    <w:rsid w:val="00B52DA6"/>
    <w:rsid w:val="00B541F5"/>
    <w:rsid w:val="00B54EA3"/>
    <w:rsid w:val="00B62C0C"/>
    <w:rsid w:val="00B62C50"/>
    <w:rsid w:val="00B65656"/>
    <w:rsid w:val="00B67285"/>
    <w:rsid w:val="00B67974"/>
    <w:rsid w:val="00B67E2C"/>
    <w:rsid w:val="00B712A2"/>
    <w:rsid w:val="00B71871"/>
    <w:rsid w:val="00B7639E"/>
    <w:rsid w:val="00B7731B"/>
    <w:rsid w:val="00B773B5"/>
    <w:rsid w:val="00B77C21"/>
    <w:rsid w:val="00B804FE"/>
    <w:rsid w:val="00B81B9B"/>
    <w:rsid w:val="00B85F69"/>
    <w:rsid w:val="00B87F18"/>
    <w:rsid w:val="00B93AC6"/>
    <w:rsid w:val="00B9493B"/>
    <w:rsid w:val="00B97AEE"/>
    <w:rsid w:val="00BA07C3"/>
    <w:rsid w:val="00BA1136"/>
    <w:rsid w:val="00BA4345"/>
    <w:rsid w:val="00BA7B40"/>
    <w:rsid w:val="00BB775B"/>
    <w:rsid w:val="00BC1404"/>
    <w:rsid w:val="00BC29D6"/>
    <w:rsid w:val="00BC4DC4"/>
    <w:rsid w:val="00BC6D43"/>
    <w:rsid w:val="00BC792F"/>
    <w:rsid w:val="00BE1698"/>
    <w:rsid w:val="00BF039C"/>
    <w:rsid w:val="00BF273F"/>
    <w:rsid w:val="00BF2E80"/>
    <w:rsid w:val="00BF2EFD"/>
    <w:rsid w:val="00BF36D9"/>
    <w:rsid w:val="00BF47D4"/>
    <w:rsid w:val="00BF53C8"/>
    <w:rsid w:val="00BF71B4"/>
    <w:rsid w:val="00C06812"/>
    <w:rsid w:val="00C104D5"/>
    <w:rsid w:val="00C11F9C"/>
    <w:rsid w:val="00C12FAC"/>
    <w:rsid w:val="00C21873"/>
    <w:rsid w:val="00C22773"/>
    <w:rsid w:val="00C230BD"/>
    <w:rsid w:val="00C23560"/>
    <w:rsid w:val="00C2400F"/>
    <w:rsid w:val="00C246D9"/>
    <w:rsid w:val="00C26748"/>
    <w:rsid w:val="00C31139"/>
    <w:rsid w:val="00C325F6"/>
    <w:rsid w:val="00C33656"/>
    <w:rsid w:val="00C34DA0"/>
    <w:rsid w:val="00C37B51"/>
    <w:rsid w:val="00C4068B"/>
    <w:rsid w:val="00C43341"/>
    <w:rsid w:val="00C519C9"/>
    <w:rsid w:val="00C57941"/>
    <w:rsid w:val="00C60511"/>
    <w:rsid w:val="00C60636"/>
    <w:rsid w:val="00C63F85"/>
    <w:rsid w:val="00C64950"/>
    <w:rsid w:val="00C66547"/>
    <w:rsid w:val="00C66BD4"/>
    <w:rsid w:val="00C66D07"/>
    <w:rsid w:val="00C66E8D"/>
    <w:rsid w:val="00C71808"/>
    <w:rsid w:val="00C72A2D"/>
    <w:rsid w:val="00C73C6D"/>
    <w:rsid w:val="00C73FBE"/>
    <w:rsid w:val="00C779C5"/>
    <w:rsid w:val="00C81765"/>
    <w:rsid w:val="00C81AF3"/>
    <w:rsid w:val="00C8231F"/>
    <w:rsid w:val="00C859AC"/>
    <w:rsid w:val="00C92865"/>
    <w:rsid w:val="00C934C6"/>
    <w:rsid w:val="00C93770"/>
    <w:rsid w:val="00C95546"/>
    <w:rsid w:val="00CA4F90"/>
    <w:rsid w:val="00CB228F"/>
    <w:rsid w:val="00CB3380"/>
    <w:rsid w:val="00CB4272"/>
    <w:rsid w:val="00CC028A"/>
    <w:rsid w:val="00CC22DD"/>
    <w:rsid w:val="00CC6B5C"/>
    <w:rsid w:val="00CD0BF8"/>
    <w:rsid w:val="00CD0CD6"/>
    <w:rsid w:val="00CD1810"/>
    <w:rsid w:val="00CD1B29"/>
    <w:rsid w:val="00CD41DF"/>
    <w:rsid w:val="00CD4DBE"/>
    <w:rsid w:val="00CD6FFA"/>
    <w:rsid w:val="00CE7AAC"/>
    <w:rsid w:val="00CF10DE"/>
    <w:rsid w:val="00CF1B92"/>
    <w:rsid w:val="00CF38FB"/>
    <w:rsid w:val="00CF439F"/>
    <w:rsid w:val="00CF5220"/>
    <w:rsid w:val="00CF55B8"/>
    <w:rsid w:val="00CF7648"/>
    <w:rsid w:val="00D00D85"/>
    <w:rsid w:val="00D03A3C"/>
    <w:rsid w:val="00D06CCF"/>
    <w:rsid w:val="00D071AC"/>
    <w:rsid w:val="00D07784"/>
    <w:rsid w:val="00D07863"/>
    <w:rsid w:val="00D113EA"/>
    <w:rsid w:val="00D130AF"/>
    <w:rsid w:val="00D1432F"/>
    <w:rsid w:val="00D151D5"/>
    <w:rsid w:val="00D230F9"/>
    <w:rsid w:val="00D23C0A"/>
    <w:rsid w:val="00D24C93"/>
    <w:rsid w:val="00D250BB"/>
    <w:rsid w:val="00D25D4C"/>
    <w:rsid w:val="00D26445"/>
    <w:rsid w:val="00D26C8C"/>
    <w:rsid w:val="00D30463"/>
    <w:rsid w:val="00D32344"/>
    <w:rsid w:val="00D324D7"/>
    <w:rsid w:val="00D37369"/>
    <w:rsid w:val="00D40F48"/>
    <w:rsid w:val="00D443DA"/>
    <w:rsid w:val="00D44E89"/>
    <w:rsid w:val="00D45763"/>
    <w:rsid w:val="00D46BDB"/>
    <w:rsid w:val="00D50946"/>
    <w:rsid w:val="00D5109A"/>
    <w:rsid w:val="00D5321A"/>
    <w:rsid w:val="00D5345C"/>
    <w:rsid w:val="00D61FB5"/>
    <w:rsid w:val="00D70972"/>
    <w:rsid w:val="00D70B5E"/>
    <w:rsid w:val="00D70E98"/>
    <w:rsid w:val="00D731E1"/>
    <w:rsid w:val="00D753D9"/>
    <w:rsid w:val="00D77FBE"/>
    <w:rsid w:val="00D832C8"/>
    <w:rsid w:val="00D9094F"/>
    <w:rsid w:val="00D91D54"/>
    <w:rsid w:val="00D937AE"/>
    <w:rsid w:val="00DA6C09"/>
    <w:rsid w:val="00DC0A44"/>
    <w:rsid w:val="00DC0F2B"/>
    <w:rsid w:val="00DC0F72"/>
    <w:rsid w:val="00DC2A2D"/>
    <w:rsid w:val="00DC3A04"/>
    <w:rsid w:val="00DC4C3A"/>
    <w:rsid w:val="00DC4C66"/>
    <w:rsid w:val="00DC66BF"/>
    <w:rsid w:val="00DC685F"/>
    <w:rsid w:val="00DC77F2"/>
    <w:rsid w:val="00DD46E3"/>
    <w:rsid w:val="00DD5C75"/>
    <w:rsid w:val="00DD768E"/>
    <w:rsid w:val="00DE15F3"/>
    <w:rsid w:val="00DE183E"/>
    <w:rsid w:val="00DF08FB"/>
    <w:rsid w:val="00DF0B19"/>
    <w:rsid w:val="00DF1759"/>
    <w:rsid w:val="00DF31F4"/>
    <w:rsid w:val="00DF6898"/>
    <w:rsid w:val="00DF6E4B"/>
    <w:rsid w:val="00DF7BF0"/>
    <w:rsid w:val="00E02F0C"/>
    <w:rsid w:val="00E03F85"/>
    <w:rsid w:val="00E05DBB"/>
    <w:rsid w:val="00E06D84"/>
    <w:rsid w:val="00E1002E"/>
    <w:rsid w:val="00E13888"/>
    <w:rsid w:val="00E13DDD"/>
    <w:rsid w:val="00E14531"/>
    <w:rsid w:val="00E16816"/>
    <w:rsid w:val="00E21C9F"/>
    <w:rsid w:val="00E237B7"/>
    <w:rsid w:val="00E2437B"/>
    <w:rsid w:val="00E272F4"/>
    <w:rsid w:val="00E2781D"/>
    <w:rsid w:val="00E27841"/>
    <w:rsid w:val="00E27F99"/>
    <w:rsid w:val="00E30FF7"/>
    <w:rsid w:val="00E34FAC"/>
    <w:rsid w:val="00E37507"/>
    <w:rsid w:val="00E403D6"/>
    <w:rsid w:val="00E40FE0"/>
    <w:rsid w:val="00E434BA"/>
    <w:rsid w:val="00E516CA"/>
    <w:rsid w:val="00E517CE"/>
    <w:rsid w:val="00E52825"/>
    <w:rsid w:val="00E53CA8"/>
    <w:rsid w:val="00E55CC4"/>
    <w:rsid w:val="00E629FC"/>
    <w:rsid w:val="00E62A3B"/>
    <w:rsid w:val="00E64A80"/>
    <w:rsid w:val="00E70364"/>
    <w:rsid w:val="00E729A8"/>
    <w:rsid w:val="00E76A30"/>
    <w:rsid w:val="00E81258"/>
    <w:rsid w:val="00E81683"/>
    <w:rsid w:val="00E825EE"/>
    <w:rsid w:val="00E82F54"/>
    <w:rsid w:val="00E8370E"/>
    <w:rsid w:val="00E84FD9"/>
    <w:rsid w:val="00E871AF"/>
    <w:rsid w:val="00E87D98"/>
    <w:rsid w:val="00E9304C"/>
    <w:rsid w:val="00E94C44"/>
    <w:rsid w:val="00E9637B"/>
    <w:rsid w:val="00EB127A"/>
    <w:rsid w:val="00EB1686"/>
    <w:rsid w:val="00EB31BF"/>
    <w:rsid w:val="00EB3D0B"/>
    <w:rsid w:val="00EB7949"/>
    <w:rsid w:val="00EC114A"/>
    <w:rsid w:val="00EC2ABF"/>
    <w:rsid w:val="00EC4D98"/>
    <w:rsid w:val="00EC5291"/>
    <w:rsid w:val="00ED05EB"/>
    <w:rsid w:val="00ED2A61"/>
    <w:rsid w:val="00ED3F95"/>
    <w:rsid w:val="00ED4BB7"/>
    <w:rsid w:val="00ED5578"/>
    <w:rsid w:val="00EE0BC2"/>
    <w:rsid w:val="00EE1136"/>
    <w:rsid w:val="00EE1F29"/>
    <w:rsid w:val="00EE23DE"/>
    <w:rsid w:val="00EE2F48"/>
    <w:rsid w:val="00EE5ECE"/>
    <w:rsid w:val="00EE6B4A"/>
    <w:rsid w:val="00EE6F22"/>
    <w:rsid w:val="00EE77B3"/>
    <w:rsid w:val="00EE7BBC"/>
    <w:rsid w:val="00EF0045"/>
    <w:rsid w:val="00EF5403"/>
    <w:rsid w:val="00EF5518"/>
    <w:rsid w:val="00EF6781"/>
    <w:rsid w:val="00EF73A9"/>
    <w:rsid w:val="00F006B3"/>
    <w:rsid w:val="00F01191"/>
    <w:rsid w:val="00F0370B"/>
    <w:rsid w:val="00F10250"/>
    <w:rsid w:val="00F10613"/>
    <w:rsid w:val="00F11CCC"/>
    <w:rsid w:val="00F11E3F"/>
    <w:rsid w:val="00F13A3D"/>
    <w:rsid w:val="00F14B97"/>
    <w:rsid w:val="00F24D82"/>
    <w:rsid w:val="00F27200"/>
    <w:rsid w:val="00F2785B"/>
    <w:rsid w:val="00F308D9"/>
    <w:rsid w:val="00F32912"/>
    <w:rsid w:val="00F33CD4"/>
    <w:rsid w:val="00F34129"/>
    <w:rsid w:val="00F4148A"/>
    <w:rsid w:val="00F41805"/>
    <w:rsid w:val="00F41DAC"/>
    <w:rsid w:val="00F42D8A"/>
    <w:rsid w:val="00F44FB4"/>
    <w:rsid w:val="00F45291"/>
    <w:rsid w:val="00F46EF2"/>
    <w:rsid w:val="00F52166"/>
    <w:rsid w:val="00F5574B"/>
    <w:rsid w:val="00F5652C"/>
    <w:rsid w:val="00F56B03"/>
    <w:rsid w:val="00F62BF9"/>
    <w:rsid w:val="00F637C9"/>
    <w:rsid w:val="00F64FE7"/>
    <w:rsid w:val="00F71DD7"/>
    <w:rsid w:val="00F72643"/>
    <w:rsid w:val="00F77A52"/>
    <w:rsid w:val="00F815F1"/>
    <w:rsid w:val="00F83C3B"/>
    <w:rsid w:val="00F85693"/>
    <w:rsid w:val="00F85EDB"/>
    <w:rsid w:val="00F95A41"/>
    <w:rsid w:val="00F968DA"/>
    <w:rsid w:val="00FA15EA"/>
    <w:rsid w:val="00FA3555"/>
    <w:rsid w:val="00FA392D"/>
    <w:rsid w:val="00FA5F21"/>
    <w:rsid w:val="00FB1050"/>
    <w:rsid w:val="00FB1FDE"/>
    <w:rsid w:val="00FB253E"/>
    <w:rsid w:val="00FB30A8"/>
    <w:rsid w:val="00FB5143"/>
    <w:rsid w:val="00FC1B3E"/>
    <w:rsid w:val="00FC330B"/>
    <w:rsid w:val="00FC37B0"/>
    <w:rsid w:val="00FC4750"/>
    <w:rsid w:val="00FC742E"/>
    <w:rsid w:val="00FD0358"/>
    <w:rsid w:val="00FD044F"/>
    <w:rsid w:val="00FD0968"/>
    <w:rsid w:val="00FD17F0"/>
    <w:rsid w:val="00FE2A9D"/>
    <w:rsid w:val="00FE4541"/>
    <w:rsid w:val="00FE5112"/>
    <w:rsid w:val="00FF39F7"/>
    <w:rsid w:val="00FF5D6A"/>
    <w:rsid w:val="00FF68E7"/>
    <w:rsid w:val="00FF7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16FFC4"/>
  <w15:docId w15:val="{EC74329E-90F6-4ADC-9A02-44355E769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A1122"/>
    <w:rPr>
      <w:sz w:val="20"/>
    </w:rPr>
  </w:style>
  <w:style w:type="paragraph" w:styleId="Heading1">
    <w:name w:val="heading 1"/>
    <w:basedOn w:val="Normal"/>
    <w:next w:val="Normal"/>
    <w:link w:val="Heading1Char"/>
    <w:qFormat/>
    <w:rsid w:val="00D304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A1301E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3046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D74229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3046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D74229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3046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D74229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3046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6B2014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3046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6B2014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3046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3046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3046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rsid w:val="00D30463"/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rsid w:val="00D30463"/>
    <w:pPr>
      <w:spacing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character" w:styleId="PlaceholderText">
    <w:name w:val="Placeholder Text"/>
    <w:basedOn w:val="DefaultParagraphFont"/>
    <w:rsid w:val="00D30463"/>
    <w:rPr>
      <w:color w:val="808080"/>
    </w:rPr>
  </w:style>
  <w:style w:type="paragraph" w:styleId="Subtitle">
    <w:name w:val="Subtitle"/>
    <w:basedOn w:val="Normal"/>
    <w:next w:val="Normal"/>
    <w:link w:val="SubtitleChar"/>
    <w:rsid w:val="00D30463"/>
    <w:pPr>
      <w:spacing w:before="120" w:after="12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30463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next w:val="Normal"/>
    <w:link w:val="TitleChar"/>
    <w:rsid w:val="00D30463"/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D3046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SpaceBetween">
    <w:name w:val="Space Between"/>
    <w:basedOn w:val="Normal"/>
    <w:rsid w:val="00D30463"/>
    <w:rPr>
      <w:sz w:val="4"/>
    </w:rPr>
  </w:style>
  <w:style w:type="paragraph" w:customStyle="1" w:styleId="Days">
    <w:name w:val="Days"/>
    <w:basedOn w:val="Normal"/>
    <w:rsid w:val="00D30463"/>
    <w:pPr>
      <w:spacing w:before="40" w:after="40"/>
      <w:jc w:val="center"/>
    </w:pPr>
    <w:rPr>
      <w:color w:val="7F7F7F" w:themeColor="text1" w:themeTint="80"/>
      <w:sz w:val="22"/>
      <w:szCs w:val="24"/>
    </w:rPr>
  </w:style>
  <w:style w:type="table" w:customStyle="1" w:styleId="TableCalendar">
    <w:name w:val="Table Calendar"/>
    <w:basedOn w:val="TableNormal"/>
    <w:rsid w:val="00D30463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TableText">
    <w:name w:val="Table Text"/>
    <w:basedOn w:val="Normal"/>
    <w:rsid w:val="00D30463"/>
    <w:pPr>
      <w:spacing w:before="40" w:after="40"/>
    </w:pPr>
    <w:rPr>
      <w:sz w:val="18"/>
      <w:szCs w:val="18"/>
    </w:rPr>
  </w:style>
  <w:style w:type="paragraph" w:customStyle="1" w:styleId="Dates">
    <w:name w:val="Dates"/>
    <w:basedOn w:val="Normal"/>
    <w:qFormat/>
    <w:rsid w:val="00D30463"/>
    <w:pPr>
      <w:jc w:val="right"/>
    </w:pPr>
    <w:rPr>
      <w:color w:val="7F7F7F" w:themeColor="text1" w:themeTint="80"/>
      <w:sz w:val="22"/>
    </w:rPr>
  </w:style>
  <w:style w:type="paragraph" w:styleId="BodyText">
    <w:name w:val="Body Text"/>
    <w:basedOn w:val="Normal"/>
    <w:link w:val="BodyTextChar"/>
    <w:semiHidden/>
    <w:unhideWhenUsed/>
    <w:rsid w:val="00D30463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D30463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D304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30463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D30463"/>
  </w:style>
  <w:style w:type="paragraph" w:styleId="BlockText">
    <w:name w:val="Block Text"/>
    <w:basedOn w:val="Normal"/>
    <w:semiHidden/>
    <w:unhideWhenUsed/>
    <w:rsid w:val="00D30463"/>
    <w:pPr>
      <w:pBdr>
        <w:top w:val="single" w:sz="2" w:space="10" w:color="D74229" w:themeColor="accent1" w:shadow="1"/>
        <w:left w:val="single" w:sz="2" w:space="10" w:color="D74229" w:themeColor="accent1" w:shadow="1"/>
        <w:bottom w:val="single" w:sz="2" w:space="10" w:color="D74229" w:themeColor="accent1" w:shadow="1"/>
        <w:right w:val="single" w:sz="2" w:space="10" w:color="D74229" w:themeColor="accent1" w:shadow="1"/>
      </w:pBdr>
      <w:ind w:left="1152" w:right="1152"/>
    </w:pPr>
    <w:rPr>
      <w:i/>
      <w:iCs/>
      <w:color w:val="D74229" w:themeColor="accent1"/>
    </w:rPr>
  </w:style>
  <w:style w:type="paragraph" w:styleId="BodyText2">
    <w:name w:val="Body Text 2"/>
    <w:basedOn w:val="Normal"/>
    <w:link w:val="BodyText2Char"/>
    <w:semiHidden/>
    <w:unhideWhenUsed/>
    <w:rsid w:val="00D30463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D3046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D3046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D3046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D30463"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sid w:val="00D30463"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D30463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D30463"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D3046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D30463"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D3046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30463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D30463"/>
    <w:pPr>
      <w:spacing w:after="200"/>
    </w:pPr>
    <w:rPr>
      <w:b/>
      <w:bCs/>
      <w:color w:val="D74229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D30463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D30463"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D30463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304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304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30463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D30463"/>
  </w:style>
  <w:style w:type="character" w:customStyle="1" w:styleId="DateChar">
    <w:name w:val="Date Char"/>
    <w:basedOn w:val="DefaultParagraphFont"/>
    <w:link w:val="Date"/>
    <w:semiHidden/>
    <w:rsid w:val="00D30463"/>
    <w:rPr>
      <w:sz w:val="20"/>
    </w:rPr>
  </w:style>
  <w:style w:type="paragraph" w:styleId="DocumentMap">
    <w:name w:val="Document Map"/>
    <w:basedOn w:val="Normal"/>
    <w:link w:val="DocumentMapChar"/>
    <w:semiHidden/>
    <w:unhideWhenUsed/>
    <w:rsid w:val="00D3046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D30463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D30463"/>
  </w:style>
  <w:style w:type="character" w:customStyle="1" w:styleId="E-mailSignatureChar">
    <w:name w:val="E-mail Signature Char"/>
    <w:basedOn w:val="DefaultParagraphFont"/>
    <w:link w:val="E-mailSignature"/>
    <w:semiHidden/>
    <w:rsid w:val="00D30463"/>
    <w:rPr>
      <w:sz w:val="20"/>
    </w:rPr>
  </w:style>
  <w:style w:type="paragraph" w:styleId="EndnoteText">
    <w:name w:val="endnote text"/>
    <w:basedOn w:val="Normal"/>
    <w:link w:val="EndnoteTextChar"/>
    <w:semiHidden/>
    <w:unhideWhenUsed/>
    <w:rsid w:val="00D30463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D30463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D3046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D30463"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rsid w:val="00D304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0463"/>
    <w:rPr>
      <w:sz w:val="20"/>
    </w:rPr>
  </w:style>
  <w:style w:type="paragraph" w:styleId="FootnoteText">
    <w:name w:val="footnote text"/>
    <w:basedOn w:val="Normal"/>
    <w:link w:val="FootnoteTextChar"/>
    <w:semiHidden/>
    <w:unhideWhenUsed/>
    <w:rsid w:val="00D30463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30463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D304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30463"/>
    <w:rPr>
      <w:sz w:val="20"/>
    </w:rPr>
  </w:style>
  <w:style w:type="character" w:customStyle="1" w:styleId="Heading1Char">
    <w:name w:val="Heading 1 Char"/>
    <w:basedOn w:val="DefaultParagraphFont"/>
    <w:link w:val="Heading1"/>
    <w:rsid w:val="00D30463"/>
    <w:rPr>
      <w:rFonts w:asciiTheme="majorHAnsi" w:eastAsiaTheme="majorEastAsia" w:hAnsiTheme="majorHAnsi" w:cstheme="majorBidi"/>
      <w:b/>
      <w:bCs/>
      <w:color w:val="A1301E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D30463"/>
    <w:rPr>
      <w:rFonts w:asciiTheme="majorHAnsi" w:eastAsiaTheme="majorEastAsia" w:hAnsiTheme="majorHAnsi" w:cstheme="majorBidi"/>
      <w:b/>
      <w:bCs/>
      <w:color w:val="D74229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D30463"/>
    <w:rPr>
      <w:rFonts w:asciiTheme="majorHAnsi" w:eastAsiaTheme="majorEastAsia" w:hAnsiTheme="majorHAnsi" w:cstheme="majorBidi"/>
      <w:b/>
      <w:bCs/>
      <w:color w:val="D74229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sid w:val="00D30463"/>
    <w:rPr>
      <w:rFonts w:asciiTheme="majorHAnsi" w:eastAsiaTheme="majorEastAsia" w:hAnsiTheme="majorHAnsi" w:cstheme="majorBidi"/>
      <w:b/>
      <w:bCs/>
      <w:i/>
      <w:iCs/>
      <w:color w:val="D74229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sid w:val="00D30463"/>
    <w:rPr>
      <w:rFonts w:asciiTheme="majorHAnsi" w:eastAsiaTheme="majorEastAsia" w:hAnsiTheme="majorHAnsi" w:cstheme="majorBidi"/>
      <w:color w:val="6B2014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sid w:val="00D30463"/>
    <w:rPr>
      <w:rFonts w:asciiTheme="majorHAnsi" w:eastAsiaTheme="majorEastAsia" w:hAnsiTheme="majorHAnsi" w:cstheme="majorBidi"/>
      <w:i/>
      <w:iCs/>
      <w:color w:val="6B2014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sid w:val="00D30463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D3046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D3046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D30463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D30463"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D30463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D3046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D30463"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D30463"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D30463"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D30463"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D30463"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D30463"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D30463"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D30463"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D30463"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D3046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D30463"/>
    <w:pPr>
      <w:pBdr>
        <w:bottom w:val="single" w:sz="4" w:space="4" w:color="D74229" w:themeColor="accent1"/>
      </w:pBdr>
      <w:spacing w:before="200" w:after="280"/>
      <w:ind w:left="936" w:right="936"/>
    </w:pPr>
    <w:rPr>
      <w:b/>
      <w:bCs/>
      <w:i/>
      <w:iCs/>
      <w:color w:val="D74229" w:themeColor="accent1"/>
    </w:rPr>
  </w:style>
  <w:style w:type="character" w:customStyle="1" w:styleId="IntenseQuoteChar">
    <w:name w:val="Intense Quote Char"/>
    <w:basedOn w:val="DefaultParagraphFont"/>
    <w:link w:val="IntenseQuote"/>
    <w:rsid w:val="00D30463"/>
    <w:rPr>
      <w:b/>
      <w:bCs/>
      <w:i/>
      <w:iCs/>
      <w:color w:val="D74229" w:themeColor="accent1"/>
      <w:sz w:val="20"/>
    </w:rPr>
  </w:style>
  <w:style w:type="paragraph" w:styleId="List">
    <w:name w:val="List"/>
    <w:basedOn w:val="Normal"/>
    <w:semiHidden/>
    <w:unhideWhenUsed/>
    <w:rsid w:val="00D30463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D30463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D30463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D30463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D30463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D30463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D30463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D30463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D30463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D30463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D30463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D30463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D30463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D30463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D30463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D30463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D30463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D30463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D30463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D30463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D30463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D304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3046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D304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D3046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qFormat/>
    <w:rsid w:val="00D30463"/>
    <w:rPr>
      <w:sz w:val="20"/>
    </w:rPr>
  </w:style>
  <w:style w:type="paragraph" w:styleId="NormalWeb">
    <w:name w:val="Normal (Web)"/>
    <w:basedOn w:val="Normal"/>
    <w:semiHidden/>
    <w:unhideWhenUsed/>
    <w:rsid w:val="00D3046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D30463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D30463"/>
  </w:style>
  <w:style w:type="character" w:customStyle="1" w:styleId="NoteHeadingChar">
    <w:name w:val="Note Heading Char"/>
    <w:basedOn w:val="DefaultParagraphFont"/>
    <w:link w:val="NoteHeading"/>
    <w:semiHidden/>
    <w:rsid w:val="00D30463"/>
    <w:rPr>
      <w:sz w:val="20"/>
    </w:rPr>
  </w:style>
  <w:style w:type="paragraph" w:styleId="PlainText">
    <w:name w:val="Plain Text"/>
    <w:basedOn w:val="Normal"/>
    <w:link w:val="PlainTextChar"/>
    <w:semiHidden/>
    <w:unhideWhenUsed/>
    <w:rsid w:val="00D3046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D3046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D3046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D30463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D30463"/>
  </w:style>
  <w:style w:type="character" w:customStyle="1" w:styleId="SalutationChar">
    <w:name w:val="Salutation Char"/>
    <w:basedOn w:val="DefaultParagraphFont"/>
    <w:link w:val="Salutation"/>
    <w:semiHidden/>
    <w:rsid w:val="00D30463"/>
    <w:rPr>
      <w:sz w:val="20"/>
    </w:rPr>
  </w:style>
  <w:style w:type="paragraph" w:styleId="Signature">
    <w:name w:val="Signature"/>
    <w:basedOn w:val="Normal"/>
    <w:link w:val="SignatureChar"/>
    <w:semiHidden/>
    <w:unhideWhenUsed/>
    <w:rsid w:val="00D30463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D30463"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rsid w:val="00D30463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D30463"/>
  </w:style>
  <w:style w:type="paragraph" w:styleId="TOAHeading">
    <w:name w:val="toa heading"/>
    <w:basedOn w:val="Normal"/>
    <w:next w:val="Normal"/>
    <w:semiHidden/>
    <w:unhideWhenUsed/>
    <w:rsid w:val="00D304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D30463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D30463"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rsid w:val="00D30463"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rsid w:val="00D30463"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rsid w:val="00D30463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rsid w:val="00D30463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rsid w:val="00D30463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rsid w:val="00D30463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rsid w:val="00D30463"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rsid w:val="00D30463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620A6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2250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C66B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85D6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920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5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935493">
                  <w:marLeft w:val="45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4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0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1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6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careerconnector.org" TargetMode="External"/><Relationship Id="rId21" Type="http://schemas.openxmlformats.org/officeDocument/2006/relationships/hyperlink" Target="http://www.careerconnector.org" TargetMode="External"/><Relationship Id="rId42" Type="http://schemas.openxmlformats.org/officeDocument/2006/relationships/hyperlink" Target="http://www.careerconnector.org" TargetMode="External"/><Relationship Id="rId47" Type="http://schemas.openxmlformats.org/officeDocument/2006/relationships/hyperlink" Target="http://www.careerconnector.org" TargetMode="External"/><Relationship Id="rId63" Type="http://schemas.openxmlformats.org/officeDocument/2006/relationships/hyperlink" Target="http://www.careerconnector.org" TargetMode="External"/><Relationship Id="rId68" Type="http://schemas.openxmlformats.org/officeDocument/2006/relationships/hyperlink" Target="http://www.careerconnector.org" TargetMode="External"/><Relationship Id="rId84" Type="http://schemas.openxmlformats.org/officeDocument/2006/relationships/hyperlink" Target="http://www.careerconnector.org" TargetMode="External"/><Relationship Id="rId89" Type="http://schemas.openxmlformats.org/officeDocument/2006/relationships/hyperlink" Target="http://www.careerconnector.org" TargetMode="External"/><Relationship Id="rId16" Type="http://schemas.openxmlformats.org/officeDocument/2006/relationships/hyperlink" Target="http://www.careerconnector.org" TargetMode="External"/><Relationship Id="rId11" Type="http://schemas.openxmlformats.org/officeDocument/2006/relationships/hyperlink" Target="http://www.careerconnector.org" TargetMode="External"/><Relationship Id="rId32" Type="http://schemas.openxmlformats.org/officeDocument/2006/relationships/hyperlink" Target="http://www.careerconnector.org" TargetMode="External"/><Relationship Id="rId37" Type="http://schemas.openxmlformats.org/officeDocument/2006/relationships/hyperlink" Target="http://www.careerconnector.org" TargetMode="External"/><Relationship Id="rId53" Type="http://schemas.openxmlformats.org/officeDocument/2006/relationships/hyperlink" Target="http://www.careerconnector.org" TargetMode="External"/><Relationship Id="rId58" Type="http://schemas.openxmlformats.org/officeDocument/2006/relationships/hyperlink" Target="http://www.careerconnector.org" TargetMode="External"/><Relationship Id="rId74" Type="http://schemas.openxmlformats.org/officeDocument/2006/relationships/hyperlink" Target="http://www.careerconnector.org" TargetMode="External"/><Relationship Id="rId79" Type="http://schemas.openxmlformats.org/officeDocument/2006/relationships/hyperlink" Target="http://www.careerconnector.org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://www.careerconnector.org" TargetMode="External"/><Relationship Id="rId95" Type="http://schemas.openxmlformats.org/officeDocument/2006/relationships/theme" Target="theme/theme1.xml"/><Relationship Id="rId22" Type="http://schemas.openxmlformats.org/officeDocument/2006/relationships/hyperlink" Target="http://www.careerconnector.org" TargetMode="External"/><Relationship Id="rId27" Type="http://schemas.openxmlformats.org/officeDocument/2006/relationships/hyperlink" Target="http://www.careerconnector.org" TargetMode="External"/><Relationship Id="rId43" Type="http://schemas.openxmlformats.org/officeDocument/2006/relationships/hyperlink" Target="http://www.careerconnector.org" TargetMode="External"/><Relationship Id="rId48" Type="http://schemas.openxmlformats.org/officeDocument/2006/relationships/hyperlink" Target="http://www.careerconnector.org" TargetMode="External"/><Relationship Id="rId64" Type="http://schemas.openxmlformats.org/officeDocument/2006/relationships/hyperlink" Target="http://www.careerconnector.org" TargetMode="External"/><Relationship Id="rId69" Type="http://schemas.openxmlformats.org/officeDocument/2006/relationships/hyperlink" Target="http://www.careerconnector.org" TargetMode="External"/><Relationship Id="rId8" Type="http://schemas.openxmlformats.org/officeDocument/2006/relationships/hyperlink" Target="http://www.careerconnector.org" TargetMode="External"/><Relationship Id="rId51" Type="http://schemas.openxmlformats.org/officeDocument/2006/relationships/hyperlink" Target="http://www.careerconnector.org" TargetMode="External"/><Relationship Id="rId72" Type="http://schemas.openxmlformats.org/officeDocument/2006/relationships/hyperlink" Target="http://www.careerconnector.org" TargetMode="External"/><Relationship Id="rId80" Type="http://schemas.openxmlformats.org/officeDocument/2006/relationships/hyperlink" Target="http://www.careerconnector.org" TargetMode="External"/><Relationship Id="rId85" Type="http://schemas.openxmlformats.org/officeDocument/2006/relationships/hyperlink" Target="http://www.careerconnector.org" TargetMode="External"/><Relationship Id="rId93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hyperlink" Target="http://www.careerconnector.org" TargetMode="External"/><Relationship Id="rId17" Type="http://schemas.openxmlformats.org/officeDocument/2006/relationships/hyperlink" Target="http://www.careerconnector.org" TargetMode="External"/><Relationship Id="rId25" Type="http://schemas.openxmlformats.org/officeDocument/2006/relationships/hyperlink" Target="http://www.careerconnector.org" TargetMode="External"/><Relationship Id="rId33" Type="http://schemas.openxmlformats.org/officeDocument/2006/relationships/hyperlink" Target="http://www.careerconnector.org" TargetMode="External"/><Relationship Id="rId38" Type="http://schemas.openxmlformats.org/officeDocument/2006/relationships/hyperlink" Target="http://www.careerconnector.org" TargetMode="External"/><Relationship Id="rId46" Type="http://schemas.openxmlformats.org/officeDocument/2006/relationships/hyperlink" Target="http://www.careerconnector.org" TargetMode="External"/><Relationship Id="rId59" Type="http://schemas.openxmlformats.org/officeDocument/2006/relationships/hyperlink" Target="http://www.careerconnector.org" TargetMode="External"/><Relationship Id="rId67" Type="http://schemas.openxmlformats.org/officeDocument/2006/relationships/hyperlink" Target="http://www.careerconnector.org" TargetMode="External"/><Relationship Id="rId20" Type="http://schemas.openxmlformats.org/officeDocument/2006/relationships/hyperlink" Target="http://www.careerconnector.org" TargetMode="External"/><Relationship Id="rId41" Type="http://schemas.openxmlformats.org/officeDocument/2006/relationships/hyperlink" Target="http://www.careerconnector.org" TargetMode="External"/><Relationship Id="rId54" Type="http://schemas.openxmlformats.org/officeDocument/2006/relationships/hyperlink" Target="http://www.careerconnector.org" TargetMode="External"/><Relationship Id="rId62" Type="http://schemas.openxmlformats.org/officeDocument/2006/relationships/hyperlink" Target="http://www.careerconnector.org" TargetMode="External"/><Relationship Id="rId70" Type="http://schemas.openxmlformats.org/officeDocument/2006/relationships/hyperlink" Target="http://www.careerconnector.org" TargetMode="External"/><Relationship Id="rId75" Type="http://schemas.openxmlformats.org/officeDocument/2006/relationships/hyperlink" Target="http://www.careerconnector.org" TargetMode="External"/><Relationship Id="rId83" Type="http://schemas.openxmlformats.org/officeDocument/2006/relationships/hyperlink" Target="http://www.careerconnector.org" TargetMode="External"/><Relationship Id="rId88" Type="http://schemas.openxmlformats.org/officeDocument/2006/relationships/hyperlink" Target="http://www.careerconnector.org" TargetMode="External"/><Relationship Id="rId91" Type="http://schemas.openxmlformats.org/officeDocument/2006/relationships/hyperlink" Target="http://www.careerconnector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careerconnector.org" TargetMode="External"/><Relationship Id="rId23" Type="http://schemas.openxmlformats.org/officeDocument/2006/relationships/hyperlink" Target="http://www.careerconnector.org" TargetMode="External"/><Relationship Id="rId28" Type="http://schemas.openxmlformats.org/officeDocument/2006/relationships/hyperlink" Target="http://www.careerconnector.org" TargetMode="External"/><Relationship Id="rId36" Type="http://schemas.openxmlformats.org/officeDocument/2006/relationships/hyperlink" Target="http://www.careerconnector.org" TargetMode="External"/><Relationship Id="rId49" Type="http://schemas.openxmlformats.org/officeDocument/2006/relationships/hyperlink" Target="http://www.careerconnector.org" TargetMode="External"/><Relationship Id="rId57" Type="http://schemas.openxmlformats.org/officeDocument/2006/relationships/hyperlink" Target="http://www.careerconnector.org" TargetMode="External"/><Relationship Id="rId10" Type="http://schemas.openxmlformats.org/officeDocument/2006/relationships/hyperlink" Target="http://www.careerconnector.org" TargetMode="External"/><Relationship Id="rId31" Type="http://schemas.openxmlformats.org/officeDocument/2006/relationships/hyperlink" Target="http://www.careerconnector.org" TargetMode="External"/><Relationship Id="rId44" Type="http://schemas.openxmlformats.org/officeDocument/2006/relationships/hyperlink" Target="http://www.careerconnector.org" TargetMode="External"/><Relationship Id="rId52" Type="http://schemas.openxmlformats.org/officeDocument/2006/relationships/hyperlink" Target="http://www.careerconnector.org" TargetMode="External"/><Relationship Id="rId60" Type="http://schemas.openxmlformats.org/officeDocument/2006/relationships/hyperlink" Target="http://www.careerconnector.org" TargetMode="External"/><Relationship Id="rId65" Type="http://schemas.openxmlformats.org/officeDocument/2006/relationships/hyperlink" Target="http://www.careerconnector.org" TargetMode="External"/><Relationship Id="rId73" Type="http://schemas.openxmlformats.org/officeDocument/2006/relationships/hyperlink" Target="http://www.careerconnector.org" TargetMode="External"/><Relationship Id="rId78" Type="http://schemas.openxmlformats.org/officeDocument/2006/relationships/hyperlink" Target="http://www.careerconnector.org" TargetMode="External"/><Relationship Id="rId81" Type="http://schemas.openxmlformats.org/officeDocument/2006/relationships/hyperlink" Target="http://www.careerconnector.org" TargetMode="External"/><Relationship Id="rId86" Type="http://schemas.openxmlformats.org/officeDocument/2006/relationships/hyperlink" Target="http://www.careerconnector.org" TargetMode="External"/><Relationship Id="rId9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areerconnector.org" TargetMode="External"/><Relationship Id="rId13" Type="http://schemas.openxmlformats.org/officeDocument/2006/relationships/hyperlink" Target="http://www.careerconnector.org" TargetMode="External"/><Relationship Id="rId18" Type="http://schemas.openxmlformats.org/officeDocument/2006/relationships/hyperlink" Target="http://www.careerconnector.org" TargetMode="External"/><Relationship Id="rId39" Type="http://schemas.openxmlformats.org/officeDocument/2006/relationships/hyperlink" Target="http://www.careerconnector.org" TargetMode="External"/><Relationship Id="rId34" Type="http://schemas.openxmlformats.org/officeDocument/2006/relationships/hyperlink" Target="http://www.careerconnector.org" TargetMode="External"/><Relationship Id="rId50" Type="http://schemas.openxmlformats.org/officeDocument/2006/relationships/hyperlink" Target="http://www.careerconnector.org" TargetMode="External"/><Relationship Id="rId55" Type="http://schemas.openxmlformats.org/officeDocument/2006/relationships/hyperlink" Target="http://www.careerconnector.org" TargetMode="External"/><Relationship Id="rId76" Type="http://schemas.openxmlformats.org/officeDocument/2006/relationships/hyperlink" Target="http://www.careerconnector.org" TargetMode="External"/><Relationship Id="rId7" Type="http://schemas.openxmlformats.org/officeDocument/2006/relationships/endnotes" Target="endnotes.xml"/><Relationship Id="rId71" Type="http://schemas.openxmlformats.org/officeDocument/2006/relationships/hyperlink" Target="http://www.careerconnector.org" TargetMode="External"/><Relationship Id="rId92" Type="http://schemas.openxmlformats.org/officeDocument/2006/relationships/header" Target="header1.xml"/><Relationship Id="rId2" Type="http://schemas.openxmlformats.org/officeDocument/2006/relationships/numbering" Target="numbering.xml"/><Relationship Id="rId29" Type="http://schemas.openxmlformats.org/officeDocument/2006/relationships/hyperlink" Target="http://www.careerconnector.org" TargetMode="External"/><Relationship Id="rId24" Type="http://schemas.openxmlformats.org/officeDocument/2006/relationships/hyperlink" Target="http://www.careerconnector.org" TargetMode="External"/><Relationship Id="rId40" Type="http://schemas.openxmlformats.org/officeDocument/2006/relationships/hyperlink" Target="http://www.careerconnector.org" TargetMode="External"/><Relationship Id="rId45" Type="http://schemas.openxmlformats.org/officeDocument/2006/relationships/hyperlink" Target="http://www.careerconnector.org" TargetMode="External"/><Relationship Id="rId66" Type="http://schemas.openxmlformats.org/officeDocument/2006/relationships/hyperlink" Target="http://www.careerconnector.org" TargetMode="External"/><Relationship Id="rId87" Type="http://schemas.openxmlformats.org/officeDocument/2006/relationships/hyperlink" Target="http://www.careerconnector.org" TargetMode="External"/><Relationship Id="rId61" Type="http://schemas.openxmlformats.org/officeDocument/2006/relationships/hyperlink" Target="http://www.careerconnector.org" TargetMode="External"/><Relationship Id="rId82" Type="http://schemas.openxmlformats.org/officeDocument/2006/relationships/hyperlink" Target="http://www.careerconnector.org" TargetMode="External"/><Relationship Id="rId19" Type="http://schemas.openxmlformats.org/officeDocument/2006/relationships/hyperlink" Target="http://www.careerconnector.org" TargetMode="External"/><Relationship Id="rId14" Type="http://schemas.openxmlformats.org/officeDocument/2006/relationships/hyperlink" Target="http://www.careerconnector.org" TargetMode="External"/><Relationship Id="rId30" Type="http://schemas.openxmlformats.org/officeDocument/2006/relationships/hyperlink" Target="http://www.careerconnector.org" TargetMode="External"/><Relationship Id="rId35" Type="http://schemas.openxmlformats.org/officeDocument/2006/relationships/hyperlink" Target="http://www.careerconnector.org" TargetMode="External"/><Relationship Id="rId56" Type="http://schemas.openxmlformats.org/officeDocument/2006/relationships/hyperlink" Target="http://www.careerconnector.org" TargetMode="External"/><Relationship Id="rId77" Type="http://schemas.openxmlformats.org/officeDocument/2006/relationships/hyperlink" Target="http://www.careerconnector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nam05.safelinks.protection.outlook.com/?url=http%3A%2F%2Fwww.careerconnector.org%2F&amp;data=01%7C01%7Cgbrewster%40ging.org%7Ce27071236f614ce8a44208d7e187ef1e%7C48249af26eb14f2a8f07d3180e37fd43%7C0&amp;sdata=UITPmAcp96auxNrou8rOyt4KoeRk8UBj0LOcXXK0tU8%3D&amp;reserved=0" TargetMode="External"/><Relationship Id="rId1" Type="http://schemas.openxmlformats.org/officeDocument/2006/relationships/hyperlink" Target="https://nam05.safelinks.protection.outlook.com/?url=http%3A%2F%2Fwww.goodwillng.org%2Fcoronavirus-response&amp;data=01%7C01%7Cgbrewster%40ging.org%7Ce27071236f614ce8a44208d7e187ef1e%7C48249af26eb14f2a8f07d3180e37fd43%7C0&amp;sdata=VjPE9NF9qBkLBmT5zmm5f9%2BM1V50%2FZ39YE4Yn5GETMw%3D&amp;reserved=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Goodwill Theme">
  <a:themeElements>
    <a:clrScheme name="Goodwill Theme Colors ">
      <a:dk1>
        <a:sysClr val="windowText" lastClr="000000"/>
      </a:dk1>
      <a:lt1>
        <a:sysClr val="window" lastClr="FFFFFF"/>
      </a:lt1>
      <a:dk2>
        <a:srgbClr val="00498A"/>
      </a:dk2>
      <a:lt2>
        <a:srgbClr val="FFFFFF"/>
      </a:lt2>
      <a:accent1>
        <a:srgbClr val="D74229"/>
      </a:accent1>
      <a:accent2>
        <a:srgbClr val="B79462"/>
      </a:accent2>
      <a:accent3>
        <a:srgbClr val="998C83"/>
      </a:accent3>
      <a:accent4>
        <a:srgbClr val="9ED4DB"/>
      </a:accent4>
      <a:accent5>
        <a:srgbClr val="00498A"/>
      </a:accent5>
      <a:accent6>
        <a:srgbClr val="1B1C1F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6DC42F-C7E0-49DB-9C16-AA85712CF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25</Words>
  <Characters>1040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dwill of North Georgia</Company>
  <LinksUpToDate>false</LinksUpToDate>
  <CharactersWithSpaces>12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nnise Brown Brewster</dc:creator>
  <cp:lastModifiedBy>Deborah Dietzler</cp:lastModifiedBy>
  <cp:revision>2</cp:revision>
  <cp:lastPrinted>2021-05-28T11:10:00Z</cp:lastPrinted>
  <dcterms:created xsi:type="dcterms:W3CDTF">2021-05-28T11:11:00Z</dcterms:created>
  <dcterms:modified xsi:type="dcterms:W3CDTF">2021-05-28T11:11:00Z</dcterms:modified>
</cp:coreProperties>
</file>